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7DA9CC27" w:rsidR="00801BF9" w:rsidRDefault="00BA1205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ords</w:t>
                            </w:r>
                            <w:r w:rsidR="006A2AC9"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Game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7DA9CC27" w:rsidR="00801BF9" w:rsidRDefault="00BA1205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ords</w:t>
                      </w:r>
                      <w:r w:rsidR="006A2AC9">
                        <w:rPr>
                          <w:color w:val="5E7495"/>
                          <w:sz w:val="96"/>
                          <w:szCs w:val="96"/>
                        </w:rPr>
                        <w:t xml:space="preserve"> Game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00C8CF15" w:rsidR="000912E6" w:rsidRPr="008E630B" w:rsidRDefault="00BA1205" w:rsidP="000912E6">
      <w:pPr>
        <w:pStyle w:val="Heading1"/>
      </w:pPr>
      <w:r>
        <w:lastRenderedPageBreak/>
        <w:t>Words</w:t>
      </w:r>
      <w:r w:rsidR="006A2AC9">
        <w:t xml:space="preserve"> Game</w:t>
      </w:r>
    </w:p>
    <w:p w14:paraId="3D1BB20B" w14:textId="77777777" w:rsidR="00ED0615" w:rsidRDefault="00ED0615" w:rsidP="00B57068">
      <w:pPr>
        <w:rPr>
          <w:b/>
          <w:bCs/>
        </w:rPr>
      </w:pPr>
    </w:p>
    <w:p w14:paraId="3649FC7F" w14:textId="77777777" w:rsidR="00BA1205" w:rsidRDefault="00BA1205" w:rsidP="00916A60">
      <w:pPr>
        <w:ind w:left="720" w:hanging="720"/>
      </w:pPr>
      <w:r>
        <w:rPr>
          <w:b/>
          <w:bCs/>
        </w:rPr>
        <w:t>Words</w:t>
      </w:r>
      <w:r w:rsidR="00801BF9">
        <w:rPr>
          <w:b/>
          <w:bCs/>
        </w:rPr>
        <w:t xml:space="preserve"> </w:t>
      </w:r>
      <w:r w:rsidR="006A2AC9">
        <w:rPr>
          <w:b/>
          <w:bCs/>
        </w:rPr>
        <w:t>Game</w:t>
      </w:r>
      <w:r w:rsidR="00EF1F3D">
        <w:t xml:space="preserve"> shows how you c</w:t>
      </w:r>
      <w:r w:rsidR="00CA58B1">
        <w:t xml:space="preserve">an </w:t>
      </w:r>
      <w:r w:rsidR="009D1BDD">
        <w:t>create</w:t>
      </w:r>
      <w:r w:rsidR="00686F39">
        <w:t xml:space="preserve"> </w:t>
      </w:r>
      <w:r w:rsidR="0058676B">
        <w:t>a game</w:t>
      </w:r>
      <w:r>
        <w:t xml:space="preserve"> based on </w:t>
      </w:r>
      <w:r w:rsidRPr="00BA1205">
        <w:rPr>
          <w:b/>
          <w:bCs/>
        </w:rPr>
        <w:t>Wordle</w:t>
      </w:r>
      <w:r w:rsidR="0058676B">
        <w:t xml:space="preserve"> </w:t>
      </w:r>
      <w:r>
        <w:t>where the aim is to guess the five-letter</w:t>
      </w:r>
    </w:p>
    <w:p w14:paraId="4C780617" w14:textId="397DE69B" w:rsidR="00E635EF" w:rsidRPr="00AE0F7E" w:rsidRDefault="00BA1205" w:rsidP="00916A60">
      <w:pPr>
        <w:ind w:left="720" w:hanging="720"/>
      </w:pPr>
      <w:r>
        <w:t>word with just five chances to guess correctly using</w:t>
      </w:r>
      <w:r w:rsidR="00E635EF">
        <w:t xml:space="preserve"> toolkit from </w:t>
      </w:r>
      <w:r w:rsidR="00E635EF" w:rsidRPr="000825D5">
        <w:rPr>
          <w:b/>
          <w:bCs/>
        </w:rPr>
        <w:t>N</w:t>
      </w:r>
      <w:r w:rsidR="00E635EF">
        <w:rPr>
          <w:b/>
          <w:bCs/>
        </w:rPr>
        <w:t xml:space="preserve">uGet </w:t>
      </w:r>
      <w:r w:rsidR="00E635EF">
        <w:rPr>
          <w:rFonts w:cs="Segoe UI"/>
        </w:rPr>
        <w:t>using the</w:t>
      </w:r>
      <w:r w:rsidR="00E635EF">
        <w:t xml:space="preserve"> </w:t>
      </w:r>
      <w:r w:rsidR="00E635EF">
        <w:rPr>
          <w:b/>
          <w:bCs/>
        </w:rPr>
        <w:t>Windows App SDK</w:t>
      </w:r>
      <w:r w:rsidR="00E635EF">
        <w:t>.</w:t>
      </w:r>
    </w:p>
    <w:p w14:paraId="5E31A3FD" w14:textId="338E74E0" w:rsidR="00ED0615" w:rsidRPr="00B57068" w:rsidRDefault="00ED0615" w:rsidP="00E635EF">
      <w:pPr>
        <w:ind w:left="720" w:hanging="720"/>
      </w:pP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7195EF59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BA1205">
              <w:rPr>
                <w:i/>
                <w:iCs/>
              </w:rPr>
              <w:t>WordsGame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6FD5D9" w14:textId="733035D8" w:rsidR="00162C03" w:rsidRDefault="00162C03" w:rsidP="00162C03">
      <w:pPr>
        <w:pStyle w:val="Heading2"/>
      </w:pPr>
      <w:r>
        <w:lastRenderedPageBreak/>
        <w:t>Step 2</w:t>
      </w:r>
    </w:p>
    <w:p w14:paraId="485CF378" w14:textId="7E227BA4" w:rsidR="00162C03" w:rsidRDefault="00162C03" w:rsidP="00162C03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0BEE3D77" w14:textId="4DB8AD82" w:rsidR="00162C03" w:rsidRDefault="00162C03" w:rsidP="00162C03">
      <w:pPr>
        <w:rPr>
          <w:lang w:val="en-US"/>
        </w:rPr>
      </w:pPr>
    </w:p>
    <w:p w14:paraId="40E545AB" w14:textId="2AE041D6" w:rsidR="00162C03" w:rsidRDefault="00162C03" w:rsidP="00162C03">
      <w:r>
        <w:rPr>
          <w:noProof/>
        </w:rPr>
        <w:drawing>
          <wp:inline distT="0" distB="0" distL="0" distR="0" wp14:anchorId="798E19CD" wp14:editId="5A08FDF6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753F" w14:textId="5B80EF2A" w:rsidR="00162C03" w:rsidRDefault="00162C03" w:rsidP="00162C03"/>
    <w:p w14:paraId="7C641311" w14:textId="7D9CE17F" w:rsidR="00162C03" w:rsidRDefault="007E45A0" w:rsidP="007E45A0">
      <w:pPr>
        <w:pStyle w:val="Heading2"/>
      </w:pPr>
      <w:r>
        <w:t>Step 3</w:t>
      </w:r>
    </w:p>
    <w:p w14:paraId="1BFA7594" w14:textId="727D5F3E" w:rsidR="007E45A0" w:rsidRDefault="007E45A0" w:rsidP="007E45A0"/>
    <w:p w14:paraId="4EBBBB5E" w14:textId="44A26D51" w:rsidR="007E45A0" w:rsidRDefault="007E45A0" w:rsidP="007E45A0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6489C56" w14:textId="4AA255E6" w:rsidR="007E45A0" w:rsidRDefault="007E45A0" w:rsidP="007E45A0"/>
    <w:p w14:paraId="50C63D68" w14:textId="496F5A11" w:rsidR="007E45A0" w:rsidRDefault="007E45A0" w:rsidP="007E45A0">
      <w:r>
        <w:rPr>
          <w:noProof/>
        </w:rPr>
        <w:drawing>
          <wp:inline distT="0" distB="0" distL="0" distR="0" wp14:anchorId="6B7C2D61" wp14:editId="04B2F43B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249A" w14:textId="3E8C0D66" w:rsidR="00E97A51" w:rsidRDefault="00E97A51" w:rsidP="007E45A0"/>
    <w:p w14:paraId="7003C3C5" w14:textId="457A333C" w:rsidR="00B123AD" w:rsidRPr="00AE1DD0" w:rsidRDefault="00B123AD" w:rsidP="00B123AD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 w:rsidR="00BA1205">
        <w:t xml:space="preserve">, </w:t>
      </w:r>
      <w:r w:rsidR="00BA1205">
        <w:t xml:space="preserve">then you can close the </w:t>
      </w:r>
      <w:r w:rsidR="00BA1205">
        <w:rPr>
          <w:b/>
          <w:bCs/>
        </w:rPr>
        <w:t>tab</w:t>
      </w:r>
      <w:r w:rsidR="00BA1205">
        <w:t xml:space="preserve"> for </w:t>
      </w:r>
      <w:proofErr w:type="spellStart"/>
      <w:r w:rsidR="00BA1205">
        <w:rPr>
          <w:b/>
          <w:bCs/>
        </w:rPr>
        <w:t>Nuget</w:t>
      </w:r>
      <w:proofErr w:type="spellEnd"/>
      <w:r w:rsidR="00BA1205">
        <w:rPr>
          <w:b/>
          <w:bCs/>
        </w:rPr>
        <w:t xml:space="preserve">: </w:t>
      </w:r>
      <w:proofErr w:type="spellStart"/>
      <w:r w:rsidR="00BA1205">
        <w:rPr>
          <w:b/>
          <w:bCs/>
        </w:rPr>
        <w:t>Words</w:t>
      </w:r>
      <w:r w:rsidR="00BA1205">
        <w:rPr>
          <w:b/>
          <w:bCs/>
        </w:rPr>
        <w:t>Game</w:t>
      </w:r>
      <w:proofErr w:type="spellEnd"/>
      <w:r w:rsidR="00BA1205">
        <w:t xml:space="preserve"> by selecting the </w:t>
      </w:r>
      <w:r w:rsidR="00BA1205">
        <w:rPr>
          <w:b/>
          <w:bCs/>
        </w:rPr>
        <w:t>x</w:t>
      </w:r>
      <w:r w:rsidR="00BA1205">
        <w:t xml:space="preserve"> next to it.</w:t>
      </w:r>
    </w:p>
    <w:p w14:paraId="061D55AC" w14:textId="6AC352C7" w:rsidR="00B123AD" w:rsidRDefault="00B123AD">
      <w:r>
        <w:br w:type="page"/>
      </w:r>
    </w:p>
    <w:p w14:paraId="0EFF44C0" w14:textId="1FC8862F" w:rsidR="00B144E1" w:rsidRDefault="00B144E1" w:rsidP="00B144E1">
      <w:pPr>
        <w:pStyle w:val="Heading2"/>
      </w:pPr>
      <w:r>
        <w:lastRenderedPageBreak/>
        <w:t xml:space="preserve">Step </w:t>
      </w:r>
      <w:r w:rsidR="00BA1205">
        <w:t>4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58A7B17B" w:rsidR="00CD770F" w:rsidRDefault="00CD770F" w:rsidP="00CD770F">
      <w:pPr>
        <w:pStyle w:val="Heading2"/>
      </w:pPr>
      <w:r>
        <w:t xml:space="preserve">Step </w:t>
      </w:r>
      <w:r w:rsidR="00BA1205">
        <w:t>5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7723AC27">
            <wp:extent cx="4746777" cy="3293991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77" cy="3293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33370" w14:textId="1353FE0B" w:rsidR="009A361C" w:rsidRDefault="009A361C" w:rsidP="009A361C">
      <w:pPr>
        <w:pStyle w:val="Heading2"/>
      </w:pPr>
      <w:r>
        <w:lastRenderedPageBreak/>
        <w:t xml:space="preserve">Step </w:t>
      </w:r>
      <w:r w:rsidR="00BA1205">
        <w:t>6</w:t>
      </w:r>
    </w:p>
    <w:p w14:paraId="24D17EB5" w14:textId="77777777" w:rsidR="009A361C" w:rsidRDefault="009A361C"/>
    <w:p w14:paraId="38F6C7DD" w14:textId="0AA3DC10" w:rsidR="00671C0A" w:rsidRPr="008124B9" w:rsidRDefault="00A657C2" w:rsidP="00671C0A">
      <w:pPr>
        <w:rPr>
          <w:rFonts w:cs="Segoe UI"/>
        </w:rPr>
      </w:pPr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 w:rsidR="008124B9">
        <w:t>to</w:t>
      </w:r>
      <w:r w:rsidR="00671C0A">
        <w:t xml:space="preserve"> define a </w:t>
      </w:r>
      <w:r w:rsidR="00671C0A" w:rsidRPr="005F5D7A">
        <w:rPr>
          <w:rFonts w:ascii="Consolas" w:hAnsi="Consolas"/>
          <w:b/>
          <w:bCs/>
        </w:rPr>
        <w:t>namespace</w:t>
      </w:r>
      <w:r w:rsidR="00671C0A">
        <w:rPr>
          <w:rFonts w:cs="Segoe UI"/>
        </w:rPr>
        <w:t xml:space="preserve"> </w:t>
      </w:r>
      <w:r w:rsidR="00671C0A">
        <w:t>allowing</w:t>
      </w:r>
      <w:r w:rsidR="00B51F71">
        <w:t xml:space="preserve"> </w:t>
      </w:r>
      <w:r w:rsidR="008124B9">
        <w:t>c</w:t>
      </w:r>
      <w:r w:rsidR="00671C0A">
        <w:t xml:space="preserve">lasses to be defined together, usually each is separate but will be defined in </w:t>
      </w:r>
      <w:proofErr w:type="spellStart"/>
      <w:r w:rsidR="00671C0A" w:rsidRPr="00671C0A">
        <w:rPr>
          <w:i/>
          <w:iCs/>
        </w:rPr>
        <w:t>Library.cs</w:t>
      </w:r>
      <w:proofErr w:type="spellEnd"/>
      <w:r w:rsidR="00671C0A">
        <w:t xml:space="preserve"> by typing the following </w:t>
      </w:r>
      <w:r w:rsidR="00671C0A">
        <w:rPr>
          <w:b/>
          <w:bCs/>
        </w:rPr>
        <w:t>Code</w:t>
      </w:r>
      <w:r w:rsidR="00F113A5">
        <w:t xml:space="preserve"> </w:t>
      </w:r>
      <w:r w:rsidR="00060677">
        <w:t>for</w:t>
      </w:r>
      <w:r w:rsidR="00F113A5">
        <w:t xml:space="preserve"> </w:t>
      </w:r>
      <w:r w:rsidR="00F113A5" w:rsidRPr="00094162">
        <w:rPr>
          <w:rFonts w:ascii="Consolas" w:hAnsi="Consolas"/>
          <w:b/>
          <w:bCs/>
        </w:rPr>
        <w:t>using</w:t>
      </w:r>
      <w:r w:rsidR="00F113A5" w:rsidRPr="00947618">
        <w:rPr>
          <w:rFonts w:cs="Segoe UI"/>
          <w:color w:val="000000"/>
        </w:rPr>
        <w:t xml:space="preserve"> </w:t>
      </w:r>
      <w:r w:rsidR="00F113A5">
        <w:rPr>
          <w:rFonts w:cs="Segoe UI"/>
        </w:rPr>
        <w:t xml:space="preserve">for </w:t>
      </w:r>
      <w:proofErr w:type="spellStart"/>
      <w:r w:rsidR="00F113A5"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r w:rsidR="00F113A5">
        <w:rPr>
          <w:rFonts w:cs="Segoe UI"/>
          <w:b/>
          <w:bCs/>
        </w:rPr>
        <w:t xml:space="preserve"> </w:t>
      </w:r>
      <w:r w:rsidR="008124B9">
        <w:rPr>
          <w:rFonts w:cs="Segoe UI"/>
        </w:rPr>
        <w:t>and</w:t>
      </w:r>
      <w:r w:rsidR="00F113A5">
        <w:rPr>
          <w:rFonts w:cs="Segoe UI"/>
        </w:rPr>
        <w:t xml:space="preserve"> others</w:t>
      </w:r>
      <w:r w:rsidR="008124B9">
        <w:rPr>
          <w:rFonts w:cs="Segoe UI"/>
        </w:rPr>
        <w:t xml:space="preserve"> p</w:t>
      </w:r>
      <w:r w:rsidR="009879A1">
        <w:rPr>
          <w:rFonts w:cs="Segoe UI"/>
        </w:rPr>
        <w:t>l</w:t>
      </w:r>
      <w:r w:rsidR="008124B9">
        <w:rPr>
          <w:rFonts w:cs="Segoe UI"/>
        </w:rPr>
        <w:t>us</w:t>
      </w:r>
      <w:r w:rsidR="00F113A5">
        <w:rPr>
          <w:rFonts w:cs="Segoe UI"/>
        </w:rPr>
        <w:t xml:space="preserve"> </w:t>
      </w:r>
      <w:r w:rsidR="00F113A5">
        <w:t xml:space="preserve">an </w:t>
      </w:r>
      <w:proofErr w:type="spellStart"/>
      <w:r w:rsidR="00F113A5" w:rsidRPr="00F113A5">
        <w:rPr>
          <w:rFonts w:ascii="Consolas" w:hAnsi="Consolas"/>
          <w:b/>
          <w:bCs/>
        </w:rPr>
        <w:t>enum</w:t>
      </w:r>
      <w:proofErr w:type="spellEnd"/>
      <w:r w:rsidR="00F113A5">
        <w:t xml:space="preserve"> for </w:t>
      </w:r>
      <w:r w:rsidR="00F113A5" w:rsidRPr="00F113A5">
        <w:rPr>
          <w:rFonts w:ascii="Consolas" w:hAnsi="Consolas"/>
          <w:b/>
          <w:bCs/>
        </w:rPr>
        <w:t>State</w:t>
      </w:r>
      <w:r w:rsidR="00060677">
        <w:t>.</w:t>
      </w:r>
    </w:p>
    <w:p w14:paraId="3809983B" w14:textId="77777777" w:rsidR="000662AF" w:rsidRPr="00407DA2" w:rsidRDefault="000662AF" w:rsidP="00671C0A">
      <w:pPr>
        <w:rPr>
          <w:rFonts w:cs="Segoe UI"/>
          <w:color w:val="000000"/>
        </w:rPr>
      </w:pPr>
    </w:p>
    <w:p w14:paraId="560E077F" w14:textId="1D57BA91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6BB91AC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Binding</w:t>
                            </w:r>
                            <w:proofErr w:type="spellEnd"/>
                            <w:proofErr w:type="gramEnd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4D02E27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18770A0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</w:t>
                            </w:r>
                            <w:proofErr w:type="gramStart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3F87787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E0E41DE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401DAF5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Data</w:t>
                            </w:r>
                            <w:proofErr w:type="spellEnd"/>
                            <w:proofErr w:type="gramEnd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639C5C4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164C518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71EA2233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E2F01BA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ObjectModel</w:t>
                            </w:r>
                            <w:proofErr w:type="spellEnd"/>
                            <w:proofErr w:type="gramEnd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C621882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IO;</w:t>
                            </w:r>
                            <w:proofErr w:type="gramEnd"/>
                          </w:p>
                          <w:p w14:paraId="4A530832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E6E3F40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Net.</w:t>
                            </w:r>
                            <w:proofErr w:type="gramStart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Http</w:t>
                            </w:r>
                            <w:proofErr w:type="spellEnd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67D7955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Threading.Tasks</w:t>
                            </w:r>
                            <w:proofErr w:type="spellEnd"/>
                            <w:proofErr w:type="gramEnd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6A467C0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C2D2197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WordsGame</w:t>
                            </w:r>
                            <w:proofErr w:type="spellEnd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A6E8CD2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E1D54DD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A7E19">
                              <w:rPr>
                                <w:rFonts w:ascii="Consolas" w:hAnsi="Consolas" w:cs="Cascadia Mono"/>
                                <w:color w:val="0000FF"/>
                              </w:rPr>
                              <w:t>enum</w:t>
                            </w:r>
                            <w:proofErr w:type="spellEnd"/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2B91AF"/>
                              </w:rPr>
                              <w:t>State</w:t>
                            </w:r>
                          </w:p>
                          <w:p w14:paraId="464D96CC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99EFB55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Key,</w:t>
                            </w:r>
                          </w:p>
                          <w:p w14:paraId="531CC2F2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Empty,</w:t>
                            </w:r>
                          </w:p>
                          <w:p w14:paraId="116F9A4E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Absent,</w:t>
                            </w:r>
                          </w:p>
                          <w:p w14:paraId="017F5464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Present,</w:t>
                            </w:r>
                          </w:p>
                          <w:p w14:paraId="0CD540B2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Correct</w:t>
                            </w:r>
                          </w:p>
                          <w:p w14:paraId="6C1FA143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47A8051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A994DC3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osition Class</w:t>
                            </w:r>
                          </w:p>
                          <w:p w14:paraId="2648FD5F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92CDC95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 Class</w:t>
                            </w:r>
                          </w:p>
                          <w:p w14:paraId="29172D60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9348F44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proofErr w:type="spellStart"/>
                            <w:r w:rsidRPr="008A7E19">
                              <w:rPr>
                                <w:rFonts w:ascii="Consolas" w:hAnsi="Consolas" w:cs="Cascadia Mono"/>
                                <w:color w:val="008000"/>
                              </w:rPr>
                              <w:t>StateToBrushConvertor</w:t>
                            </w:r>
                            <w:proofErr w:type="spellEnd"/>
                            <w:r w:rsidRPr="008A7E19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Class</w:t>
                            </w:r>
                          </w:p>
                          <w:p w14:paraId="70692A46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D87A1F7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proofErr w:type="spellStart"/>
                            <w:r w:rsidRPr="008A7E19">
                              <w:rPr>
                                <w:rFonts w:ascii="Consolas" w:hAnsi="Consolas" w:cs="Cascadia Mono"/>
                                <w:color w:val="008000"/>
                              </w:rPr>
                              <w:t>ItemTemplateSelector</w:t>
                            </w:r>
                            <w:proofErr w:type="spellEnd"/>
                            <w:r w:rsidRPr="008A7E19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Class</w:t>
                            </w:r>
                          </w:p>
                          <w:p w14:paraId="275D2ED0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CD9B03D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8000"/>
                              </w:rPr>
                              <w:t>// Words Class</w:t>
                            </w:r>
                          </w:p>
                          <w:p w14:paraId="064AE35D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2011A0A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7F50AE65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53F64CF" w14:textId="762A3791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ibrary Con</w:t>
                            </w:r>
                            <w:r w:rsidR="00264C1F">
                              <w:rPr>
                                <w:rFonts w:ascii="Consolas" w:hAnsi="Consolas" w:cs="Cascadia Mono"/>
                                <w:color w:val="008000"/>
                              </w:rPr>
                              <w:t>s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tants, Variables &amp; </w:t>
                            </w:r>
                            <w:proofErr w:type="spellStart"/>
                            <w:r w:rsidRPr="008A7E19">
                              <w:rPr>
                                <w:rFonts w:ascii="Consolas" w:hAnsi="Consolas" w:cs="Cascadia Mono"/>
                                <w:color w:val="008000"/>
                              </w:rPr>
                              <w:t>GetIndexes</w:t>
                            </w:r>
                            <w:proofErr w:type="spellEnd"/>
                            <w:r w:rsidRPr="008A7E19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Method</w:t>
                            </w:r>
                          </w:p>
                          <w:p w14:paraId="7C0B3D60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63E8675" w14:textId="64C1D330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 w:rsidR="00C77877" w:rsidRPr="00C7787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Library </w:t>
                            </w:r>
                            <w:proofErr w:type="spellStart"/>
                            <w:r w:rsidR="00C77877" w:rsidRPr="00C77877">
                              <w:rPr>
                                <w:rFonts w:ascii="Consolas" w:hAnsi="Consolas" w:cs="Cascadia Mono"/>
                                <w:color w:val="008000"/>
                              </w:rPr>
                              <w:t>ListCurrent</w:t>
                            </w:r>
                            <w:proofErr w:type="spellEnd"/>
                            <w:r w:rsidR="00C77877" w:rsidRPr="00C7787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, </w:t>
                            </w:r>
                            <w:proofErr w:type="spellStart"/>
                            <w:r w:rsidR="00C77877" w:rsidRPr="00C77877">
                              <w:rPr>
                                <w:rFonts w:ascii="Consolas" w:hAnsi="Consolas" w:cs="Cascadia Mono"/>
                                <w:color w:val="008000"/>
                              </w:rPr>
                              <w:t>GetCurrent</w:t>
                            </w:r>
                            <w:proofErr w:type="spellEnd"/>
                            <w:r w:rsidR="00C77877" w:rsidRPr="00C77877">
                              <w:rPr>
                                <w:rFonts w:ascii="Consolas" w:hAnsi="Consolas" w:cs="Cascadia Mono"/>
                                <w:color w:val="008000"/>
                              </w:rPr>
                              <w:t>, Set &amp; Check Method</w:t>
                            </w:r>
                          </w:p>
                          <w:p w14:paraId="37B916A3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2A646C7" w14:textId="5D286DBD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ibrary</w:t>
                            </w:r>
                            <w:r w:rsidR="00C7787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8000"/>
                              </w:rPr>
                              <w:t>Over &amp; Select Method</w:t>
                            </w:r>
                          </w:p>
                          <w:p w14:paraId="4FF618C8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F219E5A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ayout Method</w:t>
                            </w:r>
                          </w:p>
                          <w:p w14:paraId="37C4B98A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10EAA9E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A7E19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tup, Load, Accept &amp; New Methods</w:t>
                            </w:r>
                          </w:p>
                          <w:p w14:paraId="7AB42DCF" w14:textId="77777777" w:rsidR="008A7E19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5CC075A" w14:textId="6D4E6A2A" w:rsidR="00273E52" w:rsidRPr="008A7E19" w:rsidRDefault="008A7E19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E1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6BB91AC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Comentsys.Toolkit.Binding</w:t>
                      </w:r>
                      <w:proofErr w:type="spellEnd"/>
                      <w:proofErr w:type="gramEnd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4D02E27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18770A0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Microsoft.</w:t>
                      </w:r>
                      <w:proofErr w:type="gramStart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3F87787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E0E41DE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401DAF5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Microsoft.UI.Xaml.Data</w:t>
                      </w:r>
                      <w:proofErr w:type="spellEnd"/>
                      <w:proofErr w:type="gramEnd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639C5C4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164C518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71EA2233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E2F01BA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System.Collections.ObjectModel</w:t>
                      </w:r>
                      <w:proofErr w:type="spellEnd"/>
                      <w:proofErr w:type="gramEnd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C621882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System.IO;</w:t>
                      </w:r>
                      <w:proofErr w:type="gramEnd"/>
                    </w:p>
                    <w:p w14:paraId="4A530832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E6E3F40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System.Net.</w:t>
                      </w:r>
                      <w:proofErr w:type="gramStart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Http</w:t>
                      </w:r>
                      <w:proofErr w:type="spellEnd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67D7955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System.Threading.Tasks</w:t>
                      </w:r>
                      <w:proofErr w:type="spellEnd"/>
                      <w:proofErr w:type="gramEnd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6A467C0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C2D2197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WordsGame</w:t>
                      </w:r>
                      <w:proofErr w:type="spellEnd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A6E8CD2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E1D54DD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A7E19">
                        <w:rPr>
                          <w:rFonts w:ascii="Consolas" w:hAnsi="Consolas" w:cs="Cascadia Mono"/>
                          <w:color w:val="0000FF"/>
                        </w:rPr>
                        <w:t>enum</w:t>
                      </w:r>
                      <w:proofErr w:type="spellEnd"/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A7E19">
                        <w:rPr>
                          <w:rFonts w:ascii="Consolas" w:hAnsi="Consolas" w:cs="Cascadia Mono"/>
                          <w:color w:val="2B91AF"/>
                        </w:rPr>
                        <w:t>State</w:t>
                      </w:r>
                    </w:p>
                    <w:p w14:paraId="464D96CC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99EFB55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   Key,</w:t>
                      </w:r>
                    </w:p>
                    <w:p w14:paraId="531CC2F2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   Empty,</w:t>
                      </w:r>
                    </w:p>
                    <w:p w14:paraId="116F9A4E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   Absent,</w:t>
                      </w:r>
                    </w:p>
                    <w:p w14:paraId="017F5464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   Present,</w:t>
                      </w:r>
                    </w:p>
                    <w:p w14:paraId="0CD540B2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   Correct</w:t>
                      </w:r>
                    </w:p>
                    <w:p w14:paraId="6C1FA143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47A8051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A994DC3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8000"/>
                        </w:rPr>
                        <w:t>// Position Class</w:t>
                      </w:r>
                    </w:p>
                    <w:p w14:paraId="2648FD5F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92CDC95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8000"/>
                        </w:rPr>
                        <w:t>// Item Class</w:t>
                      </w:r>
                    </w:p>
                    <w:p w14:paraId="29172D60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9348F44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proofErr w:type="spellStart"/>
                      <w:r w:rsidRPr="008A7E19">
                        <w:rPr>
                          <w:rFonts w:ascii="Consolas" w:hAnsi="Consolas" w:cs="Cascadia Mono"/>
                          <w:color w:val="008000"/>
                        </w:rPr>
                        <w:t>StateToBrushConvertor</w:t>
                      </w:r>
                      <w:proofErr w:type="spellEnd"/>
                      <w:r w:rsidRPr="008A7E19">
                        <w:rPr>
                          <w:rFonts w:ascii="Consolas" w:hAnsi="Consolas" w:cs="Cascadia Mono"/>
                          <w:color w:val="008000"/>
                        </w:rPr>
                        <w:t xml:space="preserve"> Class</w:t>
                      </w:r>
                    </w:p>
                    <w:p w14:paraId="70692A46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D87A1F7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proofErr w:type="spellStart"/>
                      <w:r w:rsidRPr="008A7E19">
                        <w:rPr>
                          <w:rFonts w:ascii="Consolas" w:hAnsi="Consolas" w:cs="Cascadia Mono"/>
                          <w:color w:val="008000"/>
                        </w:rPr>
                        <w:t>ItemTemplateSelector</w:t>
                      </w:r>
                      <w:proofErr w:type="spellEnd"/>
                      <w:r w:rsidRPr="008A7E19">
                        <w:rPr>
                          <w:rFonts w:ascii="Consolas" w:hAnsi="Consolas" w:cs="Cascadia Mono"/>
                          <w:color w:val="008000"/>
                        </w:rPr>
                        <w:t xml:space="preserve"> Class</w:t>
                      </w:r>
                    </w:p>
                    <w:p w14:paraId="275D2ED0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CD9B03D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8000"/>
                        </w:rPr>
                        <w:t>// Words Class</w:t>
                      </w:r>
                    </w:p>
                    <w:p w14:paraId="064AE35D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2011A0A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A7E19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A7E19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7F50AE65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53F64CF" w14:textId="762A3791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A7E19">
                        <w:rPr>
                          <w:rFonts w:ascii="Consolas" w:hAnsi="Consolas" w:cs="Cascadia Mono"/>
                          <w:color w:val="008000"/>
                        </w:rPr>
                        <w:t>// Library Con</w:t>
                      </w:r>
                      <w:r w:rsidR="00264C1F">
                        <w:rPr>
                          <w:rFonts w:ascii="Consolas" w:hAnsi="Consolas" w:cs="Cascadia Mono"/>
                          <w:color w:val="008000"/>
                        </w:rPr>
                        <w:t>s</w:t>
                      </w:r>
                      <w:r w:rsidRPr="008A7E19">
                        <w:rPr>
                          <w:rFonts w:ascii="Consolas" w:hAnsi="Consolas" w:cs="Cascadia Mono"/>
                          <w:color w:val="008000"/>
                        </w:rPr>
                        <w:t xml:space="preserve">tants, Variables &amp; </w:t>
                      </w:r>
                      <w:proofErr w:type="spellStart"/>
                      <w:r w:rsidRPr="008A7E19">
                        <w:rPr>
                          <w:rFonts w:ascii="Consolas" w:hAnsi="Consolas" w:cs="Cascadia Mono"/>
                          <w:color w:val="008000"/>
                        </w:rPr>
                        <w:t>GetIndexes</w:t>
                      </w:r>
                      <w:proofErr w:type="spellEnd"/>
                      <w:r w:rsidRPr="008A7E19">
                        <w:rPr>
                          <w:rFonts w:ascii="Consolas" w:hAnsi="Consolas" w:cs="Cascadia Mono"/>
                          <w:color w:val="008000"/>
                        </w:rPr>
                        <w:t xml:space="preserve"> Method</w:t>
                      </w:r>
                    </w:p>
                    <w:p w14:paraId="7C0B3D60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63E8675" w14:textId="64C1D330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A7E19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 w:rsidR="00C77877" w:rsidRPr="00C77877">
                        <w:rPr>
                          <w:rFonts w:ascii="Consolas" w:hAnsi="Consolas" w:cs="Cascadia Mono"/>
                          <w:color w:val="008000"/>
                        </w:rPr>
                        <w:t xml:space="preserve">Library </w:t>
                      </w:r>
                      <w:proofErr w:type="spellStart"/>
                      <w:r w:rsidR="00C77877" w:rsidRPr="00C77877">
                        <w:rPr>
                          <w:rFonts w:ascii="Consolas" w:hAnsi="Consolas" w:cs="Cascadia Mono"/>
                          <w:color w:val="008000"/>
                        </w:rPr>
                        <w:t>ListCurrent</w:t>
                      </w:r>
                      <w:proofErr w:type="spellEnd"/>
                      <w:r w:rsidR="00C77877" w:rsidRPr="00C77877">
                        <w:rPr>
                          <w:rFonts w:ascii="Consolas" w:hAnsi="Consolas" w:cs="Cascadia Mono"/>
                          <w:color w:val="008000"/>
                        </w:rPr>
                        <w:t xml:space="preserve">, </w:t>
                      </w:r>
                      <w:proofErr w:type="spellStart"/>
                      <w:r w:rsidR="00C77877" w:rsidRPr="00C77877">
                        <w:rPr>
                          <w:rFonts w:ascii="Consolas" w:hAnsi="Consolas" w:cs="Cascadia Mono"/>
                          <w:color w:val="008000"/>
                        </w:rPr>
                        <w:t>GetCurrent</w:t>
                      </w:r>
                      <w:proofErr w:type="spellEnd"/>
                      <w:r w:rsidR="00C77877" w:rsidRPr="00C77877">
                        <w:rPr>
                          <w:rFonts w:ascii="Consolas" w:hAnsi="Consolas" w:cs="Cascadia Mono"/>
                          <w:color w:val="008000"/>
                        </w:rPr>
                        <w:t>, Set &amp; Check Method</w:t>
                      </w:r>
                    </w:p>
                    <w:p w14:paraId="37B916A3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2A646C7" w14:textId="5D286DBD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A7E19">
                        <w:rPr>
                          <w:rFonts w:ascii="Consolas" w:hAnsi="Consolas" w:cs="Cascadia Mono"/>
                          <w:color w:val="008000"/>
                        </w:rPr>
                        <w:t>// Library</w:t>
                      </w:r>
                      <w:r w:rsidR="00C77877">
                        <w:rPr>
                          <w:rFonts w:ascii="Consolas" w:hAnsi="Consolas" w:cs="Cascadia Mono"/>
                          <w:color w:val="008000"/>
                        </w:rPr>
                        <w:t xml:space="preserve"> </w:t>
                      </w:r>
                      <w:r w:rsidRPr="008A7E19">
                        <w:rPr>
                          <w:rFonts w:ascii="Consolas" w:hAnsi="Consolas" w:cs="Cascadia Mono"/>
                          <w:color w:val="008000"/>
                        </w:rPr>
                        <w:t>Over &amp; Select Method</w:t>
                      </w:r>
                    </w:p>
                    <w:p w14:paraId="4FF618C8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F219E5A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A7E19">
                        <w:rPr>
                          <w:rFonts w:ascii="Consolas" w:hAnsi="Consolas" w:cs="Cascadia Mono"/>
                          <w:color w:val="008000"/>
                        </w:rPr>
                        <w:t>// Layout Method</w:t>
                      </w:r>
                    </w:p>
                    <w:p w14:paraId="37C4B98A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10EAA9E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A7E19">
                        <w:rPr>
                          <w:rFonts w:ascii="Consolas" w:hAnsi="Consolas" w:cs="Cascadia Mono"/>
                          <w:color w:val="008000"/>
                        </w:rPr>
                        <w:t>// Setup, Load, Accept &amp; New Methods</w:t>
                      </w:r>
                    </w:p>
                    <w:p w14:paraId="7AB42DCF" w14:textId="77777777" w:rsidR="008A7E19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5CC075A" w14:textId="6D4E6A2A" w:rsidR="00273E52" w:rsidRPr="008A7E19" w:rsidRDefault="008A7E19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E1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45D0ECF" w14:textId="3FB9BA0E" w:rsidR="00465A93" w:rsidRDefault="00465A93" w:rsidP="00465A93">
      <w:pPr>
        <w:pStyle w:val="Heading2"/>
      </w:pPr>
      <w:r>
        <w:lastRenderedPageBreak/>
        <w:t xml:space="preserve">Step </w:t>
      </w:r>
      <w:r w:rsidR="00F40ADF">
        <w:t>7</w:t>
      </w:r>
    </w:p>
    <w:p w14:paraId="110DFAE3" w14:textId="77777777" w:rsidR="00465A93" w:rsidRDefault="00465A93" w:rsidP="00465A93">
      <w:pPr>
        <w:rPr>
          <w:rFonts w:cs="Segoe UI"/>
          <w:color w:val="000000"/>
        </w:rPr>
      </w:pPr>
    </w:p>
    <w:p w14:paraId="605E8837" w14:textId="60FAFED3" w:rsidR="00465A93" w:rsidRDefault="00465A93" w:rsidP="00465A93">
      <w:pPr>
        <w:rPr>
          <w:rFonts w:cs="Segoe UI"/>
        </w:rPr>
      </w:pPr>
      <w:r>
        <w:rPr>
          <w:rFonts w:cs="Segoe UI"/>
          <w:color w:val="000000"/>
        </w:rPr>
        <w:t xml:space="preserve">Still 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for the </w:t>
      </w:r>
      <w:r>
        <w:rPr>
          <w:rFonts w:ascii="Consolas" w:hAnsi="Consolas" w:cs="Segoe UI"/>
          <w:b/>
          <w:bCs/>
        </w:rPr>
        <w:t>na</w:t>
      </w:r>
      <w:r w:rsidRPr="00F40BF1">
        <w:rPr>
          <w:rFonts w:ascii="Consolas" w:hAnsi="Consolas" w:cs="Segoe UI"/>
          <w:b/>
          <w:bCs/>
        </w:rPr>
        <w:t>mespace</w:t>
      </w:r>
      <w:r>
        <w:rPr>
          <w:rFonts w:cs="Segoe UI"/>
        </w:rPr>
        <w:t xml:space="preserve"> of </w:t>
      </w:r>
      <w:proofErr w:type="spellStart"/>
      <w:r w:rsidR="00F40ADF">
        <w:rPr>
          <w:rFonts w:ascii="Consolas" w:hAnsi="Consolas" w:cs="Segoe UI"/>
          <w:b/>
          <w:bCs/>
        </w:rPr>
        <w:t>WordsGame</w:t>
      </w:r>
      <w:proofErr w:type="spellEnd"/>
      <w:r>
        <w:rPr>
          <w:rFonts w:cs="Segoe UI"/>
        </w:rPr>
        <w:t xml:space="preserve"> </w:t>
      </w:r>
      <w:r>
        <w:t xml:space="preserve">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you will define a </w:t>
      </w:r>
      <w:r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for </w:t>
      </w:r>
      <w:r w:rsidR="00F40ADF">
        <w:rPr>
          <w:rFonts w:ascii="Consolas" w:hAnsi="Consolas" w:cs="Segoe UI"/>
          <w:b/>
          <w:bCs/>
        </w:rPr>
        <w:t>Position</w:t>
      </w:r>
      <w:r>
        <w:rPr>
          <w:rFonts w:cs="Segoe UI"/>
        </w:rPr>
        <w:t xml:space="preserve"> 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F40ADF">
        <w:rPr>
          <w:rFonts w:ascii="Consolas" w:hAnsi="Consolas" w:cs="Segoe UI"/>
          <w:b/>
          <w:bCs/>
        </w:rPr>
        <w:t>Position</w:t>
      </w:r>
      <w:r>
        <w:rPr>
          <w:rFonts w:ascii="Consolas" w:hAnsi="Consolas" w:cs="Segoe UI"/>
          <w:b/>
          <w:bCs/>
        </w:rPr>
        <w:t xml:space="preserve"> Class</w:t>
      </w:r>
      <w:r>
        <w:rPr>
          <w:rFonts w:cs="Segoe UI"/>
        </w:rPr>
        <w:t xml:space="preserve"> by typing the following:</w:t>
      </w:r>
    </w:p>
    <w:p w14:paraId="259C9733" w14:textId="77777777" w:rsidR="00465A93" w:rsidRPr="00F40BF1" w:rsidRDefault="00465A93" w:rsidP="00465A93">
      <w:pPr>
        <w:rPr>
          <w:rFonts w:cs="Segoe UI"/>
        </w:rPr>
      </w:pPr>
    </w:p>
    <w:p w14:paraId="0361449E" w14:textId="77777777" w:rsidR="00465A93" w:rsidRDefault="00465A93" w:rsidP="00465A93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D2F89F8" wp14:editId="73CCA244">
                <wp:extent cx="6642000" cy="1404620"/>
                <wp:effectExtent l="0" t="0" r="26035" b="12700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B5F17F9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40ADF">
                              <w:rPr>
                                <w:rFonts w:ascii="Consolas" w:hAnsi="Consolas" w:cs="Cascadia Mono"/>
                                <w:color w:val="2B91AF"/>
                              </w:rPr>
                              <w:t>Position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>ObservableBase</w:t>
                            </w:r>
                            <w:proofErr w:type="spellEnd"/>
                          </w:p>
                          <w:p w14:paraId="1A277783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7209E13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>row;</w:t>
                            </w:r>
                            <w:proofErr w:type="gramEnd"/>
                          </w:p>
                          <w:p w14:paraId="395D35AA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;</w:t>
                            </w:r>
                            <w:proofErr w:type="gramEnd"/>
                          </w:p>
                          <w:p w14:paraId="47E090DA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char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>letter;</w:t>
                            </w:r>
                            <w:proofErr w:type="gramEnd"/>
                          </w:p>
                          <w:p w14:paraId="0D21C9B9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4447F78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40ADF">
                              <w:rPr>
                                <w:rFonts w:ascii="Consolas" w:hAnsi="Consolas" w:cs="Cascadia Mono"/>
                                <w:color w:val="2B91AF"/>
                              </w:rPr>
                              <w:t>Position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, 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char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etter) =&gt;</w:t>
                            </w:r>
                          </w:p>
                          <w:p w14:paraId="32DB0074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_column, _row, _letter) = (column, row, letter</w:t>
                            </w:r>
                            <w:proofErr w:type="gramStart"/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16AD1E29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A6AD155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</w:t>
                            </w:r>
                          </w:p>
                          <w:p w14:paraId="3EED5377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1A7CECD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</w:t>
                            </w:r>
                            <w:proofErr w:type="gramStart"/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>row;</w:t>
                            </w:r>
                            <w:proofErr w:type="gramEnd"/>
                          </w:p>
                          <w:p w14:paraId="0DB56EC2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proofErr w:type="gramStart"/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roperty</w:t>
                            </w:r>
                            <w:proofErr w:type="spellEnd"/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row, value);</w:t>
                            </w:r>
                          </w:p>
                          <w:p w14:paraId="0466CB9E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69E1648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9C9B69A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</w:t>
                            </w:r>
                          </w:p>
                          <w:p w14:paraId="3A6F01E5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FA880C3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</w:t>
                            </w:r>
                            <w:proofErr w:type="gramStart"/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;</w:t>
                            </w:r>
                            <w:proofErr w:type="gramEnd"/>
                          </w:p>
                          <w:p w14:paraId="0E609920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proofErr w:type="gramStart"/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roperty</w:t>
                            </w:r>
                            <w:proofErr w:type="spellEnd"/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column, value);</w:t>
                            </w:r>
                          </w:p>
                          <w:p w14:paraId="2ADF23C3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D6BC016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9B4FA70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char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etter</w:t>
                            </w:r>
                          </w:p>
                          <w:p w14:paraId="6EF86A7C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B1A020B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</w:t>
                            </w:r>
                            <w:proofErr w:type="gramStart"/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>letter;</w:t>
                            </w:r>
                            <w:proofErr w:type="gramEnd"/>
                          </w:p>
                          <w:p w14:paraId="3FCD4885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proofErr w:type="gramStart"/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roperty</w:t>
                            </w:r>
                            <w:proofErr w:type="spellEnd"/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40ADF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letter, value);</w:t>
                            </w:r>
                          </w:p>
                          <w:p w14:paraId="4163FF11" w14:textId="77777777" w:rsidR="00F40ADF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42F7E94" w14:textId="343D0678" w:rsidR="00465A93" w:rsidRPr="00F40ADF" w:rsidRDefault="00F40ADF" w:rsidP="00F40A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0ADF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D2F89F8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B5F17F9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40ADF">
                        <w:rPr>
                          <w:rFonts w:ascii="Consolas" w:hAnsi="Consolas" w:cs="Cascadia Mono"/>
                          <w:color w:val="2B91AF"/>
                        </w:rPr>
                        <w:t>Position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>ObservableBase</w:t>
                      </w:r>
                      <w:proofErr w:type="spellEnd"/>
                    </w:p>
                    <w:p w14:paraId="1A277783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7209E13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>row;</w:t>
                      </w:r>
                      <w:proofErr w:type="gramEnd"/>
                    </w:p>
                    <w:p w14:paraId="395D35AA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>column;</w:t>
                      </w:r>
                      <w:proofErr w:type="gramEnd"/>
                    </w:p>
                    <w:p w14:paraId="47E090DA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char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>letter;</w:t>
                      </w:r>
                      <w:proofErr w:type="gramEnd"/>
                    </w:p>
                    <w:p w14:paraId="0D21C9B9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4447F78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40ADF">
                        <w:rPr>
                          <w:rFonts w:ascii="Consolas" w:hAnsi="Consolas" w:cs="Cascadia Mono"/>
                          <w:color w:val="2B91AF"/>
                        </w:rPr>
                        <w:t>Position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column, </w:t>
                      </w:r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char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letter) =&gt;</w:t>
                      </w:r>
                    </w:p>
                    <w:p w14:paraId="32DB0074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       (_column, _row, _letter) = (column, row, letter</w:t>
                      </w:r>
                      <w:proofErr w:type="gramStart"/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16AD1E29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A6AD155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Row</w:t>
                      </w:r>
                    </w:p>
                    <w:p w14:paraId="3EED5377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1A7CECD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=&gt; _</w:t>
                      </w:r>
                      <w:proofErr w:type="gramStart"/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>row;</w:t>
                      </w:r>
                      <w:proofErr w:type="gramEnd"/>
                    </w:p>
                    <w:p w14:paraId="0DB56EC2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proofErr w:type="gramStart"/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>SetProperty</w:t>
                      </w:r>
                      <w:proofErr w:type="spellEnd"/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_row, value);</w:t>
                      </w:r>
                    </w:p>
                    <w:p w14:paraId="0466CB9E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69E1648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9C9B69A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Column</w:t>
                      </w:r>
                    </w:p>
                    <w:p w14:paraId="3A6F01E5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FA880C3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=&gt; _</w:t>
                      </w:r>
                      <w:proofErr w:type="gramStart"/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>column;</w:t>
                      </w:r>
                      <w:proofErr w:type="gramEnd"/>
                    </w:p>
                    <w:p w14:paraId="0E609920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proofErr w:type="gramStart"/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>SetProperty</w:t>
                      </w:r>
                      <w:proofErr w:type="spellEnd"/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_column, value);</w:t>
                      </w:r>
                    </w:p>
                    <w:p w14:paraId="2ADF23C3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D6BC016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9B4FA70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char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Letter</w:t>
                      </w:r>
                    </w:p>
                    <w:p w14:paraId="6EF86A7C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B1A020B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=&gt; _</w:t>
                      </w:r>
                      <w:proofErr w:type="gramStart"/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>letter;</w:t>
                      </w:r>
                      <w:proofErr w:type="gramEnd"/>
                    </w:p>
                    <w:p w14:paraId="3FCD4885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proofErr w:type="gramStart"/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>SetProperty</w:t>
                      </w:r>
                      <w:proofErr w:type="spellEnd"/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40ADF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_letter, value);</w:t>
                      </w:r>
                    </w:p>
                    <w:p w14:paraId="4163FF11" w14:textId="77777777" w:rsidR="00F40ADF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42F7E94" w14:textId="343D0678" w:rsidR="00465A93" w:rsidRPr="00F40ADF" w:rsidRDefault="00F40ADF" w:rsidP="00F40A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0ADF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EF83173" w14:textId="77777777" w:rsidR="00465A93" w:rsidRDefault="00465A93" w:rsidP="00465A93"/>
    <w:p w14:paraId="459200A5" w14:textId="79DCC951" w:rsidR="00465A93" w:rsidRPr="00465A93" w:rsidRDefault="00F40ADF" w:rsidP="00465A93">
      <w:pPr>
        <w:rPr>
          <w:rFonts w:ascii="Consolas" w:eastAsiaTheme="majorEastAsia" w:hAnsi="Consolas" w:cstheme="majorBidi"/>
          <w:b/>
          <w:bCs/>
          <w:color w:val="485974"/>
          <w:sz w:val="30"/>
          <w:szCs w:val="26"/>
        </w:rPr>
      </w:pPr>
      <w:r>
        <w:rPr>
          <w:rFonts w:ascii="Consolas" w:hAnsi="Consolas"/>
          <w:b/>
          <w:bCs/>
        </w:rPr>
        <w:t>Position</w:t>
      </w:r>
      <w:r w:rsidR="00465A93">
        <w:rPr>
          <w:rFonts w:cs="Segoe UI"/>
        </w:rPr>
        <w:t xml:space="preserve"> represents </w:t>
      </w:r>
      <w:r>
        <w:rPr>
          <w:rFonts w:cs="Segoe UI"/>
        </w:rPr>
        <w:t xml:space="preserve">a </w:t>
      </w:r>
      <w:r w:rsidRPr="00F40ADF">
        <w:rPr>
          <w:rFonts w:ascii="Consolas" w:hAnsi="Consolas" w:cs="Segoe UI"/>
          <w:b/>
          <w:bCs/>
        </w:rPr>
        <w:t>Row</w:t>
      </w:r>
      <w:r>
        <w:rPr>
          <w:rFonts w:cs="Segoe UI"/>
        </w:rPr>
        <w:t xml:space="preserve"> and </w:t>
      </w:r>
      <w:r w:rsidRPr="00F40ADF">
        <w:rPr>
          <w:rFonts w:ascii="Consolas" w:hAnsi="Consolas" w:cs="Segoe UI"/>
          <w:b/>
          <w:bCs/>
        </w:rPr>
        <w:t>Column</w:t>
      </w:r>
      <w:r>
        <w:rPr>
          <w:rFonts w:cs="Segoe UI"/>
        </w:rPr>
        <w:t xml:space="preserve"> along with the </w:t>
      </w:r>
      <w:r w:rsidRPr="00F40ADF">
        <w:rPr>
          <w:rFonts w:ascii="Consolas" w:hAnsi="Consolas" w:cs="Segoe UI"/>
          <w:b/>
          <w:bCs/>
        </w:rPr>
        <w:t>Letter</w:t>
      </w:r>
      <w:r>
        <w:rPr>
          <w:rFonts w:cs="Segoe UI"/>
        </w:rPr>
        <w:t xml:space="preserve"> and uses </w:t>
      </w:r>
      <w:proofErr w:type="spellStart"/>
      <w:r w:rsidRPr="00F40ADF">
        <w:rPr>
          <w:rFonts w:ascii="Consolas" w:hAnsi="Consolas" w:cs="Segoe UI"/>
          <w:b/>
          <w:bCs/>
        </w:rPr>
        <w:t>ObservableBase</w:t>
      </w:r>
      <w:proofErr w:type="spellEnd"/>
      <w:r w:rsidR="00465A93">
        <w:rPr>
          <w:rFonts w:cs="Segoe UI"/>
        </w:rPr>
        <w:t xml:space="preserve"> from the package of </w:t>
      </w:r>
      <w:proofErr w:type="spellStart"/>
      <w:proofErr w:type="gramStart"/>
      <w:r w:rsidR="00465A93"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 w:rsidR="00465A93">
        <w:rPr>
          <w:rFonts w:cs="Segoe UI"/>
          <w:b/>
          <w:bCs/>
        </w:rPr>
        <w:t>.</w:t>
      </w:r>
      <w:r w:rsidR="00465A93" w:rsidRPr="00465A93">
        <w:rPr>
          <w:rFonts w:ascii="Consolas" w:hAnsi="Consolas"/>
          <w:b/>
          <w:bCs/>
        </w:rPr>
        <w:br w:type="page"/>
      </w:r>
    </w:p>
    <w:p w14:paraId="52E69B7C" w14:textId="77777777" w:rsidR="00F40ADF" w:rsidRDefault="00F40ADF" w:rsidP="00F40ADF">
      <w:pPr>
        <w:pStyle w:val="Heading2"/>
      </w:pPr>
      <w:r>
        <w:lastRenderedPageBreak/>
        <w:t>Step 8</w:t>
      </w:r>
    </w:p>
    <w:p w14:paraId="73E7BD5C" w14:textId="77777777" w:rsidR="00F40ADF" w:rsidRDefault="00F40ADF" w:rsidP="00F40ADF">
      <w:pPr>
        <w:rPr>
          <w:rFonts w:cs="Segoe UI"/>
          <w:color w:val="000000"/>
        </w:rPr>
      </w:pPr>
    </w:p>
    <w:p w14:paraId="1C58600B" w14:textId="59983E88" w:rsidR="00F40ADF" w:rsidRDefault="00F40ADF" w:rsidP="00F40ADF">
      <w:pPr>
        <w:rPr>
          <w:rFonts w:cs="Segoe UI"/>
        </w:rPr>
      </w:pPr>
      <w:r>
        <w:rPr>
          <w:rFonts w:cs="Segoe UI"/>
          <w:color w:val="000000"/>
        </w:rPr>
        <w:t xml:space="preserve">Still 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for the </w:t>
      </w:r>
      <w:r>
        <w:rPr>
          <w:rFonts w:ascii="Consolas" w:hAnsi="Consolas" w:cs="Segoe UI"/>
          <w:b/>
          <w:bCs/>
        </w:rPr>
        <w:t>na</w:t>
      </w:r>
      <w:r w:rsidRPr="00F40BF1">
        <w:rPr>
          <w:rFonts w:ascii="Consolas" w:hAnsi="Consolas" w:cs="Segoe UI"/>
          <w:b/>
          <w:bCs/>
        </w:rPr>
        <w:t>mespace</w:t>
      </w:r>
      <w:r>
        <w:rPr>
          <w:rFonts w:cs="Segoe UI"/>
        </w:rPr>
        <w:t xml:space="preserve"> of </w:t>
      </w:r>
      <w:proofErr w:type="spellStart"/>
      <w:r>
        <w:rPr>
          <w:rFonts w:ascii="Consolas" w:hAnsi="Consolas" w:cs="Segoe UI"/>
          <w:b/>
          <w:bCs/>
        </w:rPr>
        <w:t>WordsGame</w:t>
      </w:r>
      <w:proofErr w:type="spellEnd"/>
      <w:r>
        <w:rPr>
          <w:rFonts w:cs="Segoe UI"/>
        </w:rPr>
        <w:t xml:space="preserve"> </w:t>
      </w:r>
      <w:r>
        <w:t xml:space="preserve">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you will define a </w:t>
      </w:r>
      <w:r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for </w:t>
      </w:r>
      <w:r>
        <w:rPr>
          <w:rFonts w:ascii="Consolas" w:hAnsi="Consolas" w:cs="Segoe UI"/>
          <w:b/>
          <w:bCs/>
        </w:rPr>
        <w:t>Item</w:t>
      </w:r>
      <w:r>
        <w:rPr>
          <w:rFonts w:cs="Segoe UI"/>
        </w:rPr>
        <w:t xml:space="preserve"> 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ascii="Consolas" w:hAnsi="Consolas" w:cs="Segoe UI"/>
          <w:b/>
          <w:bCs/>
        </w:rPr>
        <w:t>Item</w:t>
      </w:r>
      <w:r>
        <w:rPr>
          <w:rFonts w:ascii="Consolas" w:hAnsi="Consolas" w:cs="Segoe UI"/>
          <w:b/>
          <w:bCs/>
        </w:rPr>
        <w:t xml:space="preserve"> Class</w:t>
      </w:r>
      <w:r>
        <w:rPr>
          <w:rFonts w:cs="Segoe UI"/>
        </w:rPr>
        <w:t xml:space="preserve"> by typing the following:</w:t>
      </w:r>
    </w:p>
    <w:p w14:paraId="056955F3" w14:textId="77777777" w:rsidR="00F40ADF" w:rsidRPr="00F40BF1" w:rsidRDefault="00F40ADF" w:rsidP="00F40ADF">
      <w:pPr>
        <w:rPr>
          <w:rFonts w:cs="Segoe UI"/>
        </w:rPr>
      </w:pPr>
    </w:p>
    <w:p w14:paraId="3512F77C" w14:textId="77777777" w:rsidR="00F40ADF" w:rsidRDefault="00F40ADF" w:rsidP="00F40AD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BBB99B3" wp14:editId="67045678">
                <wp:extent cx="6642000" cy="1404620"/>
                <wp:effectExtent l="0" t="0" r="26035" b="12700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A129FD" w14:textId="77777777" w:rsidR="00B567AA" w:rsidRPr="00B567AA" w:rsidRDefault="00B567AA" w:rsidP="00B567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567AA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567AA">
                              <w:rPr>
                                <w:rFonts w:ascii="Consolas" w:hAnsi="Consolas" w:cs="Cascadia Mono"/>
                                <w:color w:val="2B91AF"/>
                              </w:rPr>
                              <w:t>Item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ActionCommandObservableBase</w:t>
                            </w:r>
                            <w:proofErr w:type="spellEnd"/>
                          </w:p>
                          <w:p w14:paraId="0CD49C2A" w14:textId="77777777" w:rsidR="00B567AA" w:rsidRPr="00B567AA" w:rsidRDefault="00B567AA" w:rsidP="00B567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377B526" w14:textId="77777777" w:rsidR="00B567AA" w:rsidRPr="00B567AA" w:rsidRDefault="00B567AA" w:rsidP="00B567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te _</w:t>
                            </w:r>
                            <w:proofErr w:type="gramStart"/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;</w:t>
                            </w:r>
                            <w:proofErr w:type="gramEnd"/>
                          </w:p>
                          <w:p w14:paraId="326D4DFE" w14:textId="77777777" w:rsidR="00B567AA" w:rsidRPr="00B567AA" w:rsidRDefault="00B567AA" w:rsidP="00B567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sition _</w:t>
                            </w:r>
                            <w:proofErr w:type="gramStart"/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;</w:t>
                            </w:r>
                            <w:proofErr w:type="gramEnd"/>
                          </w:p>
                          <w:p w14:paraId="2655E54A" w14:textId="77777777" w:rsidR="00B567AA" w:rsidRPr="00B567AA" w:rsidRDefault="00B567AA" w:rsidP="00B567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849FD75" w14:textId="77777777" w:rsidR="00B567AA" w:rsidRPr="00B567AA" w:rsidRDefault="00B567AA" w:rsidP="00B567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567AA">
                              <w:rPr>
                                <w:rFonts w:ascii="Consolas" w:hAnsi="Consolas" w:cs="Cascadia Mono"/>
                                <w:color w:val="2B91AF"/>
                              </w:rPr>
                              <w:t>Item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Position </w:t>
                            </w:r>
                            <w:proofErr w:type="spellStart"/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</w:t>
                            </w:r>
                            <w:proofErr w:type="spellEnd"/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State state) : 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FF"/>
                              </w:rPr>
                              <w:t>base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598D4679" w14:textId="77777777" w:rsidR="00B567AA" w:rsidRPr="00B567AA" w:rsidRDefault="00B567AA" w:rsidP="00B567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_position, State) = (position, state</w:t>
                            </w:r>
                            <w:proofErr w:type="gramStart"/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1BD5690D" w14:textId="77777777" w:rsidR="00B567AA" w:rsidRPr="00B567AA" w:rsidRDefault="00B567AA" w:rsidP="00B567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52BCA13" w14:textId="77777777" w:rsidR="00B567AA" w:rsidRPr="00B567AA" w:rsidRDefault="00B567AA" w:rsidP="00B567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567AA">
                              <w:rPr>
                                <w:rFonts w:ascii="Consolas" w:hAnsi="Consolas" w:cs="Cascadia Mono"/>
                                <w:color w:val="2B91AF"/>
                              </w:rPr>
                              <w:t>Item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Position </w:t>
                            </w:r>
                            <w:proofErr w:type="spellStart"/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</w:t>
                            </w:r>
                            <w:proofErr w:type="spellEnd"/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State </w:t>
                            </w:r>
                            <w:proofErr w:type="spellStart"/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</w:t>
                            </w:r>
                            <w:proofErr w:type="spellEnd"/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Action&lt;Position&gt; action) : </w:t>
                            </w:r>
                          </w:p>
                          <w:p w14:paraId="5BF41723" w14:textId="77777777" w:rsidR="00B567AA" w:rsidRPr="00B567AA" w:rsidRDefault="00B567AA" w:rsidP="00B567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B567AA">
                              <w:rPr>
                                <w:rFonts w:ascii="Consolas" w:hAnsi="Consolas" w:cs="Cascadia Mono"/>
                                <w:color w:val="0000FF"/>
                              </w:rPr>
                              <w:t>base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567A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ActionCommandHandler</w:t>
                            </w:r>
                            <w:proofErr w:type="spellEnd"/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((param) =&gt; action(position))) =&gt;</w:t>
                            </w:r>
                          </w:p>
                          <w:p w14:paraId="3E288A8F" w14:textId="77777777" w:rsidR="00B567AA" w:rsidRPr="00B567AA" w:rsidRDefault="00B567AA" w:rsidP="00B567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_position, State) = (position, state</w:t>
                            </w:r>
                            <w:proofErr w:type="gramStart"/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458588E" w14:textId="77777777" w:rsidR="00B567AA" w:rsidRPr="00B567AA" w:rsidRDefault="00B567AA" w:rsidP="00B567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C4A19CD" w14:textId="77777777" w:rsidR="00B567AA" w:rsidRPr="00B567AA" w:rsidRDefault="00B567AA" w:rsidP="00B567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sition </w:t>
                            </w:r>
                            <w:proofErr w:type="spellStart"/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</w:t>
                            </w:r>
                            <w:proofErr w:type="spellEnd"/>
                          </w:p>
                          <w:p w14:paraId="01CC9BA1" w14:textId="77777777" w:rsidR="00B567AA" w:rsidRPr="00B567AA" w:rsidRDefault="00B567AA" w:rsidP="00B567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17B0DE9" w14:textId="77777777" w:rsidR="00B567AA" w:rsidRPr="00B567AA" w:rsidRDefault="00B567AA" w:rsidP="00B567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</w:t>
                            </w:r>
                            <w:proofErr w:type="gramStart"/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;</w:t>
                            </w:r>
                            <w:proofErr w:type="gramEnd"/>
                          </w:p>
                          <w:p w14:paraId="08D173C0" w14:textId="77777777" w:rsidR="00B567AA" w:rsidRPr="00B567AA" w:rsidRDefault="00B567AA" w:rsidP="00B567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proofErr w:type="gramStart"/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roperty</w:t>
                            </w:r>
                            <w:proofErr w:type="spellEnd"/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567AA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position, value);</w:t>
                            </w:r>
                          </w:p>
                          <w:p w14:paraId="66523788" w14:textId="77777777" w:rsidR="00B567AA" w:rsidRPr="00B567AA" w:rsidRDefault="00B567AA" w:rsidP="00B567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B2951BE" w14:textId="77777777" w:rsidR="00B567AA" w:rsidRPr="00B567AA" w:rsidRDefault="00B567AA" w:rsidP="00B567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B31D118" w14:textId="77777777" w:rsidR="00B567AA" w:rsidRPr="00B567AA" w:rsidRDefault="00B567AA" w:rsidP="00B567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te </w:t>
                            </w:r>
                            <w:proofErr w:type="spellStart"/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</w:t>
                            </w:r>
                            <w:proofErr w:type="spellEnd"/>
                          </w:p>
                          <w:p w14:paraId="412F754A" w14:textId="77777777" w:rsidR="00B567AA" w:rsidRPr="00B567AA" w:rsidRDefault="00B567AA" w:rsidP="00B567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4B35D31" w14:textId="77777777" w:rsidR="00B567AA" w:rsidRPr="00B567AA" w:rsidRDefault="00B567AA" w:rsidP="00B567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</w:t>
                            </w:r>
                            <w:proofErr w:type="gramStart"/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;</w:t>
                            </w:r>
                            <w:proofErr w:type="gramEnd"/>
                          </w:p>
                          <w:p w14:paraId="000AFB52" w14:textId="77777777" w:rsidR="00B567AA" w:rsidRPr="00B567AA" w:rsidRDefault="00B567AA" w:rsidP="00B567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proofErr w:type="gramStart"/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roperty</w:t>
                            </w:r>
                            <w:proofErr w:type="spellEnd"/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567AA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state, value);</w:t>
                            </w:r>
                          </w:p>
                          <w:p w14:paraId="40581616" w14:textId="77777777" w:rsidR="00B567AA" w:rsidRPr="00B567AA" w:rsidRDefault="00B567AA" w:rsidP="00B567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C668017" w14:textId="0E5424A9" w:rsidR="00F40ADF" w:rsidRPr="00B567AA" w:rsidRDefault="00B567AA" w:rsidP="00B567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567A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BB99B3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7A129FD" w14:textId="77777777" w:rsidR="00B567AA" w:rsidRPr="00B567AA" w:rsidRDefault="00B567AA" w:rsidP="00B567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567AA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567AA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567AA">
                        <w:rPr>
                          <w:rFonts w:ascii="Consolas" w:hAnsi="Consolas" w:cs="Cascadia Mono"/>
                          <w:color w:val="2B91AF"/>
                        </w:rPr>
                        <w:t>Item</w:t>
                      </w: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ActionCommandObservableBase</w:t>
                      </w:r>
                      <w:proofErr w:type="spellEnd"/>
                    </w:p>
                    <w:p w14:paraId="0CD49C2A" w14:textId="77777777" w:rsidR="00B567AA" w:rsidRPr="00B567AA" w:rsidRDefault="00B567AA" w:rsidP="00B567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377B526" w14:textId="77777777" w:rsidR="00B567AA" w:rsidRPr="00B567AA" w:rsidRDefault="00B567AA" w:rsidP="00B567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567A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State _</w:t>
                      </w:r>
                      <w:proofErr w:type="gramStart"/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state;</w:t>
                      </w:r>
                      <w:proofErr w:type="gramEnd"/>
                    </w:p>
                    <w:p w14:paraId="326D4DFE" w14:textId="77777777" w:rsidR="00B567AA" w:rsidRPr="00B567AA" w:rsidRDefault="00B567AA" w:rsidP="00B567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567A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Position _</w:t>
                      </w:r>
                      <w:proofErr w:type="gramStart"/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position;</w:t>
                      </w:r>
                      <w:proofErr w:type="gramEnd"/>
                    </w:p>
                    <w:p w14:paraId="2655E54A" w14:textId="77777777" w:rsidR="00B567AA" w:rsidRPr="00B567AA" w:rsidRDefault="00B567AA" w:rsidP="00B567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849FD75" w14:textId="77777777" w:rsidR="00B567AA" w:rsidRPr="00B567AA" w:rsidRDefault="00B567AA" w:rsidP="00B567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567AA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567AA">
                        <w:rPr>
                          <w:rFonts w:ascii="Consolas" w:hAnsi="Consolas" w:cs="Cascadia Mono"/>
                          <w:color w:val="2B91AF"/>
                        </w:rPr>
                        <w:t>Item</w:t>
                      </w: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Position </w:t>
                      </w:r>
                      <w:proofErr w:type="spellStart"/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position</w:t>
                      </w:r>
                      <w:proofErr w:type="spellEnd"/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, State state) : </w:t>
                      </w:r>
                      <w:r w:rsidRPr="00B567AA">
                        <w:rPr>
                          <w:rFonts w:ascii="Consolas" w:hAnsi="Consolas" w:cs="Cascadia Mono"/>
                          <w:color w:val="0000FF"/>
                        </w:rPr>
                        <w:t>base</w:t>
                      </w: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B567AA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598D4679" w14:textId="77777777" w:rsidR="00B567AA" w:rsidRPr="00B567AA" w:rsidRDefault="00B567AA" w:rsidP="00B567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       (_position, State) = (position, state</w:t>
                      </w:r>
                      <w:proofErr w:type="gramStart"/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1BD5690D" w14:textId="77777777" w:rsidR="00B567AA" w:rsidRPr="00B567AA" w:rsidRDefault="00B567AA" w:rsidP="00B567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52BCA13" w14:textId="77777777" w:rsidR="00B567AA" w:rsidRPr="00B567AA" w:rsidRDefault="00B567AA" w:rsidP="00B567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567AA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567AA">
                        <w:rPr>
                          <w:rFonts w:ascii="Consolas" w:hAnsi="Consolas" w:cs="Cascadia Mono"/>
                          <w:color w:val="2B91AF"/>
                        </w:rPr>
                        <w:t>Item</w:t>
                      </w: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Position </w:t>
                      </w:r>
                      <w:proofErr w:type="spellStart"/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position</w:t>
                      </w:r>
                      <w:proofErr w:type="spellEnd"/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, State </w:t>
                      </w:r>
                      <w:proofErr w:type="spellStart"/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state</w:t>
                      </w:r>
                      <w:proofErr w:type="spellEnd"/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, Action&lt;Position&gt; action) : </w:t>
                      </w:r>
                    </w:p>
                    <w:p w14:paraId="5BF41723" w14:textId="77777777" w:rsidR="00B567AA" w:rsidRPr="00B567AA" w:rsidRDefault="00B567AA" w:rsidP="00B567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B567AA">
                        <w:rPr>
                          <w:rFonts w:ascii="Consolas" w:hAnsi="Consolas" w:cs="Cascadia Mono"/>
                          <w:color w:val="0000FF"/>
                        </w:rPr>
                        <w:t>base</w:t>
                      </w: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567A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ActionCommandHandler</w:t>
                      </w:r>
                      <w:proofErr w:type="spellEnd"/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((param) =&gt; action(position))) =&gt;</w:t>
                      </w:r>
                    </w:p>
                    <w:p w14:paraId="3E288A8F" w14:textId="77777777" w:rsidR="00B567AA" w:rsidRPr="00B567AA" w:rsidRDefault="00B567AA" w:rsidP="00B567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       (_position, State) = (position, state</w:t>
                      </w:r>
                      <w:proofErr w:type="gramStart"/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458588E" w14:textId="77777777" w:rsidR="00B567AA" w:rsidRPr="00B567AA" w:rsidRDefault="00B567AA" w:rsidP="00B567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C4A19CD" w14:textId="77777777" w:rsidR="00B567AA" w:rsidRPr="00B567AA" w:rsidRDefault="00B567AA" w:rsidP="00B567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567AA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Position </w:t>
                      </w:r>
                      <w:proofErr w:type="spellStart"/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Position</w:t>
                      </w:r>
                      <w:proofErr w:type="spellEnd"/>
                    </w:p>
                    <w:p w14:paraId="01CC9BA1" w14:textId="77777777" w:rsidR="00B567AA" w:rsidRPr="00B567AA" w:rsidRDefault="00B567AA" w:rsidP="00B567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17B0DE9" w14:textId="77777777" w:rsidR="00B567AA" w:rsidRPr="00B567AA" w:rsidRDefault="00B567AA" w:rsidP="00B567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567AA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=&gt; _</w:t>
                      </w:r>
                      <w:proofErr w:type="gramStart"/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position;</w:t>
                      </w:r>
                      <w:proofErr w:type="gramEnd"/>
                    </w:p>
                    <w:p w14:paraId="08D173C0" w14:textId="77777777" w:rsidR="00B567AA" w:rsidRPr="00B567AA" w:rsidRDefault="00B567AA" w:rsidP="00B567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567AA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proofErr w:type="gramStart"/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SetProperty</w:t>
                      </w:r>
                      <w:proofErr w:type="spellEnd"/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567AA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_position, value);</w:t>
                      </w:r>
                    </w:p>
                    <w:p w14:paraId="66523788" w14:textId="77777777" w:rsidR="00B567AA" w:rsidRPr="00B567AA" w:rsidRDefault="00B567AA" w:rsidP="00B567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B2951BE" w14:textId="77777777" w:rsidR="00B567AA" w:rsidRPr="00B567AA" w:rsidRDefault="00B567AA" w:rsidP="00B567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B31D118" w14:textId="77777777" w:rsidR="00B567AA" w:rsidRPr="00B567AA" w:rsidRDefault="00B567AA" w:rsidP="00B567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567AA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State </w:t>
                      </w:r>
                      <w:proofErr w:type="spellStart"/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State</w:t>
                      </w:r>
                      <w:proofErr w:type="spellEnd"/>
                    </w:p>
                    <w:p w14:paraId="412F754A" w14:textId="77777777" w:rsidR="00B567AA" w:rsidRPr="00B567AA" w:rsidRDefault="00B567AA" w:rsidP="00B567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4B35D31" w14:textId="77777777" w:rsidR="00B567AA" w:rsidRPr="00B567AA" w:rsidRDefault="00B567AA" w:rsidP="00B567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567AA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=&gt; _</w:t>
                      </w:r>
                      <w:proofErr w:type="gramStart"/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state;</w:t>
                      </w:r>
                      <w:proofErr w:type="gramEnd"/>
                    </w:p>
                    <w:p w14:paraId="000AFB52" w14:textId="77777777" w:rsidR="00B567AA" w:rsidRPr="00B567AA" w:rsidRDefault="00B567AA" w:rsidP="00B567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567AA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proofErr w:type="gramStart"/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SetProperty</w:t>
                      </w:r>
                      <w:proofErr w:type="spellEnd"/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567AA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_state, value);</w:t>
                      </w:r>
                    </w:p>
                    <w:p w14:paraId="40581616" w14:textId="77777777" w:rsidR="00B567AA" w:rsidRPr="00B567AA" w:rsidRDefault="00B567AA" w:rsidP="00B567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C668017" w14:textId="0E5424A9" w:rsidR="00F40ADF" w:rsidRPr="00B567AA" w:rsidRDefault="00B567AA" w:rsidP="00B567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567A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AD3055" w14:textId="77777777" w:rsidR="00F40ADF" w:rsidRDefault="00F40ADF" w:rsidP="00F40ADF"/>
    <w:p w14:paraId="6357BE9C" w14:textId="683EB02A" w:rsidR="00F40ADF" w:rsidRDefault="00F40ADF" w:rsidP="00F40AD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465A93">
        <w:rPr>
          <w:rFonts w:ascii="Consolas" w:hAnsi="Consolas"/>
          <w:b/>
          <w:bCs/>
        </w:rPr>
        <w:t>Item</w:t>
      </w:r>
      <w:r>
        <w:rPr>
          <w:rFonts w:cs="Segoe UI"/>
        </w:rPr>
        <w:t xml:space="preserve"> </w:t>
      </w:r>
      <w:r w:rsidR="00B567AA">
        <w:rPr>
          <w:rFonts w:cs="Segoe UI"/>
        </w:rPr>
        <w:t>has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Properties</w:t>
      </w:r>
      <w:r>
        <w:rPr>
          <w:rFonts w:cs="Segoe UI"/>
        </w:rPr>
        <w:t xml:space="preserve"> </w:t>
      </w:r>
      <w:r w:rsidR="00B567AA">
        <w:rPr>
          <w:rFonts w:cs="Segoe UI"/>
        </w:rPr>
        <w:t xml:space="preserve">for </w:t>
      </w:r>
      <w:r w:rsidR="00B567AA" w:rsidRPr="00B567AA">
        <w:rPr>
          <w:rFonts w:ascii="Consolas" w:hAnsi="Consolas" w:cs="Segoe UI"/>
          <w:b/>
          <w:bCs/>
        </w:rPr>
        <w:t>Position</w:t>
      </w:r>
      <w:r w:rsidR="00B567AA">
        <w:rPr>
          <w:rFonts w:cs="Segoe UI"/>
        </w:rPr>
        <w:t xml:space="preserve"> and </w:t>
      </w:r>
      <w:r w:rsidR="00B567AA" w:rsidRPr="00B567AA">
        <w:rPr>
          <w:rFonts w:ascii="Consolas" w:hAnsi="Consolas" w:cs="Segoe UI"/>
          <w:b/>
          <w:bCs/>
        </w:rPr>
        <w:t>State</w:t>
      </w:r>
      <w:r>
        <w:rPr>
          <w:rFonts w:cs="Segoe UI"/>
        </w:rPr>
        <w:t xml:space="preserve"> uses </w:t>
      </w:r>
      <w:proofErr w:type="spellStart"/>
      <w:r w:rsidRPr="00465A93">
        <w:rPr>
          <w:rFonts w:ascii="Consolas" w:hAnsi="Consolas" w:cs="Cascadia Mono"/>
          <w:b/>
          <w:bCs/>
          <w:color w:val="000000"/>
        </w:rPr>
        <w:t>ActionCommandObservableBase</w:t>
      </w:r>
      <w:proofErr w:type="spellEnd"/>
      <w:r>
        <w:rPr>
          <w:rFonts w:cs="Segoe UI"/>
        </w:rPr>
        <w:t xml:space="preserve"> from the package of </w:t>
      </w:r>
      <w:proofErr w:type="spellStart"/>
      <w:proofErr w:type="gramStart"/>
      <w:r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>
        <w:rPr>
          <w:rFonts w:cs="Segoe UI"/>
          <w:b/>
          <w:bCs/>
        </w:rPr>
        <w:t>.</w:t>
      </w:r>
      <w:r>
        <w:br w:type="page"/>
      </w:r>
    </w:p>
    <w:p w14:paraId="152D16EB" w14:textId="3ED98D3C" w:rsidR="00A3397D" w:rsidRDefault="00A3397D" w:rsidP="00A3397D">
      <w:pPr>
        <w:pStyle w:val="Heading2"/>
      </w:pPr>
      <w:r>
        <w:lastRenderedPageBreak/>
        <w:t xml:space="preserve">Step </w:t>
      </w:r>
      <w:r w:rsidR="002976C8">
        <w:t>9</w:t>
      </w:r>
    </w:p>
    <w:p w14:paraId="7DD50491" w14:textId="77777777" w:rsidR="00A3397D" w:rsidRDefault="00A3397D" w:rsidP="00A3397D">
      <w:pPr>
        <w:rPr>
          <w:rFonts w:cs="Segoe UI"/>
          <w:color w:val="000000"/>
        </w:rPr>
      </w:pPr>
    </w:p>
    <w:p w14:paraId="1CE49304" w14:textId="25A8D8DE" w:rsidR="00361E30" w:rsidRDefault="00361E30" w:rsidP="00361E30">
      <w:pPr>
        <w:rPr>
          <w:rFonts w:cs="Segoe UI"/>
        </w:rPr>
      </w:pPr>
      <w:r>
        <w:rPr>
          <w:rFonts w:cs="Segoe UI"/>
          <w:color w:val="000000"/>
        </w:rPr>
        <w:t xml:space="preserve">Still 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for the </w:t>
      </w:r>
      <w:r>
        <w:rPr>
          <w:rFonts w:ascii="Consolas" w:hAnsi="Consolas" w:cs="Segoe UI"/>
          <w:b/>
          <w:bCs/>
        </w:rPr>
        <w:t>n</w:t>
      </w:r>
      <w:r w:rsidRPr="00F40BF1">
        <w:rPr>
          <w:rFonts w:ascii="Consolas" w:hAnsi="Consolas" w:cs="Segoe UI"/>
          <w:b/>
          <w:bCs/>
        </w:rPr>
        <w:t>amespace</w:t>
      </w:r>
      <w:r>
        <w:rPr>
          <w:rFonts w:cs="Segoe UI"/>
        </w:rPr>
        <w:t xml:space="preserve"> of </w:t>
      </w:r>
      <w:proofErr w:type="spellStart"/>
      <w:r w:rsidR="002976C8">
        <w:rPr>
          <w:rFonts w:ascii="Consolas" w:hAnsi="Consolas" w:cs="Segoe UI"/>
          <w:b/>
          <w:bCs/>
        </w:rPr>
        <w:t>WordsGame</w:t>
      </w:r>
      <w:proofErr w:type="spellEnd"/>
      <w:r>
        <w:rPr>
          <w:rFonts w:cs="Segoe UI"/>
        </w:rPr>
        <w:t xml:space="preserve"> </w:t>
      </w:r>
      <w:r>
        <w:t xml:space="preserve">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you will define a </w:t>
      </w:r>
      <w:r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proofErr w:type="spellStart"/>
      <w:r w:rsidRPr="004F4F5C">
        <w:rPr>
          <w:rFonts w:ascii="Consolas" w:hAnsi="Consolas" w:cs="Segoe UI"/>
          <w:b/>
          <w:bCs/>
        </w:rPr>
        <w:t>StateToBrushConverter</w:t>
      </w:r>
      <w:proofErr w:type="spellEnd"/>
      <w:r>
        <w:rPr>
          <w:rFonts w:ascii="Consolas" w:hAnsi="Consolas" w:cs="Segoe UI"/>
          <w:b/>
          <w:bCs/>
        </w:rPr>
        <w:t xml:space="preserve"> </w:t>
      </w:r>
      <w:r w:rsidRPr="00F320A1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by typing the following:</w:t>
      </w:r>
    </w:p>
    <w:p w14:paraId="2A939FCD" w14:textId="77777777" w:rsidR="00A3397D" w:rsidRPr="00F40BF1" w:rsidRDefault="00A3397D" w:rsidP="00A3397D">
      <w:pPr>
        <w:rPr>
          <w:rFonts w:cs="Segoe UI"/>
        </w:rPr>
      </w:pPr>
    </w:p>
    <w:p w14:paraId="7C663AEF" w14:textId="77777777" w:rsidR="00A3397D" w:rsidRDefault="00A3397D" w:rsidP="00A3397D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EDADE9B" wp14:editId="6D9AB6C6">
                <wp:extent cx="6642000" cy="1404620"/>
                <wp:effectExtent l="0" t="0" r="26035" b="12700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66D7BD1" w14:textId="77777777" w:rsidR="002976C8" w:rsidRPr="002976C8" w:rsidRDefault="002976C8" w:rsidP="002976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6C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976C8">
                              <w:rPr>
                                <w:rFonts w:ascii="Consolas" w:hAnsi="Consolas" w:cs="Cascadia Mono"/>
                                <w:color w:val="2B91AF"/>
                              </w:rPr>
                              <w:t>StateToBrushConverter</w:t>
                            </w:r>
                            <w:proofErr w:type="spellEnd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IValueConverter</w:t>
                            </w:r>
                            <w:proofErr w:type="spellEnd"/>
                          </w:p>
                          <w:p w14:paraId="2133E389" w14:textId="77777777" w:rsidR="002976C8" w:rsidRPr="002976C8" w:rsidRDefault="002976C8" w:rsidP="002976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EACB3BE" w14:textId="77777777" w:rsidR="002976C8" w:rsidRPr="002976C8" w:rsidRDefault="002976C8" w:rsidP="002976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Convert(</w:t>
                            </w:r>
                            <w:proofErr w:type="gramEnd"/>
                            <w:r w:rsidRPr="002976C8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, Type </w:t>
                            </w:r>
                            <w:proofErr w:type="spellStart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targetType</w:t>
                            </w:r>
                            <w:proofErr w:type="spellEnd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227869F9" w14:textId="77777777" w:rsidR="002976C8" w:rsidRPr="002976C8" w:rsidRDefault="002976C8" w:rsidP="002976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rameter, 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anguage)</w:t>
                            </w:r>
                          </w:p>
                          <w:p w14:paraId="00864928" w14:textId="77777777" w:rsidR="002976C8" w:rsidRPr="002976C8" w:rsidRDefault="002976C8" w:rsidP="002976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AB132E3" w14:textId="77777777" w:rsidR="002976C8" w:rsidRPr="002976C8" w:rsidRDefault="002976C8" w:rsidP="002976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lue 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FF"/>
                              </w:rPr>
                              <w:t>is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te state)</w:t>
                            </w:r>
                          </w:p>
                          <w:p w14:paraId="3AFA0083" w14:textId="77777777" w:rsidR="002976C8" w:rsidRPr="002976C8" w:rsidRDefault="002976C8" w:rsidP="002976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23F282EC" w14:textId="77777777" w:rsidR="002976C8" w:rsidRPr="002976C8" w:rsidRDefault="002976C8" w:rsidP="002976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value 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</w:t>
                            </w:r>
                          </w:p>
                          <w:p w14:paraId="29956FB4" w14:textId="77777777" w:rsidR="002976C8" w:rsidRPr="002976C8" w:rsidRDefault="002976C8" w:rsidP="002976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64EB094E" w14:textId="77777777" w:rsidR="002976C8" w:rsidRPr="002976C8" w:rsidRDefault="002976C8" w:rsidP="002976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Empty</w:t>
                            </w:r>
                            <w:proofErr w:type="spellEnd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White</w:t>
                            </w:r>
                            <w:proofErr w:type="spellEnd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27D0E907" w14:textId="77777777" w:rsidR="002976C8" w:rsidRPr="002976C8" w:rsidRDefault="002976C8" w:rsidP="002976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Absent</w:t>
                            </w:r>
                            <w:proofErr w:type="spellEnd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DarkGray</w:t>
                            </w:r>
                            <w:proofErr w:type="spellEnd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14887668" w14:textId="77777777" w:rsidR="002976C8" w:rsidRPr="002976C8" w:rsidRDefault="002976C8" w:rsidP="002976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Present</w:t>
                            </w:r>
                            <w:proofErr w:type="spellEnd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DarkKhaki</w:t>
                            </w:r>
                            <w:proofErr w:type="spellEnd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5233247C" w14:textId="77777777" w:rsidR="002976C8" w:rsidRPr="002976C8" w:rsidRDefault="002976C8" w:rsidP="002976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Correct</w:t>
                            </w:r>
                            <w:proofErr w:type="spellEnd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DarkSeaGreen</w:t>
                            </w:r>
                            <w:proofErr w:type="spellEnd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0F0B8570" w14:textId="77777777" w:rsidR="002976C8" w:rsidRPr="002976C8" w:rsidRDefault="002976C8" w:rsidP="002976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FF"/>
                              </w:rPr>
                              <w:t>_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LightGray</w:t>
                            </w:r>
                            <w:proofErr w:type="spellEnd"/>
                          </w:p>
                          <w:p w14:paraId="480ACBBD" w14:textId="77777777" w:rsidR="002976C8" w:rsidRPr="002976C8" w:rsidRDefault="002976C8" w:rsidP="002976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);</w:t>
                            </w:r>
                          </w:p>
                          <w:p w14:paraId="6136F863" w14:textId="77777777" w:rsidR="002976C8" w:rsidRPr="002976C8" w:rsidRDefault="002976C8" w:rsidP="002976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14E3C8EE" w14:textId="77777777" w:rsidR="002976C8" w:rsidRPr="002976C8" w:rsidRDefault="002976C8" w:rsidP="002976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976C8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1A01992" w14:textId="77777777" w:rsidR="002976C8" w:rsidRPr="002976C8" w:rsidRDefault="002976C8" w:rsidP="002976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601B7F9" w14:textId="77777777" w:rsidR="002976C8" w:rsidRPr="002976C8" w:rsidRDefault="002976C8" w:rsidP="002976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AFBC5AB" w14:textId="77777777" w:rsidR="002976C8" w:rsidRPr="002976C8" w:rsidRDefault="002976C8" w:rsidP="002976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ConvertBack</w:t>
                            </w:r>
                            <w:proofErr w:type="spellEnd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976C8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, Type </w:t>
                            </w:r>
                            <w:proofErr w:type="spellStart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targetType</w:t>
                            </w:r>
                            <w:proofErr w:type="spellEnd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7DAFA06" w14:textId="77777777" w:rsidR="002976C8" w:rsidRPr="002976C8" w:rsidRDefault="002976C8" w:rsidP="002976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rameter, 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anguage) =&gt;</w:t>
                            </w:r>
                          </w:p>
                          <w:p w14:paraId="56B6AE44" w14:textId="77777777" w:rsidR="002976C8" w:rsidRPr="002976C8" w:rsidRDefault="002976C8" w:rsidP="002976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FF"/>
                              </w:rPr>
                              <w:t>throw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NotImplementedException</w:t>
                            </w:r>
                            <w:proofErr w:type="spellEnd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F479233" w14:textId="39484ABC" w:rsidR="00A3397D" w:rsidRPr="002976C8" w:rsidRDefault="002976C8" w:rsidP="002976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6C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DADE9B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66D7BD1" w14:textId="77777777" w:rsidR="002976C8" w:rsidRPr="002976C8" w:rsidRDefault="002976C8" w:rsidP="002976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6C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976C8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976C8">
                        <w:rPr>
                          <w:rFonts w:ascii="Consolas" w:hAnsi="Consolas" w:cs="Cascadia Mono"/>
                          <w:color w:val="2B91AF"/>
                        </w:rPr>
                        <w:t>StateToBrushConverter</w:t>
                      </w:r>
                      <w:proofErr w:type="spellEnd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IValueConverter</w:t>
                      </w:r>
                      <w:proofErr w:type="spellEnd"/>
                    </w:p>
                    <w:p w14:paraId="2133E389" w14:textId="77777777" w:rsidR="002976C8" w:rsidRPr="002976C8" w:rsidRDefault="002976C8" w:rsidP="002976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EACB3BE" w14:textId="77777777" w:rsidR="002976C8" w:rsidRPr="002976C8" w:rsidRDefault="002976C8" w:rsidP="002976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976C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976C8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Convert(</w:t>
                      </w:r>
                      <w:proofErr w:type="gramEnd"/>
                      <w:r w:rsidRPr="002976C8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value, Type </w:t>
                      </w:r>
                      <w:proofErr w:type="spellStart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targetType</w:t>
                      </w:r>
                      <w:proofErr w:type="spellEnd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227869F9" w14:textId="77777777" w:rsidR="002976C8" w:rsidRPr="002976C8" w:rsidRDefault="002976C8" w:rsidP="002976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976C8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parameter, </w:t>
                      </w:r>
                      <w:r w:rsidRPr="002976C8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language)</w:t>
                      </w:r>
                    </w:p>
                    <w:p w14:paraId="00864928" w14:textId="77777777" w:rsidR="002976C8" w:rsidRPr="002976C8" w:rsidRDefault="002976C8" w:rsidP="002976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AB132E3" w14:textId="77777777" w:rsidR="002976C8" w:rsidRPr="002976C8" w:rsidRDefault="002976C8" w:rsidP="002976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976C8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(value </w:t>
                      </w:r>
                      <w:r w:rsidRPr="002976C8">
                        <w:rPr>
                          <w:rFonts w:ascii="Consolas" w:hAnsi="Consolas" w:cs="Cascadia Mono"/>
                          <w:color w:val="0000FF"/>
                        </w:rPr>
                        <w:t>is</w:t>
                      </w: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State state)</w:t>
                      </w:r>
                    </w:p>
                    <w:p w14:paraId="3AFA0083" w14:textId="77777777" w:rsidR="002976C8" w:rsidRPr="002976C8" w:rsidRDefault="002976C8" w:rsidP="002976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23F282EC" w14:textId="77777777" w:rsidR="002976C8" w:rsidRPr="002976C8" w:rsidRDefault="002976C8" w:rsidP="002976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976C8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976C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value </w:t>
                      </w:r>
                      <w:r w:rsidRPr="002976C8">
                        <w:rPr>
                          <w:rFonts w:ascii="Consolas" w:hAnsi="Consolas" w:cs="Cascadia Mono"/>
                          <w:color w:val="0000FF"/>
                        </w:rPr>
                        <w:t>switch</w:t>
                      </w:r>
                    </w:p>
                    <w:p w14:paraId="29956FB4" w14:textId="77777777" w:rsidR="002976C8" w:rsidRPr="002976C8" w:rsidRDefault="002976C8" w:rsidP="002976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64EB094E" w14:textId="77777777" w:rsidR="002976C8" w:rsidRPr="002976C8" w:rsidRDefault="002976C8" w:rsidP="002976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State.Empty</w:t>
                      </w:r>
                      <w:proofErr w:type="spellEnd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Colors.White</w:t>
                      </w:r>
                      <w:proofErr w:type="spellEnd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27D0E907" w14:textId="77777777" w:rsidR="002976C8" w:rsidRPr="002976C8" w:rsidRDefault="002976C8" w:rsidP="002976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State.Absent</w:t>
                      </w:r>
                      <w:proofErr w:type="spellEnd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Colors.DarkGray</w:t>
                      </w:r>
                      <w:proofErr w:type="spellEnd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14887668" w14:textId="77777777" w:rsidR="002976C8" w:rsidRPr="002976C8" w:rsidRDefault="002976C8" w:rsidP="002976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State.Present</w:t>
                      </w:r>
                      <w:proofErr w:type="spellEnd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Colors.DarkKhaki</w:t>
                      </w:r>
                      <w:proofErr w:type="spellEnd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5233247C" w14:textId="77777777" w:rsidR="002976C8" w:rsidRPr="002976C8" w:rsidRDefault="002976C8" w:rsidP="002976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State.Correct</w:t>
                      </w:r>
                      <w:proofErr w:type="spellEnd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Colors.DarkSeaGreen</w:t>
                      </w:r>
                      <w:proofErr w:type="spellEnd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0F0B8570" w14:textId="77777777" w:rsidR="002976C8" w:rsidRPr="002976C8" w:rsidRDefault="002976C8" w:rsidP="002976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2976C8">
                        <w:rPr>
                          <w:rFonts w:ascii="Consolas" w:hAnsi="Consolas" w:cs="Cascadia Mono"/>
                          <w:color w:val="0000FF"/>
                        </w:rPr>
                        <w:t>_</w:t>
                      </w: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Colors.LightGray</w:t>
                      </w:r>
                      <w:proofErr w:type="spellEnd"/>
                    </w:p>
                    <w:p w14:paraId="480ACBBD" w14:textId="77777777" w:rsidR="002976C8" w:rsidRPr="002976C8" w:rsidRDefault="002976C8" w:rsidP="002976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);</w:t>
                      </w:r>
                    </w:p>
                    <w:p w14:paraId="6136F863" w14:textId="77777777" w:rsidR="002976C8" w:rsidRPr="002976C8" w:rsidRDefault="002976C8" w:rsidP="002976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14E3C8EE" w14:textId="77777777" w:rsidR="002976C8" w:rsidRPr="002976C8" w:rsidRDefault="002976C8" w:rsidP="002976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976C8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976C8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1A01992" w14:textId="77777777" w:rsidR="002976C8" w:rsidRPr="002976C8" w:rsidRDefault="002976C8" w:rsidP="002976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601B7F9" w14:textId="77777777" w:rsidR="002976C8" w:rsidRPr="002976C8" w:rsidRDefault="002976C8" w:rsidP="002976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AFBC5AB" w14:textId="77777777" w:rsidR="002976C8" w:rsidRPr="002976C8" w:rsidRDefault="002976C8" w:rsidP="002976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976C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976C8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ConvertBack</w:t>
                      </w:r>
                      <w:proofErr w:type="spellEnd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976C8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value, Type </w:t>
                      </w:r>
                      <w:proofErr w:type="spellStart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targetType</w:t>
                      </w:r>
                      <w:proofErr w:type="spellEnd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67DAFA06" w14:textId="77777777" w:rsidR="002976C8" w:rsidRPr="002976C8" w:rsidRDefault="002976C8" w:rsidP="002976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976C8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parameter, </w:t>
                      </w:r>
                      <w:r w:rsidRPr="002976C8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language) =&gt;</w:t>
                      </w:r>
                    </w:p>
                    <w:p w14:paraId="56B6AE44" w14:textId="77777777" w:rsidR="002976C8" w:rsidRPr="002976C8" w:rsidRDefault="002976C8" w:rsidP="002976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976C8">
                        <w:rPr>
                          <w:rFonts w:ascii="Consolas" w:hAnsi="Consolas" w:cs="Cascadia Mono"/>
                          <w:color w:val="0000FF"/>
                        </w:rPr>
                        <w:t>throw</w:t>
                      </w: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976C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NotImplementedException</w:t>
                      </w:r>
                      <w:proofErr w:type="spellEnd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F479233" w14:textId="39484ABC" w:rsidR="00A3397D" w:rsidRPr="002976C8" w:rsidRDefault="002976C8" w:rsidP="002976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6C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EFDD41" w14:textId="77777777" w:rsidR="00A3397D" w:rsidRDefault="00A3397D" w:rsidP="00A3397D"/>
    <w:p w14:paraId="3A094A3A" w14:textId="09A0AE61" w:rsidR="00A3397D" w:rsidRDefault="00556409" w:rsidP="00A3397D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proofErr w:type="spellStart"/>
      <w:r>
        <w:rPr>
          <w:rFonts w:ascii="Consolas" w:hAnsi="Consolas"/>
          <w:b/>
          <w:bCs/>
        </w:rPr>
        <w:t>StateToBrushConverter</w:t>
      </w:r>
      <w:proofErr w:type="spellEnd"/>
      <w:r>
        <w:rPr>
          <w:rFonts w:cs="Segoe UI"/>
        </w:rPr>
        <w:t xml:space="preserve"> uses the </w:t>
      </w:r>
      <w:r>
        <w:rPr>
          <w:rFonts w:ascii="Consolas" w:hAnsi="Consolas" w:cs="Segoe UI"/>
          <w:b/>
          <w:bCs/>
        </w:rPr>
        <w:t>interface</w:t>
      </w:r>
      <w:r>
        <w:rPr>
          <w:rFonts w:cs="Segoe UI"/>
        </w:rPr>
        <w:t xml:space="preserve"> of </w:t>
      </w:r>
      <w:proofErr w:type="spellStart"/>
      <w:r w:rsidRPr="00BF6BD4">
        <w:rPr>
          <w:rFonts w:ascii="Consolas" w:hAnsi="Consolas" w:cs="Cascadia Mono"/>
          <w:b/>
          <w:bCs/>
          <w:color w:val="000000"/>
        </w:rPr>
        <w:t>IValueConverter</w:t>
      </w:r>
      <w:proofErr w:type="spellEnd"/>
      <w:r>
        <w:rPr>
          <w:rFonts w:cs="Segoe UI"/>
        </w:rPr>
        <w:t xml:space="preserve"> for </w:t>
      </w:r>
      <w:r w:rsidRPr="00A017B3">
        <w:rPr>
          <w:rFonts w:cs="Segoe UI"/>
          <w:b/>
          <w:bCs/>
        </w:rPr>
        <w:t>Data Binding</w:t>
      </w:r>
      <w:r>
        <w:rPr>
          <w:rFonts w:cs="Segoe UI"/>
        </w:rPr>
        <w:t xml:space="preserve"> which will allow the colours of the </w:t>
      </w:r>
      <w:r w:rsidRPr="0021058C">
        <w:rPr>
          <w:rFonts w:ascii="Consolas" w:hAnsi="Consolas" w:cs="Segoe UI"/>
          <w:b/>
          <w:bCs/>
        </w:rPr>
        <w:t>Item</w:t>
      </w:r>
      <w:r>
        <w:rPr>
          <w:rFonts w:cs="Segoe UI"/>
        </w:rPr>
        <w:t xml:space="preserve"> in the game to be represented from either </w:t>
      </w:r>
      <w:r w:rsidR="002976C8">
        <w:rPr>
          <w:rFonts w:cs="Segoe UI"/>
          <w:i/>
          <w:iCs/>
        </w:rPr>
        <w:t>White</w:t>
      </w:r>
      <w:r>
        <w:rPr>
          <w:rFonts w:cs="Segoe UI"/>
        </w:rPr>
        <w:t xml:space="preserve">, </w:t>
      </w:r>
      <w:r w:rsidR="002976C8">
        <w:rPr>
          <w:rFonts w:cs="Segoe UI"/>
          <w:i/>
          <w:iCs/>
        </w:rPr>
        <w:t>Dark Grey</w:t>
      </w:r>
      <w:r w:rsidR="002976C8">
        <w:rPr>
          <w:rFonts w:cs="Segoe UI"/>
        </w:rPr>
        <w:t xml:space="preserve">, </w:t>
      </w:r>
      <w:r w:rsidR="002976C8">
        <w:rPr>
          <w:rFonts w:cs="Segoe UI"/>
          <w:i/>
          <w:iCs/>
        </w:rPr>
        <w:t>Dark Khaki</w:t>
      </w:r>
      <w:r w:rsidR="002976C8">
        <w:rPr>
          <w:rFonts w:cs="Segoe UI"/>
        </w:rPr>
        <w:t xml:space="preserve">, </w:t>
      </w:r>
      <w:r w:rsidR="002976C8">
        <w:rPr>
          <w:rFonts w:cs="Segoe UI"/>
          <w:i/>
          <w:iCs/>
        </w:rPr>
        <w:t>Dark Sea Green</w:t>
      </w:r>
      <w:r w:rsidR="002976C8">
        <w:rPr>
          <w:rFonts w:cs="Segoe UI"/>
        </w:rPr>
        <w:t xml:space="preserve"> or </w:t>
      </w:r>
      <w:r w:rsidR="002976C8" w:rsidRPr="002976C8">
        <w:rPr>
          <w:rFonts w:cs="Segoe UI"/>
          <w:i/>
          <w:iCs/>
        </w:rPr>
        <w:t>Light Grey</w:t>
      </w:r>
      <w:r>
        <w:rPr>
          <w:rFonts w:cs="Segoe UI"/>
        </w:rPr>
        <w:t xml:space="preserve"> as a </w:t>
      </w:r>
      <w:proofErr w:type="spellStart"/>
      <w:r w:rsidRPr="00863DFC">
        <w:rPr>
          <w:rFonts w:ascii="Consolas" w:hAnsi="Consolas" w:cs="Segoe UI"/>
          <w:b/>
          <w:bCs/>
        </w:rPr>
        <w:t>SolidColorBrush</w:t>
      </w:r>
      <w:proofErr w:type="spellEnd"/>
      <w:r>
        <w:rPr>
          <w:rFonts w:cs="Segoe UI"/>
        </w:rPr>
        <w:t>.</w:t>
      </w:r>
      <w:r w:rsidR="00A3397D">
        <w:br w:type="page"/>
      </w:r>
    </w:p>
    <w:p w14:paraId="7CC41580" w14:textId="7A059829" w:rsidR="00FC3118" w:rsidRDefault="00FC3118" w:rsidP="00FC3118">
      <w:pPr>
        <w:pStyle w:val="Heading2"/>
      </w:pPr>
      <w:r>
        <w:lastRenderedPageBreak/>
        <w:t xml:space="preserve">Step </w:t>
      </w:r>
      <w:r>
        <w:t>10</w:t>
      </w:r>
    </w:p>
    <w:p w14:paraId="0979D553" w14:textId="77777777" w:rsidR="00FC3118" w:rsidRDefault="00FC3118" w:rsidP="00FC3118">
      <w:pPr>
        <w:rPr>
          <w:rFonts w:cs="Segoe UI"/>
          <w:color w:val="000000"/>
        </w:rPr>
      </w:pPr>
    </w:p>
    <w:p w14:paraId="21F99484" w14:textId="345BF75F" w:rsidR="00FC3118" w:rsidRDefault="00FC3118" w:rsidP="00FC3118">
      <w:pPr>
        <w:rPr>
          <w:rFonts w:cs="Segoe UI"/>
        </w:rPr>
      </w:pPr>
      <w:r>
        <w:rPr>
          <w:rFonts w:cs="Segoe UI"/>
          <w:color w:val="000000"/>
        </w:rPr>
        <w:t xml:space="preserve">Still 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for the </w:t>
      </w:r>
      <w:r>
        <w:rPr>
          <w:rFonts w:ascii="Consolas" w:hAnsi="Consolas" w:cs="Segoe UI"/>
          <w:b/>
          <w:bCs/>
        </w:rPr>
        <w:t>n</w:t>
      </w:r>
      <w:r w:rsidRPr="00F40BF1">
        <w:rPr>
          <w:rFonts w:ascii="Consolas" w:hAnsi="Consolas" w:cs="Segoe UI"/>
          <w:b/>
          <w:bCs/>
        </w:rPr>
        <w:t>amespace</w:t>
      </w:r>
      <w:r>
        <w:rPr>
          <w:rFonts w:cs="Segoe UI"/>
        </w:rPr>
        <w:t xml:space="preserve"> of </w:t>
      </w:r>
      <w:proofErr w:type="spellStart"/>
      <w:r>
        <w:rPr>
          <w:rFonts w:ascii="Consolas" w:hAnsi="Consolas" w:cs="Segoe UI"/>
          <w:b/>
          <w:bCs/>
        </w:rPr>
        <w:t>WordsGame</w:t>
      </w:r>
      <w:proofErr w:type="spellEnd"/>
      <w:r>
        <w:rPr>
          <w:rFonts w:cs="Segoe UI"/>
        </w:rPr>
        <w:t xml:space="preserve"> </w:t>
      </w:r>
      <w:r>
        <w:t xml:space="preserve">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you will define a </w:t>
      </w:r>
      <w:r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proofErr w:type="spellStart"/>
      <w:r w:rsidRPr="00FC3118">
        <w:rPr>
          <w:rFonts w:ascii="Consolas" w:hAnsi="Consolas" w:cs="Segoe UI"/>
          <w:b/>
          <w:bCs/>
        </w:rPr>
        <w:t>ItemTemplateSelector</w:t>
      </w:r>
      <w:proofErr w:type="spellEnd"/>
      <w:r>
        <w:rPr>
          <w:rFonts w:ascii="Consolas" w:hAnsi="Consolas" w:cs="Segoe UI"/>
          <w:b/>
          <w:bCs/>
        </w:rPr>
        <w:t xml:space="preserve"> </w:t>
      </w:r>
      <w:r w:rsidRPr="00F320A1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by typing the following:</w:t>
      </w:r>
    </w:p>
    <w:p w14:paraId="7EC34ABD" w14:textId="77777777" w:rsidR="00FC3118" w:rsidRPr="00F40BF1" w:rsidRDefault="00FC3118" w:rsidP="00FC3118">
      <w:pPr>
        <w:rPr>
          <w:rFonts w:cs="Segoe UI"/>
        </w:rPr>
      </w:pPr>
    </w:p>
    <w:p w14:paraId="25173D1B" w14:textId="77777777" w:rsidR="00FC3118" w:rsidRDefault="00FC3118" w:rsidP="00FC311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825CC1C" wp14:editId="5D143CEA">
                <wp:extent cx="6642000" cy="1404620"/>
                <wp:effectExtent l="0" t="0" r="26035" b="12700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8C7E1D6" w14:textId="77777777" w:rsidR="00FC3118" w:rsidRPr="00FC3118" w:rsidRDefault="00FC3118" w:rsidP="00FC311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C311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C3118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C3118">
                              <w:rPr>
                                <w:rFonts w:ascii="Consolas" w:hAnsi="Consolas" w:cs="Cascadia Mono"/>
                                <w:color w:val="2B91AF"/>
                              </w:rPr>
                              <w:t>ItemTemplateSelector</w:t>
                            </w:r>
                            <w:proofErr w:type="spellEnd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>DataTemplateSelector</w:t>
                            </w:r>
                            <w:proofErr w:type="spellEnd"/>
                          </w:p>
                          <w:p w14:paraId="572FB35F" w14:textId="77777777" w:rsidR="00FC3118" w:rsidRPr="00FC3118" w:rsidRDefault="00FC3118" w:rsidP="00FC311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C011B2D" w14:textId="77777777" w:rsidR="00FC3118" w:rsidRPr="00FC3118" w:rsidRDefault="00FC3118" w:rsidP="00FC311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C311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>DataTemplate</w:t>
                            </w:r>
                            <w:proofErr w:type="spellEnd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>SpacerItem</w:t>
                            </w:r>
                            <w:proofErr w:type="spellEnd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FC3118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FC3118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317C7B1E" w14:textId="77777777" w:rsidR="00FC3118" w:rsidRPr="00FC3118" w:rsidRDefault="00FC3118" w:rsidP="00FC311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C311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>DataTemplate</w:t>
                            </w:r>
                            <w:proofErr w:type="spellEnd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>KeyItem</w:t>
                            </w:r>
                            <w:proofErr w:type="spellEnd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FC3118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FC3118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0F8C0BB6" w14:textId="77777777" w:rsidR="00FC3118" w:rsidRPr="00FC3118" w:rsidRDefault="00FC3118" w:rsidP="00FC311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AAA087B" w14:textId="77777777" w:rsidR="00FC3118" w:rsidRPr="00FC3118" w:rsidRDefault="00FC3118" w:rsidP="00FC311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C3118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C3118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>DataTemplate</w:t>
                            </w:r>
                            <w:proofErr w:type="spellEnd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TemplateCore</w:t>
                            </w:r>
                            <w:proofErr w:type="spellEnd"/>
                          </w:p>
                          <w:p w14:paraId="38141579" w14:textId="77777777" w:rsidR="00FC3118" w:rsidRPr="00FC3118" w:rsidRDefault="00FC3118" w:rsidP="00FC311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</w:t>
                            </w:r>
                            <w:proofErr w:type="gramStart"/>
                            <w:r w:rsidRPr="00FC3118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proofErr w:type="gramEnd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, </w:t>
                            </w:r>
                            <w:proofErr w:type="spellStart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Object</w:t>
                            </w:r>
                            <w:proofErr w:type="spellEnd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ntainer) =&gt;</w:t>
                            </w:r>
                          </w:p>
                          <w:p w14:paraId="7588A509" w14:textId="77777777" w:rsidR="00FC3118" w:rsidRPr="00FC3118" w:rsidRDefault="00FC3118" w:rsidP="00FC311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value </w:t>
                            </w:r>
                            <w:r w:rsidRPr="00FC3118">
                              <w:rPr>
                                <w:rFonts w:ascii="Consolas" w:hAnsi="Consolas" w:cs="Cascadia Mono"/>
                                <w:color w:val="0000FF"/>
                              </w:rPr>
                              <w:t>is</w:t>
                            </w:r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</w:t>
                            </w:r>
                            <w:proofErr w:type="spellStart"/>
                            <w:proofErr w:type="gramStart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</w:t>
                            </w:r>
                            <w:proofErr w:type="spellEnd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?</w:t>
                            </w:r>
                            <w:proofErr w:type="gramEnd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?.Command</w:t>
                            </w:r>
                            <w:proofErr w:type="spellEnd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!= </w:t>
                            </w:r>
                            <w:r w:rsidRPr="00FC3118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? </w:t>
                            </w:r>
                          </w:p>
                          <w:p w14:paraId="1630418F" w14:textId="77777777" w:rsidR="00FC3118" w:rsidRPr="00FC3118" w:rsidRDefault="00FC3118" w:rsidP="00FC311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>KeyItem</w:t>
                            </w:r>
                            <w:proofErr w:type="spellEnd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>SpacerItem</w:t>
                            </w:r>
                            <w:proofErr w:type="spellEnd"/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 </w:t>
                            </w:r>
                            <w:r w:rsidRPr="00FC3118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76D0777" w14:textId="544FC505" w:rsidR="00FC3118" w:rsidRPr="00FC3118" w:rsidRDefault="00FC3118" w:rsidP="00FC311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C311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825CC1C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8C7E1D6" w14:textId="77777777" w:rsidR="00FC3118" w:rsidRPr="00FC3118" w:rsidRDefault="00FC3118" w:rsidP="00FC311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C311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C3118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C3118">
                        <w:rPr>
                          <w:rFonts w:ascii="Consolas" w:hAnsi="Consolas" w:cs="Cascadia Mono"/>
                          <w:color w:val="2B91AF"/>
                        </w:rPr>
                        <w:t>ItemTemplateSelector</w:t>
                      </w:r>
                      <w:proofErr w:type="spellEnd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>DataTemplateSelector</w:t>
                      </w:r>
                      <w:proofErr w:type="spellEnd"/>
                    </w:p>
                    <w:p w14:paraId="572FB35F" w14:textId="77777777" w:rsidR="00FC3118" w:rsidRPr="00FC3118" w:rsidRDefault="00FC3118" w:rsidP="00FC311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C011B2D" w14:textId="77777777" w:rsidR="00FC3118" w:rsidRPr="00FC3118" w:rsidRDefault="00FC3118" w:rsidP="00FC311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C311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>DataTemplate</w:t>
                      </w:r>
                      <w:proofErr w:type="spellEnd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>SpacerItem</w:t>
                      </w:r>
                      <w:proofErr w:type="spellEnd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FC3118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FC3118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317C7B1E" w14:textId="77777777" w:rsidR="00FC3118" w:rsidRPr="00FC3118" w:rsidRDefault="00FC3118" w:rsidP="00FC311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C311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>DataTemplate</w:t>
                      </w:r>
                      <w:proofErr w:type="spellEnd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>KeyItem</w:t>
                      </w:r>
                      <w:proofErr w:type="spellEnd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FC3118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FC3118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0F8C0BB6" w14:textId="77777777" w:rsidR="00FC3118" w:rsidRPr="00FC3118" w:rsidRDefault="00FC3118" w:rsidP="00FC311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AAA087B" w14:textId="77777777" w:rsidR="00FC3118" w:rsidRPr="00FC3118" w:rsidRDefault="00FC3118" w:rsidP="00FC311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C3118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C3118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>DataTemplate</w:t>
                      </w:r>
                      <w:proofErr w:type="spellEnd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>SelectTemplateCore</w:t>
                      </w:r>
                      <w:proofErr w:type="spellEnd"/>
                    </w:p>
                    <w:p w14:paraId="38141579" w14:textId="77777777" w:rsidR="00FC3118" w:rsidRPr="00FC3118" w:rsidRDefault="00FC3118" w:rsidP="00FC311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       (</w:t>
                      </w:r>
                      <w:proofErr w:type="gramStart"/>
                      <w:r w:rsidRPr="00FC3118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proofErr w:type="gramEnd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value, </w:t>
                      </w:r>
                      <w:proofErr w:type="spellStart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>DependencyObject</w:t>
                      </w:r>
                      <w:proofErr w:type="spellEnd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container) =&gt;</w:t>
                      </w:r>
                    </w:p>
                    <w:p w14:paraId="7588A509" w14:textId="77777777" w:rsidR="00FC3118" w:rsidRPr="00FC3118" w:rsidRDefault="00FC3118" w:rsidP="00FC311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       value </w:t>
                      </w:r>
                      <w:r w:rsidRPr="00FC3118">
                        <w:rPr>
                          <w:rFonts w:ascii="Consolas" w:hAnsi="Consolas" w:cs="Cascadia Mono"/>
                          <w:color w:val="0000FF"/>
                        </w:rPr>
                        <w:t>is</w:t>
                      </w:r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Item </w:t>
                      </w:r>
                      <w:proofErr w:type="spellStart"/>
                      <w:proofErr w:type="gramStart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>item</w:t>
                      </w:r>
                      <w:proofErr w:type="spellEnd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?</w:t>
                      </w:r>
                      <w:proofErr w:type="gramEnd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>item?.Command</w:t>
                      </w:r>
                      <w:proofErr w:type="spellEnd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!= </w:t>
                      </w:r>
                      <w:r w:rsidRPr="00FC3118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? </w:t>
                      </w:r>
                    </w:p>
                    <w:p w14:paraId="1630418F" w14:textId="77777777" w:rsidR="00FC3118" w:rsidRPr="00FC3118" w:rsidRDefault="00FC3118" w:rsidP="00FC311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>KeyItem</w:t>
                      </w:r>
                      <w:proofErr w:type="spellEnd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>SpacerItem</w:t>
                      </w:r>
                      <w:proofErr w:type="spellEnd"/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 xml:space="preserve"> : </w:t>
                      </w:r>
                      <w:r w:rsidRPr="00FC3118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76D0777" w14:textId="544FC505" w:rsidR="00FC3118" w:rsidRPr="00FC3118" w:rsidRDefault="00FC3118" w:rsidP="00FC311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C311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79005CF" w14:textId="77777777" w:rsidR="00FC3118" w:rsidRDefault="00FC3118" w:rsidP="00FC3118"/>
    <w:p w14:paraId="626D5C2F" w14:textId="51829EB8" w:rsidR="00FC3118" w:rsidRDefault="00FC3118" w:rsidP="00FC3118">
      <w:pPr>
        <w:rPr>
          <w:rFonts w:cs="Segoe UI"/>
        </w:rPr>
      </w:pPr>
      <w:proofErr w:type="spellStart"/>
      <w:r>
        <w:rPr>
          <w:rFonts w:ascii="Consolas" w:hAnsi="Consolas"/>
          <w:b/>
          <w:bCs/>
        </w:rPr>
        <w:t>ItemTemplateSelector</w:t>
      </w:r>
      <w:proofErr w:type="spellEnd"/>
      <w:r>
        <w:rPr>
          <w:rFonts w:cs="Segoe UI"/>
        </w:rPr>
        <w:t xml:space="preserve"> will be used to provide a different </w:t>
      </w:r>
      <w:proofErr w:type="spellStart"/>
      <w:r w:rsidRPr="00FC3118">
        <w:rPr>
          <w:rFonts w:ascii="Consolas" w:hAnsi="Consolas" w:cs="Segoe UI"/>
          <w:b/>
          <w:bCs/>
        </w:rPr>
        <w:t>DataTemplate</w:t>
      </w:r>
      <w:proofErr w:type="spellEnd"/>
      <w:r>
        <w:rPr>
          <w:rFonts w:cs="Segoe UI"/>
        </w:rPr>
        <w:t xml:space="preserve"> depending on whether the </w:t>
      </w:r>
      <w:r w:rsidRPr="00FC3118">
        <w:rPr>
          <w:rFonts w:ascii="Consolas" w:hAnsi="Consolas" w:cs="Segoe UI"/>
          <w:b/>
          <w:bCs/>
        </w:rPr>
        <w:t>Command</w:t>
      </w:r>
      <w:r>
        <w:rPr>
          <w:rFonts w:cs="Segoe UI"/>
        </w:rPr>
        <w:t xml:space="preserve"> has been set on an </w:t>
      </w:r>
      <w:r w:rsidRPr="00FC3118">
        <w:rPr>
          <w:rFonts w:ascii="Consolas" w:hAnsi="Consolas" w:cs="Segoe UI"/>
          <w:b/>
          <w:bCs/>
        </w:rPr>
        <w:t>Item</w:t>
      </w:r>
      <w:r>
        <w:rPr>
          <w:rFonts w:cs="Segoe UI"/>
        </w:rPr>
        <w:t xml:space="preserve">, this will be useful when creating the </w:t>
      </w:r>
      <w:r>
        <w:rPr>
          <w:rFonts w:cs="Segoe UI"/>
          <w:b/>
          <w:bCs/>
        </w:rPr>
        <w:t>Keyboard</w:t>
      </w:r>
      <w:r>
        <w:rPr>
          <w:rFonts w:cs="Segoe UI"/>
        </w:rPr>
        <w:t xml:space="preserve"> used in the game.</w:t>
      </w:r>
    </w:p>
    <w:p w14:paraId="1B0FCB58" w14:textId="77777777" w:rsidR="00A066C9" w:rsidRDefault="00A066C9" w:rsidP="00FC3118"/>
    <w:p w14:paraId="65A77008" w14:textId="2868A1FE" w:rsidR="00A066C9" w:rsidRDefault="00A066C9" w:rsidP="00A066C9">
      <w:pPr>
        <w:pStyle w:val="Heading2"/>
      </w:pPr>
      <w:r>
        <w:t>Step 1</w:t>
      </w:r>
      <w:r>
        <w:t>1</w:t>
      </w:r>
    </w:p>
    <w:p w14:paraId="6381CA4E" w14:textId="77777777" w:rsidR="00A066C9" w:rsidRDefault="00A066C9" w:rsidP="00A066C9">
      <w:pPr>
        <w:rPr>
          <w:rFonts w:cs="Segoe UI"/>
          <w:color w:val="000000"/>
        </w:rPr>
      </w:pPr>
    </w:p>
    <w:p w14:paraId="053B05A8" w14:textId="726334A9" w:rsidR="00A066C9" w:rsidRDefault="00A066C9" w:rsidP="00A066C9">
      <w:pPr>
        <w:rPr>
          <w:rFonts w:cs="Segoe UI"/>
        </w:rPr>
      </w:pPr>
      <w:r>
        <w:rPr>
          <w:rFonts w:cs="Segoe UI"/>
          <w:color w:val="000000"/>
        </w:rPr>
        <w:t xml:space="preserve">Still 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for the </w:t>
      </w:r>
      <w:r>
        <w:rPr>
          <w:rFonts w:ascii="Consolas" w:hAnsi="Consolas" w:cs="Segoe UI"/>
          <w:b/>
          <w:bCs/>
        </w:rPr>
        <w:t>n</w:t>
      </w:r>
      <w:r w:rsidRPr="00F40BF1">
        <w:rPr>
          <w:rFonts w:ascii="Consolas" w:hAnsi="Consolas" w:cs="Segoe UI"/>
          <w:b/>
          <w:bCs/>
        </w:rPr>
        <w:t>amespace</w:t>
      </w:r>
      <w:r>
        <w:rPr>
          <w:rFonts w:cs="Segoe UI"/>
        </w:rPr>
        <w:t xml:space="preserve"> of </w:t>
      </w:r>
      <w:proofErr w:type="spellStart"/>
      <w:r>
        <w:rPr>
          <w:rFonts w:ascii="Consolas" w:hAnsi="Consolas" w:cs="Segoe UI"/>
          <w:b/>
          <w:bCs/>
        </w:rPr>
        <w:t>WordsGame</w:t>
      </w:r>
      <w:proofErr w:type="spellEnd"/>
      <w:r>
        <w:rPr>
          <w:rFonts w:cs="Segoe UI"/>
        </w:rPr>
        <w:t xml:space="preserve"> </w:t>
      </w:r>
      <w:r>
        <w:t xml:space="preserve">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you will define a </w:t>
      </w:r>
      <w:r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ascii="Consolas" w:hAnsi="Consolas" w:cs="Segoe UI"/>
          <w:b/>
          <w:bCs/>
        </w:rPr>
        <w:t>Words</w:t>
      </w:r>
      <w:r>
        <w:rPr>
          <w:rFonts w:ascii="Consolas" w:hAnsi="Consolas" w:cs="Segoe UI"/>
          <w:b/>
          <w:bCs/>
        </w:rPr>
        <w:t xml:space="preserve"> </w:t>
      </w:r>
      <w:r w:rsidRPr="00F320A1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by typing the following</w:t>
      </w:r>
      <w:r>
        <w:rPr>
          <w:rFonts w:cs="Segoe UI"/>
        </w:rPr>
        <w:t xml:space="preserve"> which will use </w:t>
      </w:r>
      <w:proofErr w:type="spellStart"/>
      <w:r w:rsidRPr="00A066C9">
        <w:rPr>
          <w:rFonts w:ascii="Consolas" w:hAnsi="Consolas" w:cs="Segoe UI"/>
          <w:b/>
          <w:bCs/>
        </w:rPr>
        <w:t>HttpClient</w:t>
      </w:r>
      <w:proofErr w:type="spellEnd"/>
      <w:r>
        <w:rPr>
          <w:rFonts w:cs="Segoe UI"/>
        </w:rPr>
        <w:t xml:space="preserve"> to get a list of </w:t>
      </w:r>
      <w:r w:rsidRPr="00A066C9">
        <w:rPr>
          <w:rFonts w:cs="Segoe UI"/>
          <w:b/>
          <w:bCs/>
        </w:rPr>
        <w:t>Words</w:t>
      </w:r>
      <w:r>
        <w:rPr>
          <w:rFonts w:cs="Segoe UI"/>
        </w:rPr>
        <w:t xml:space="preserve"> for the game</w:t>
      </w:r>
      <w:r>
        <w:rPr>
          <w:rFonts w:cs="Segoe UI"/>
        </w:rPr>
        <w:t>:</w:t>
      </w:r>
    </w:p>
    <w:p w14:paraId="4454A00C" w14:textId="77777777" w:rsidR="00A066C9" w:rsidRPr="00F40BF1" w:rsidRDefault="00A066C9" w:rsidP="00A066C9">
      <w:pPr>
        <w:rPr>
          <w:rFonts w:cs="Segoe UI"/>
        </w:rPr>
      </w:pPr>
    </w:p>
    <w:p w14:paraId="7D8CD807" w14:textId="77777777" w:rsidR="00A066C9" w:rsidRDefault="00A066C9" w:rsidP="00A066C9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5C082DC" wp14:editId="1568DD29">
                <wp:extent cx="6642000" cy="1404620"/>
                <wp:effectExtent l="0" t="0" r="26035" b="12700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51C6020" w14:textId="77777777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2B91AF"/>
                              </w:rPr>
                              <w:t>Words</w:t>
                            </w:r>
                          </w:p>
                          <w:p w14:paraId="7CA067F0" w14:textId="77777777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0C06ADC" w14:textId="77777777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quest = 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A31515"/>
                              </w:rPr>
                              <w:t>"https://raw.githubusercontent.com/tutorialr/winappsdk-tutorials/main/Code/WordsGame/words.txt</w:t>
                            </w:r>
                            <w:proofErr w:type="gramStart"/>
                            <w:r w:rsidRPr="00A066C9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0D03962" w14:textId="77777777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results = </w:t>
                            </w:r>
                            <w:proofErr w:type="gramStart"/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F365F09" w14:textId="77777777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HttpClient</w:t>
                            </w:r>
                            <w:proofErr w:type="spellEnd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client = </w:t>
                            </w:r>
                            <w:proofErr w:type="gramStart"/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3E8AE77" w14:textId="77777777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079EF0A" w14:textId="77777777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 </w:t>
                            </w:r>
                            <w:proofErr w:type="spellStart"/>
                            <w:proofErr w:type="gramStart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RequestAsync</w:t>
                            </w:r>
                            <w:proofErr w:type="spellEnd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0D40404" w14:textId="77777777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0AAB577" w14:textId="77777777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try</w:t>
                            </w:r>
                          </w:p>
                          <w:p w14:paraId="10006FED" w14:textId="77777777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BD27FEE" w14:textId="77777777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proofErr w:type="gramStart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results.Clear</w:t>
                            </w:r>
                            <w:proofErr w:type="spellEnd"/>
                            <w:proofErr w:type="gramEnd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5582CD70" w14:textId="77777777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ponse = 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proofErr w:type="gramStart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client.GetStreamAsync</w:t>
                            </w:r>
                            <w:proofErr w:type="spellEnd"/>
                            <w:proofErr w:type="gramEnd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(request);</w:t>
                            </w:r>
                          </w:p>
                          <w:p w14:paraId="161024D2" w14:textId="77777777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ader = 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StreamReader</w:t>
                            </w:r>
                            <w:proofErr w:type="spellEnd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(response</w:t>
                            </w:r>
                            <w:proofErr w:type="gramStart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4614BAF" w14:textId="77777777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while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(!</w:t>
                            </w:r>
                            <w:proofErr w:type="spellStart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reader</w:t>
                            </w:r>
                            <w:proofErr w:type="gramEnd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.EndOfStream</w:t>
                            </w:r>
                            <w:proofErr w:type="spellEnd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3A11F50" w14:textId="77777777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773B1660" w14:textId="77777777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word = 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reader.ReadLineAsync</w:t>
                            </w:r>
                            <w:proofErr w:type="spellEnd"/>
                            <w:proofErr w:type="gramEnd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30D66AAB" w14:textId="77777777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word !</w:t>
                            </w:r>
                            <w:proofErr w:type="gramEnd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CC6FD76" w14:textId="77777777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_</w:t>
                            </w:r>
                            <w:proofErr w:type="spellStart"/>
                            <w:proofErr w:type="gramStart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results.Add</w:t>
                            </w:r>
                            <w:proofErr w:type="spellEnd"/>
                            <w:proofErr w:type="gramEnd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(word);</w:t>
                            </w:r>
                          </w:p>
                          <w:p w14:paraId="68F65B73" w14:textId="77777777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4E1F44D6" w14:textId="77777777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0A09B76" w14:textId="77777777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catch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{ }</w:t>
                            </w:r>
                            <w:proofErr w:type="gramEnd"/>
                          </w:p>
                          <w:p w14:paraId="4C78CFEA" w14:textId="77777777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1CD19E0" w14:textId="77777777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466865C" w14:textId="77777777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 Response =&gt; _</w:t>
                            </w:r>
                            <w:proofErr w:type="gramStart"/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results;</w:t>
                            </w:r>
                            <w:proofErr w:type="gramEnd"/>
                          </w:p>
                          <w:p w14:paraId="132DF89E" w14:textId="2C3D450D" w:rsidR="00A066C9" w:rsidRPr="00A066C9" w:rsidRDefault="00A066C9" w:rsidP="00A066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066C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C082DC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51C6020" w14:textId="77777777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066C9">
                        <w:rPr>
                          <w:rFonts w:ascii="Consolas" w:hAnsi="Consolas" w:cs="Cascadia Mono"/>
                          <w:color w:val="2B91AF"/>
                        </w:rPr>
                        <w:t>Words</w:t>
                      </w:r>
                    </w:p>
                    <w:p w14:paraId="7CA067F0" w14:textId="77777777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0C06ADC" w14:textId="77777777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request = </w:t>
                      </w:r>
                      <w:r w:rsidRPr="00A066C9">
                        <w:rPr>
                          <w:rFonts w:ascii="Consolas" w:hAnsi="Consolas" w:cs="Cascadia Mono"/>
                          <w:color w:val="A31515"/>
                        </w:rPr>
                        <w:t>"https://raw.githubusercontent.com/tutorialr/winappsdk-tutorials/main/Code/WordsGame/words.txt</w:t>
                      </w:r>
                      <w:proofErr w:type="gramStart"/>
                      <w:r w:rsidRPr="00A066C9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0D03962" w14:textId="77777777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&gt; _results = </w:t>
                      </w:r>
                      <w:proofErr w:type="gramStart"/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F365F09" w14:textId="77777777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HttpClient</w:t>
                      </w:r>
                      <w:proofErr w:type="spellEnd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_client = </w:t>
                      </w:r>
                      <w:proofErr w:type="gramStart"/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3E8AE77" w14:textId="77777777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079EF0A" w14:textId="77777777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Task </w:t>
                      </w:r>
                      <w:proofErr w:type="spellStart"/>
                      <w:proofErr w:type="gramStart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RequestAsync</w:t>
                      </w:r>
                      <w:proofErr w:type="spellEnd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0D40404" w14:textId="77777777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0AAB577" w14:textId="77777777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try</w:t>
                      </w:r>
                    </w:p>
                    <w:p w14:paraId="10006FED" w14:textId="77777777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BD27FEE" w14:textId="77777777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proofErr w:type="gramStart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results.Clear</w:t>
                      </w:r>
                      <w:proofErr w:type="spellEnd"/>
                      <w:proofErr w:type="gramEnd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5582CD70" w14:textId="77777777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response = </w:t>
                      </w:r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proofErr w:type="gramStart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client.GetStreamAsync</w:t>
                      </w:r>
                      <w:proofErr w:type="spellEnd"/>
                      <w:proofErr w:type="gramEnd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(request);</w:t>
                      </w:r>
                    </w:p>
                    <w:p w14:paraId="161024D2" w14:textId="77777777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reader = </w:t>
                      </w:r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StreamReader</w:t>
                      </w:r>
                      <w:proofErr w:type="spellEnd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(response</w:t>
                      </w:r>
                      <w:proofErr w:type="gramStart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4614BAF" w14:textId="77777777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while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(!</w:t>
                      </w:r>
                      <w:proofErr w:type="spellStart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reader</w:t>
                      </w:r>
                      <w:proofErr w:type="gramEnd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.EndOfStream</w:t>
                      </w:r>
                      <w:proofErr w:type="spellEnd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3A11F50" w14:textId="77777777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773B1660" w14:textId="77777777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word = </w:t>
                      </w:r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reader.ReadLineAsync</w:t>
                      </w:r>
                      <w:proofErr w:type="spellEnd"/>
                      <w:proofErr w:type="gramEnd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30D66AAB" w14:textId="77777777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word !</w:t>
                      </w:r>
                      <w:proofErr w:type="gramEnd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CC6FD76" w14:textId="77777777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_</w:t>
                      </w:r>
                      <w:proofErr w:type="spellStart"/>
                      <w:proofErr w:type="gramStart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results.Add</w:t>
                      </w:r>
                      <w:proofErr w:type="spellEnd"/>
                      <w:proofErr w:type="gramEnd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(word);</w:t>
                      </w:r>
                    </w:p>
                    <w:p w14:paraId="68F65B73" w14:textId="77777777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4E1F44D6" w14:textId="77777777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0A09B76" w14:textId="77777777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catch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{ }</w:t>
                      </w:r>
                      <w:proofErr w:type="gramEnd"/>
                    </w:p>
                    <w:p w14:paraId="4C78CFEA" w14:textId="77777777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1CD19E0" w14:textId="77777777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466865C" w14:textId="77777777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A066C9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&gt; Response =&gt; _</w:t>
                      </w:r>
                      <w:proofErr w:type="gramStart"/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results;</w:t>
                      </w:r>
                      <w:proofErr w:type="gramEnd"/>
                    </w:p>
                    <w:p w14:paraId="132DF89E" w14:textId="2C3D450D" w:rsidR="00A066C9" w:rsidRPr="00A066C9" w:rsidRDefault="00A066C9" w:rsidP="00A066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066C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F48856C" w14:textId="77777777" w:rsidR="00A066C9" w:rsidRDefault="00A066C9" w:rsidP="00A066C9"/>
    <w:p w14:paraId="6A9AAB36" w14:textId="3EAD9E52" w:rsidR="00333C3F" w:rsidRDefault="00333C3F" w:rsidP="00333C3F">
      <w:pPr>
        <w:pStyle w:val="Heading2"/>
      </w:pPr>
      <w:r>
        <w:lastRenderedPageBreak/>
        <w:t xml:space="preserve">Step </w:t>
      </w:r>
      <w:r w:rsidR="00A066C9">
        <w:t>12</w:t>
      </w:r>
    </w:p>
    <w:p w14:paraId="4AA72DE7" w14:textId="77777777" w:rsidR="00333C3F" w:rsidRDefault="00333C3F" w:rsidP="00333C3F">
      <w:pPr>
        <w:rPr>
          <w:rFonts w:cs="Segoe UI"/>
          <w:color w:val="000000"/>
        </w:rPr>
      </w:pPr>
    </w:p>
    <w:p w14:paraId="63A7665C" w14:textId="6DEFC2F3" w:rsidR="002E49D7" w:rsidRPr="00BB323D" w:rsidRDefault="0008157E" w:rsidP="002E49D7">
      <w:pPr>
        <w:rPr>
          <w:rFonts w:cs="Segoe UI"/>
        </w:rPr>
      </w:pPr>
      <w:r>
        <w:rPr>
          <w:rFonts w:cs="Segoe UI"/>
          <w:color w:val="000000"/>
        </w:rPr>
        <w:t>W</w:t>
      </w:r>
      <w:r w:rsidR="002E49D7">
        <w:rPr>
          <w:rFonts w:cs="Segoe UI"/>
          <w:color w:val="000000"/>
        </w:rPr>
        <w:t xml:space="preserve">hile still in the </w:t>
      </w:r>
      <w:r w:rsidR="002E49D7">
        <w:rPr>
          <w:rFonts w:ascii="Consolas" w:hAnsi="Consolas"/>
          <w:b/>
          <w:bCs/>
        </w:rPr>
        <w:t>namespace</w:t>
      </w:r>
      <w:r w:rsidR="002E49D7">
        <w:t xml:space="preserve"> </w:t>
      </w:r>
      <w:r w:rsidR="00D4785C">
        <w:t xml:space="preserve">of </w:t>
      </w:r>
      <w:proofErr w:type="spellStart"/>
      <w:r w:rsidR="001423B5">
        <w:rPr>
          <w:rFonts w:ascii="Consolas" w:hAnsi="Consolas"/>
          <w:b/>
          <w:bCs/>
        </w:rPr>
        <w:t>Words</w:t>
      </w:r>
      <w:r w:rsidR="00465A93">
        <w:rPr>
          <w:rFonts w:ascii="Consolas" w:hAnsi="Consolas"/>
          <w:b/>
          <w:bCs/>
        </w:rPr>
        <w:t>Game</w:t>
      </w:r>
      <w:proofErr w:type="spellEnd"/>
      <w:r w:rsidR="00D4785C">
        <w:rPr>
          <w:b/>
          <w:bCs/>
        </w:rPr>
        <w:t xml:space="preserve"> </w:t>
      </w:r>
      <w:r w:rsidR="00D4785C" w:rsidRPr="00D4785C">
        <w:t>in</w:t>
      </w:r>
      <w:r w:rsidR="002E49D7">
        <w:t xml:space="preserve"> </w:t>
      </w:r>
      <w:proofErr w:type="spellStart"/>
      <w:r w:rsidR="002E49D7">
        <w:rPr>
          <w:i/>
          <w:iCs/>
        </w:rPr>
        <w:t>Library.cs</w:t>
      </w:r>
      <w:proofErr w:type="spellEnd"/>
      <w:r w:rsidR="002E49D7">
        <w:t xml:space="preserve"> and</w:t>
      </w:r>
      <w:r w:rsidR="00952F0C">
        <w:t xml:space="preserve"> in</w:t>
      </w:r>
      <w:r w:rsidR="002E49D7">
        <w:t xml:space="preserve"> the </w:t>
      </w:r>
      <w:r w:rsidR="002E49D7" w:rsidRPr="00500DD8">
        <w:rPr>
          <w:rFonts w:ascii="Consolas" w:hAnsi="Consolas"/>
          <w:b/>
          <w:bCs/>
        </w:rPr>
        <w:t>class</w:t>
      </w:r>
      <w:r w:rsidR="002E49D7">
        <w:t xml:space="preserve"> of </w:t>
      </w:r>
      <w:r w:rsidR="00952F0C">
        <w:rPr>
          <w:rFonts w:ascii="Consolas" w:hAnsi="Consolas"/>
          <w:b/>
          <w:bCs/>
        </w:rPr>
        <w:t>Library</w:t>
      </w:r>
      <w:r w:rsidR="002E49D7" w:rsidRPr="007438C1">
        <w:rPr>
          <w:rFonts w:cs="Segoe UI"/>
        </w:rPr>
        <w:t xml:space="preserve"> </w:t>
      </w:r>
      <w:r w:rsidR="00952F0C">
        <w:rPr>
          <w:rFonts w:cs="Segoe UI"/>
        </w:rPr>
        <w:t>a</w:t>
      </w:r>
      <w:r w:rsidR="002E49D7">
        <w:rPr>
          <w:rFonts w:cs="Segoe UI"/>
        </w:rPr>
        <w:t xml:space="preserve">fter the </w:t>
      </w:r>
      <w:r w:rsidR="002E49D7">
        <w:rPr>
          <w:rFonts w:cs="Segoe UI"/>
          <w:b/>
          <w:bCs/>
        </w:rPr>
        <w:t>Comment</w:t>
      </w:r>
      <w:r w:rsidR="002E49D7">
        <w:rPr>
          <w:rFonts w:cs="Segoe UI"/>
        </w:rPr>
        <w:t xml:space="preserve"> of </w:t>
      </w:r>
      <w:r w:rsidR="002E49D7" w:rsidRPr="00F75A6D">
        <w:rPr>
          <w:rFonts w:ascii="Consolas" w:hAnsi="Consolas" w:cs="Segoe UI"/>
          <w:b/>
          <w:bCs/>
        </w:rPr>
        <w:t>//</w:t>
      </w:r>
      <w:r w:rsidR="002E49D7">
        <w:rPr>
          <w:rFonts w:ascii="Consolas" w:hAnsi="Consolas" w:cs="Segoe UI"/>
          <w:b/>
          <w:bCs/>
        </w:rPr>
        <w:t xml:space="preserve"> </w:t>
      </w:r>
      <w:r w:rsidR="00A066C9" w:rsidRPr="00A066C9">
        <w:rPr>
          <w:rFonts w:ascii="Consolas" w:hAnsi="Consolas" w:cs="Segoe UI"/>
          <w:b/>
          <w:bCs/>
        </w:rPr>
        <w:t>Library Con</w:t>
      </w:r>
      <w:r w:rsidR="00877C24">
        <w:rPr>
          <w:rFonts w:ascii="Consolas" w:hAnsi="Consolas" w:cs="Segoe UI"/>
          <w:b/>
          <w:bCs/>
        </w:rPr>
        <w:t>st</w:t>
      </w:r>
      <w:r w:rsidR="00A066C9" w:rsidRPr="00A066C9">
        <w:rPr>
          <w:rFonts w:ascii="Consolas" w:hAnsi="Consolas" w:cs="Segoe UI"/>
          <w:b/>
          <w:bCs/>
        </w:rPr>
        <w:t xml:space="preserve">ants, Variables &amp; </w:t>
      </w:r>
      <w:proofErr w:type="spellStart"/>
      <w:r w:rsidR="00A066C9" w:rsidRPr="00A066C9">
        <w:rPr>
          <w:rFonts w:ascii="Consolas" w:hAnsi="Consolas" w:cs="Segoe UI"/>
          <w:b/>
          <w:bCs/>
        </w:rPr>
        <w:t>GetIndexes</w:t>
      </w:r>
      <w:proofErr w:type="spellEnd"/>
      <w:r w:rsidR="00A066C9" w:rsidRPr="00A066C9">
        <w:rPr>
          <w:rFonts w:ascii="Consolas" w:hAnsi="Consolas" w:cs="Segoe UI"/>
          <w:b/>
          <w:bCs/>
        </w:rPr>
        <w:t xml:space="preserve"> Method</w:t>
      </w:r>
      <w:r w:rsidR="005B4921">
        <w:rPr>
          <w:rFonts w:ascii="Consolas" w:hAnsi="Consolas" w:cs="Segoe UI"/>
          <w:b/>
          <w:bCs/>
        </w:rPr>
        <w:t xml:space="preserve"> </w:t>
      </w:r>
      <w:r w:rsidR="002E49D7">
        <w:rPr>
          <w:rFonts w:cs="Segoe UI"/>
        </w:rPr>
        <w:t xml:space="preserve">type the following </w:t>
      </w:r>
      <w:r w:rsidR="00BB323D">
        <w:rPr>
          <w:rFonts w:cs="Segoe UI"/>
          <w:b/>
          <w:bCs/>
        </w:rPr>
        <w:t>Constants</w:t>
      </w:r>
      <w:r w:rsidR="00A066C9">
        <w:rPr>
          <w:rFonts w:cs="Segoe UI"/>
        </w:rPr>
        <w:t xml:space="preserve">, </w:t>
      </w:r>
      <w:r w:rsidR="00A066C9">
        <w:rPr>
          <w:rFonts w:cs="Segoe UI"/>
          <w:b/>
          <w:bCs/>
        </w:rPr>
        <w:t>Variables</w:t>
      </w:r>
      <w:r w:rsidR="00BB323D">
        <w:rPr>
          <w:rFonts w:cs="Segoe UI"/>
        </w:rPr>
        <w:t xml:space="preserve"> and </w:t>
      </w:r>
      <w:r w:rsidR="00BB323D" w:rsidRPr="00BB323D">
        <w:rPr>
          <w:rFonts w:cs="Segoe UI"/>
          <w:b/>
          <w:bCs/>
        </w:rPr>
        <w:t>Method</w:t>
      </w:r>
      <w:r w:rsidR="00BB323D">
        <w:rPr>
          <w:rFonts w:cs="Segoe UI"/>
        </w:rPr>
        <w:t>:</w:t>
      </w:r>
    </w:p>
    <w:p w14:paraId="280EB263" w14:textId="77777777" w:rsidR="002E49D7" w:rsidRDefault="002E49D7" w:rsidP="002E49D7">
      <w:pPr>
        <w:rPr>
          <w:rFonts w:cs="Segoe UI"/>
        </w:rPr>
      </w:pPr>
    </w:p>
    <w:p w14:paraId="56DE4712" w14:textId="77777777" w:rsidR="002E49D7" w:rsidRDefault="002E49D7" w:rsidP="002E49D7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2F199EF" wp14:editId="79AB2FA0">
                <wp:extent cx="6642000" cy="1404620"/>
                <wp:effectExtent l="0" t="0" r="26035" b="12700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EF0D1C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tle =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"Words Game</w:t>
                            </w:r>
                            <w:proofErr w:type="gramStart"/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3D6CB15" w14:textId="7473576A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char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ackspace =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</w:t>
                            </w:r>
                            <w:r w:rsidR="00CA7919" w:rsidRPr="00CA7919">
                              <w:rPr>
                                <w:rStyle w:val="Strong"/>
                                <w:rFonts w:ascii="Segoe UI Symbol" w:hAnsi="Segoe UI Symbol" w:cs="Consolas"/>
                                <w:b w:val="0"/>
                                <w:bCs w:val="0"/>
                                <w:color w:val="A31515"/>
                                <w:shd w:val="clear" w:color="auto" w:fill="DCDDFC"/>
                              </w:rPr>
                              <w:t>⌫</w:t>
                            </w:r>
                            <w:proofErr w:type="gramStart"/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239AB4A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char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mpty =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' </w:t>
                            </w:r>
                            <w:proofErr w:type="gramStart"/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96CF45F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 = </w:t>
                            </w:r>
                            <w:proofErr w:type="gramStart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5;</w:t>
                            </w:r>
                            <w:proofErr w:type="gramEnd"/>
                          </w:p>
                          <w:p w14:paraId="13E7CD16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keys = </w:t>
                            </w:r>
                            <w:proofErr w:type="gramStart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11;</w:t>
                            </w:r>
                            <w:proofErr w:type="gramEnd"/>
                          </w:p>
                          <w:p w14:paraId="3EB38009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s = </w:t>
                            </w:r>
                            <w:proofErr w:type="gramStart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3;</w:t>
                            </w:r>
                            <w:proofErr w:type="gramEnd"/>
                          </w:p>
                          <w:p w14:paraId="0743B835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BFE820D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Words _words = </w:t>
                            </w:r>
                            <w:proofErr w:type="gramStart"/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DCFFA6B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ObservableCollection</w:t>
                            </w:r>
                            <w:proofErr w:type="spellEnd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lt;Item&gt; _keys = </w:t>
                            </w:r>
                            <w:proofErr w:type="gramStart"/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EC6E8F0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ObservableCollection</w:t>
                            </w:r>
                            <w:proofErr w:type="spellEnd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lt;Item&gt; _items = </w:t>
                            </w:r>
                            <w:proofErr w:type="gramStart"/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FE301A7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ndom _random =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.Ticks</w:t>
                            </w:r>
                            <w:proofErr w:type="spellEnd"/>
                            <w:proofErr w:type="gramEnd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2C31B90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char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letters = </w:t>
                            </w:r>
                            <w:proofErr w:type="gramStart"/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205507B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0ED7179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Q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W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E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R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T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Y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U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I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O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P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, backspace,</w:t>
                            </w:r>
                          </w:p>
                          <w:p w14:paraId="40271349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empty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A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S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D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F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G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H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J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K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L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, empty,</w:t>
                            </w:r>
                          </w:p>
                          <w:p w14:paraId="361BB9AD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empty, empty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Z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X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C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V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B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N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A31515"/>
                              </w:rPr>
                              <w:t>'M'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, empty, empty</w:t>
                            </w:r>
                          </w:p>
                          <w:p w14:paraId="60AEF9BD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  <w:p w14:paraId="33AFA3F9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43258E7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log _</w:t>
                            </w:r>
                            <w:proofErr w:type="gramStart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;</w:t>
                            </w:r>
                            <w:proofErr w:type="gramEnd"/>
                          </w:p>
                          <w:p w14:paraId="4A8980C4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word;</w:t>
                            </w:r>
                            <w:proofErr w:type="gramEnd"/>
                          </w:p>
                          <w:p w14:paraId="181DB9F2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winner;</w:t>
                            </w:r>
                            <w:proofErr w:type="gramEnd"/>
                          </w:p>
                          <w:p w14:paraId="47732B1E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;</w:t>
                            </w:r>
                            <w:proofErr w:type="gramEnd"/>
                          </w:p>
                          <w:p w14:paraId="2849EC33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row;</w:t>
                            </w:r>
                            <w:proofErr w:type="gramEnd"/>
                          </w:p>
                          <w:p w14:paraId="36F73340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475E61B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IEnumerable</w:t>
                            </w:r>
                            <w:proofErr w:type="spellEnd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spellStart"/>
                            <w:proofErr w:type="gramStart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GetIndexes</w:t>
                            </w:r>
                            <w:proofErr w:type="spellEnd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ource,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char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rget)</w:t>
                            </w:r>
                          </w:p>
                          <w:p w14:paraId="7A097B10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8C30C2C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</w:t>
                            </w:r>
                            <w:proofErr w:type="spellStart"/>
                            <w:proofErr w:type="gramStart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.IndexOf</w:t>
                            </w:r>
                            <w:proofErr w:type="spellEnd"/>
                            <w:proofErr w:type="gramEnd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(target);</w:t>
                            </w:r>
                          </w:p>
                          <w:p w14:paraId="4DB6DB76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while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index !</w:t>
                            </w:r>
                            <w:proofErr w:type="gramEnd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= -1)</w:t>
                            </w:r>
                          </w:p>
                          <w:p w14:paraId="7B0E11C9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5CD36A4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yield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index;</w:t>
                            </w:r>
                            <w:proofErr w:type="gramEnd"/>
                          </w:p>
                          <w:p w14:paraId="0CB61DB4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index = </w:t>
                            </w:r>
                            <w:proofErr w:type="spellStart"/>
                            <w:proofErr w:type="gramStart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.IndexOf</w:t>
                            </w:r>
                            <w:proofErr w:type="spellEnd"/>
                            <w:proofErr w:type="gramEnd"/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(target, index + 1);</w:t>
                            </w:r>
                          </w:p>
                          <w:p w14:paraId="419E39FD" w14:textId="77777777" w:rsidR="00E97529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85470A0" w14:textId="6E237034" w:rsidR="00013BF8" w:rsidRPr="00E97529" w:rsidRDefault="00E97529" w:rsidP="00E975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52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F199EF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EEF0D1C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title =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"Words Game</w:t>
                      </w:r>
                      <w:proofErr w:type="gramStart"/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3D6CB15" w14:textId="7473576A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char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backspace =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</w:t>
                      </w:r>
                      <w:r w:rsidR="00CA7919" w:rsidRPr="00CA7919">
                        <w:rPr>
                          <w:rStyle w:val="Strong"/>
                          <w:rFonts w:ascii="Segoe UI Symbol" w:hAnsi="Segoe UI Symbol" w:cs="Consolas"/>
                          <w:b w:val="0"/>
                          <w:bCs w:val="0"/>
                          <w:color w:val="A31515"/>
                          <w:shd w:val="clear" w:color="auto" w:fill="DCDDFC"/>
                        </w:rPr>
                        <w:t>⌫</w:t>
                      </w:r>
                      <w:proofErr w:type="gramStart"/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239AB4A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char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empty =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 xml:space="preserve">' </w:t>
                      </w:r>
                      <w:proofErr w:type="gramStart"/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96CF45F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count = </w:t>
                      </w:r>
                      <w:proofErr w:type="gramStart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5;</w:t>
                      </w:r>
                      <w:proofErr w:type="gramEnd"/>
                    </w:p>
                    <w:p w14:paraId="13E7CD16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keys = </w:t>
                      </w:r>
                      <w:proofErr w:type="gramStart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11;</w:t>
                      </w:r>
                      <w:proofErr w:type="gramEnd"/>
                    </w:p>
                    <w:p w14:paraId="3EB38009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rows = </w:t>
                      </w:r>
                      <w:proofErr w:type="gramStart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3;</w:t>
                      </w:r>
                      <w:proofErr w:type="gramEnd"/>
                    </w:p>
                    <w:p w14:paraId="0743B835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BFE820D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Words _words = </w:t>
                      </w:r>
                      <w:proofErr w:type="gramStart"/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DCFFA6B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ObservableCollection</w:t>
                      </w:r>
                      <w:proofErr w:type="spellEnd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&lt;Item&gt; _keys = </w:t>
                      </w:r>
                      <w:proofErr w:type="gramStart"/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EC6E8F0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ObservableCollection</w:t>
                      </w:r>
                      <w:proofErr w:type="spellEnd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&lt;Item&gt; _items = </w:t>
                      </w:r>
                      <w:proofErr w:type="gramStart"/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FE301A7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Random _random = </w:t>
                      </w: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DateTime.UtcNow.Ticks</w:t>
                      </w:r>
                      <w:proofErr w:type="spellEnd"/>
                      <w:proofErr w:type="gramEnd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2C31B90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char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&gt; _letters = </w:t>
                      </w:r>
                      <w:proofErr w:type="gramStart"/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205507B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0ED7179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Q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W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E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R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T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Y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U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I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O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P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, backspace,</w:t>
                      </w:r>
                    </w:p>
                    <w:p w14:paraId="40271349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   empty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A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S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D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F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G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H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J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K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L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, empty,</w:t>
                      </w:r>
                    </w:p>
                    <w:p w14:paraId="361BB9AD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   empty, empty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Z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X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C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V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B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N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97529">
                        <w:rPr>
                          <w:rFonts w:ascii="Consolas" w:hAnsi="Consolas" w:cs="Cascadia Mono"/>
                          <w:color w:val="A31515"/>
                        </w:rPr>
                        <w:t>'M'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, empty, empty</w:t>
                      </w:r>
                    </w:p>
                    <w:p w14:paraId="60AEF9BD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  <w:p w14:paraId="33AFA3F9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43258E7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Dialog _</w:t>
                      </w:r>
                      <w:proofErr w:type="gramStart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dialog;</w:t>
                      </w:r>
                      <w:proofErr w:type="gramEnd"/>
                    </w:p>
                    <w:p w14:paraId="4A8980C4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word;</w:t>
                      </w:r>
                      <w:proofErr w:type="gramEnd"/>
                    </w:p>
                    <w:p w14:paraId="181DB9F2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winner;</w:t>
                      </w:r>
                      <w:proofErr w:type="gramEnd"/>
                    </w:p>
                    <w:p w14:paraId="47732B1E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column;</w:t>
                      </w:r>
                      <w:proofErr w:type="gramEnd"/>
                    </w:p>
                    <w:p w14:paraId="2849EC33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row;</w:t>
                      </w:r>
                      <w:proofErr w:type="gramEnd"/>
                    </w:p>
                    <w:p w14:paraId="36F73340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475E61B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IEnumerable</w:t>
                      </w:r>
                      <w:proofErr w:type="spellEnd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spellStart"/>
                      <w:proofErr w:type="gramStart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GetIndexes</w:t>
                      </w:r>
                      <w:proofErr w:type="spellEnd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source, </w:t>
                      </w: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char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target)</w:t>
                      </w:r>
                    </w:p>
                    <w:p w14:paraId="7A097B10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8C30C2C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index = </w:t>
                      </w:r>
                      <w:proofErr w:type="spellStart"/>
                      <w:proofErr w:type="gramStart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source.IndexOf</w:t>
                      </w:r>
                      <w:proofErr w:type="spellEnd"/>
                      <w:proofErr w:type="gramEnd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(target);</w:t>
                      </w:r>
                    </w:p>
                    <w:p w14:paraId="4DB6DB76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while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index !</w:t>
                      </w:r>
                      <w:proofErr w:type="gramEnd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= -1)</w:t>
                      </w:r>
                    </w:p>
                    <w:p w14:paraId="7B0E11C9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5CD36A4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yield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97529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index;</w:t>
                      </w:r>
                      <w:proofErr w:type="gramEnd"/>
                    </w:p>
                    <w:p w14:paraId="0CB61DB4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       index = </w:t>
                      </w:r>
                      <w:proofErr w:type="spellStart"/>
                      <w:proofErr w:type="gramStart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source.IndexOf</w:t>
                      </w:r>
                      <w:proofErr w:type="spellEnd"/>
                      <w:proofErr w:type="gramEnd"/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(target, index + 1);</w:t>
                      </w:r>
                    </w:p>
                    <w:p w14:paraId="419E39FD" w14:textId="77777777" w:rsidR="00E97529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85470A0" w14:textId="6E237034" w:rsidR="00013BF8" w:rsidRPr="00E97529" w:rsidRDefault="00E97529" w:rsidP="00E975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52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85965D7" w14:textId="56FD0DA1" w:rsidR="002E49D7" w:rsidRDefault="002E49D7" w:rsidP="002E49D7">
      <w:pPr>
        <w:rPr>
          <w:rFonts w:cs="Segoe UI"/>
        </w:rPr>
      </w:pPr>
    </w:p>
    <w:p w14:paraId="4500C922" w14:textId="14BA322C" w:rsidR="00BB323D" w:rsidRPr="00C41667" w:rsidRDefault="00C41667" w:rsidP="002E49D7">
      <w:pPr>
        <w:rPr>
          <w:rFonts w:cs="Segoe UI"/>
        </w:rPr>
      </w:pPr>
      <w:r w:rsidRPr="00C41667">
        <w:rPr>
          <w:rFonts w:cs="Segoe UI"/>
          <w:b/>
          <w:bCs/>
        </w:rPr>
        <w:t>Constants</w:t>
      </w:r>
      <w:r>
        <w:rPr>
          <w:rFonts w:cs="Segoe UI"/>
        </w:rPr>
        <w:t xml:space="preserve"> are values that are used in the game that will not change</w:t>
      </w:r>
      <w:r w:rsidR="00C3273A">
        <w:rPr>
          <w:rFonts w:cs="Segoe UI"/>
        </w:rPr>
        <w:t xml:space="preserve">, </w:t>
      </w:r>
      <w:r w:rsidR="00E97529" w:rsidRPr="00E97529">
        <w:rPr>
          <w:rFonts w:cs="Segoe UI"/>
          <w:b/>
          <w:bCs/>
        </w:rPr>
        <w:t>Variables</w:t>
      </w:r>
      <w:r w:rsidR="00E97529">
        <w:rPr>
          <w:rFonts w:cs="Segoe UI"/>
          <w:b/>
          <w:bCs/>
        </w:rPr>
        <w:t xml:space="preserve"> </w:t>
      </w:r>
      <w:r w:rsidR="00E97529">
        <w:rPr>
          <w:rFonts w:cs="Segoe UI"/>
        </w:rPr>
        <w:t>are values that will be changed in the game</w:t>
      </w:r>
      <w:r w:rsidR="00805225">
        <w:rPr>
          <w:rFonts w:cs="Segoe UI"/>
        </w:rPr>
        <w:t xml:space="preserve"> </w:t>
      </w:r>
      <w:r w:rsidR="00CA7919">
        <w:rPr>
          <w:rFonts w:cs="Segoe UI"/>
        </w:rPr>
        <w:t>and the</w:t>
      </w:r>
      <w:r w:rsidR="00F113A5">
        <w:rPr>
          <w:rFonts w:cs="Segoe UI"/>
        </w:rPr>
        <w:t xml:space="preserve"> </w:t>
      </w:r>
      <w:r w:rsidR="00F113A5" w:rsidRPr="00F113A5">
        <w:rPr>
          <w:rFonts w:cs="Segoe UI"/>
          <w:b/>
          <w:bCs/>
        </w:rPr>
        <w:t>Method</w:t>
      </w:r>
      <w:r w:rsidR="00F113A5">
        <w:rPr>
          <w:rFonts w:cs="Segoe UI"/>
        </w:rPr>
        <w:t xml:space="preserve"> of </w:t>
      </w:r>
      <w:proofErr w:type="spellStart"/>
      <w:r w:rsidR="004E14FA">
        <w:rPr>
          <w:rFonts w:ascii="Consolas" w:hAnsi="Consolas" w:cs="Cascadia Mono"/>
          <w:b/>
          <w:bCs/>
          <w:color w:val="000000"/>
        </w:rPr>
        <w:t>GetIndex</w:t>
      </w:r>
      <w:proofErr w:type="spellEnd"/>
      <w:r w:rsidR="00805225">
        <w:rPr>
          <w:rFonts w:cs="Segoe UI"/>
        </w:rPr>
        <w:t xml:space="preserve"> </w:t>
      </w:r>
      <w:r w:rsidR="00F113A5">
        <w:rPr>
          <w:rFonts w:cs="Segoe UI"/>
        </w:rPr>
        <w:t xml:space="preserve">is used </w:t>
      </w:r>
      <w:r w:rsidR="004E14FA">
        <w:rPr>
          <w:rFonts w:cs="Segoe UI"/>
        </w:rPr>
        <w:t>to get the positions of characters in</w:t>
      </w:r>
      <w:r w:rsidR="00CA7919">
        <w:rPr>
          <w:rFonts w:cs="Segoe UI"/>
        </w:rPr>
        <w:t xml:space="preserve"> a </w:t>
      </w:r>
      <w:r w:rsidR="00CA7919" w:rsidRPr="00CA7919">
        <w:rPr>
          <w:rFonts w:ascii="Consolas" w:hAnsi="Consolas" w:cs="Segoe UI"/>
          <w:b/>
          <w:bCs/>
        </w:rPr>
        <w:t>string</w:t>
      </w:r>
      <w:r w:rsidR="004E14FA">
        <w:rPr>
          <w:rFonts w:cs="Segoe UI"/>
        </w:rPr>
        <w:t>.</w:t>
      </w:r>
    </w:p>
    <w:p w14:paraId="3D9D1DA2" w14:textId="2789164C" w:rsidR="009C0337" w:rsidRPr="008E2D92" w:rsidRDefault="009C0337" w:rsidP="002E49D7">
      <w:pPr>
        <w:rPr>
          <w:rFonts w:eastAsiaTheme="majorEastAsia" w:cs="Segoe UI"/>
          <w:color w:val="485974"/>
          <w:sz w:val="30"/>
          <w:szCs w:val="26"/>
        </w:rPr>
      </w:pPr>
      <w:r w:rsidRPr="008E2D92">
        <w:rPr>
          <w:rFonts w:ascii="Consolas" w:hAnsi="Consolas"/>
          <w:b/>
          <w:bCs/>
        </w:rPr>
        <w:br w:type="page"/>
      </w:r>
    </w:p>
    <w:p w14:paraId="78BB37A7" w14:textId="62AD0159" w:rsidR="008671C8" w:rsidRDefault="008671C8" w:rsidP="008671C8">
      <w:pPr>
        <w:pStyle w:val="Heading2"/>
      </w:pPr>
      <w:r>
        <w:lastRenderedPageBreak/>
        <w:t>Step 1</w:t>
      </w:r>
      <w:r>
        <w:t>3</w:t>
      </w:r>
    </w:p>
    <w:p w14:paraId="4152F954" w14:textId="77777777" w:rsidR="008671C8" w:rsidRDefault="008671C8" w:rsidP="008671C8">
      <w:pPr>
        <w:rPr>
          <w:rFonts w:cs="Segoe UI"/>
          <w:color w:val="000000"/>
        </w:rPr>
      </w:pPr>
    </w:p>
    <w:p w14:paraId="2733E881" w14:textId="2758AF43" w:rsidR="008671C8" w:rsidRPr="00BB323D" w:rsidRDefault="008671C8" w:rsidP="008671C8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1423B5">
        <w:rPr>
          <w:rFonts w:ascii="Consolas" w:hAnsi="Consolas"/>
          <w:b/>
          <w:bCs/>
        </w:rPr>
        <w:t>Words</w:t>
      </w:r>
      <w:r>
        <w:rPr>
          <w:rFonts w:ascii="Consolas" w:hAnsi="Consolas"/>
          <w:b/>
          <w:bCs/>
        </w:rPr>
        <w:t>Game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8671C8">
        <w:rPr>
          <w:rFonts w:ascii="Consolas" w:hAnsi="Consolas" w:cs="Segoe UI"/>
          <w:b/>
          <w:bCs/>
        </w:rPr>
        <w:t xml:space="preserve">Library </w:t>
      </w:r>
      <w:proofErr w:type="spellStart"/>
      <w:r w:rsidRPr="008671C8">
        <w:rPr>
          <w:rFonts w:ascii="Consolas" w:hAnsi="Consolas" w:cs="Segoe UI"/>
          <w:b/>
          <w:bCs/>
        </w:rPr>
        <w:t>ListCurrent</w:t>
      </w:r>
      <w:proofErr w:type="spellEnd"/>
      <w:r w:rsidRPr="008671C8">
        <w:rPr>
          <w:rFonts w:ascii="Consolas" w:hAnsi="Consolas" w:cs="Segoe UI"/>
          <w:b/>
          <w:bCs/>
        </w:rPr>
        <w:t xml:space="preserve">, </w:t>
      </w:r>
      <w:proofErr w:type="spellStart"/>
      <w:r w:rsidRPr="008671C8">
        <w:rPr>
          <w:rFonts w:ascii="Consolas" w:hAnsi="Consolas" w:cs="Segoe UI"/>
          <w:b/>
          <w:bCs/>
        </w:rPr>
        <w:t>GetCurrent</w:t>
      </w:r>
      <w:proofErr w:type="spellEnd"/>
      <w:r w:rsidR="00A44A98">
        <w:rPr>
          <w:rFonts w:ascii="Consolas" w:hAnsi="Consolas" w:cs="Segoe UI"/>
          <w:b/>
          <w:bCs/>
        </w:rPr>
        <w:t>,</w:t>
      </w:r>
      <w:r w:rsidRPr="008671C8">
        <w:rPr>
          <w:rFonts w:ascii="Consolas" w:hAnsi="Consolas" w:cs="Segoe UI"/>
          <w:b/>
          <w:bCs/>
        </w:rPr>
        <w:t xml:space="preserve"> Set</w:t>
      </w:r>
      <w:r w:rsidR="00A44A98">
        <w:rPr>
          <w:rFonts w:ascii="Consolas" w:hAnsi="Consolas" w:cs="Segoe UI"/>
          <w:b/>
          <w:bCs/>
        </w:rPr>
        <w:t xml:space="preserve"> &amp; Check</w:t>
      </w:r>
      <w:r w:rsidRPr="008671C8">
        <w:rPr>
          <w:rFonts w:ascii="Consolas" w:hAnsi="Consolas" w:cs="Segoe UI"/>
          <w:b/>
          <w:bCs/>
        </w:rPr>
        <w:t xml:space="preserve"> Method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Pr="00BB323D">
        <w:rPr>
          <w:rFonts w:cs="Segoe UI"/>
          <w:b/>
          <w:bCs/>
        </w:rPr>
        <w:t>Method</w:t>
      </w:r>
      <w:r>
        <w:rPr>
          <w:rFonts w:cs="Segoe UI"/>
          <w:b/>
          <w:bCs/>
        </w:rPr>
        <w:t>s</w:t>
      </w:r>
      <w:r>
        <w:rPr>
          <w:rFonts w:cs="Segoe UI"/>
        </w:rPr>
        <w:t>:</w:t>
      </w:r>
    </w:p>
    <w:p w14:paraId="0D6B604D" w14:textId="77777777" w:rsidR="008671C8" w:rsidRDefault="008671C8" w:rsidP="008671C8">
      <w:pPr>
        <w:rPr>
          <w:rFonts w:cs="Segoe UI"/>
        </w:rPr>
      </w:pPr>
    </w:p>
    <w:p w14:paraId="6B5A2FBB" w14:textId="77777777" w:rsidR="008671C8" w:rsidRDefault="008671C8" w:rsidP="008671C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47CD824" wp14:editId="647C9858">
                <wp:extent cx="6642000" cy="1404620"/>
                <wp:effectExtent l="0" t="0" r="26035" b="12700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6941045" w14:textId="77777777" w:rsidR="001423B5" w:rsidRPr="001423B5" w:rsidRDefault="001423B5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423B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IEnumerable</w:t>
                            </w:r>
                            <w:proofErr w:type="spell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lt;Item&gt; </w:t>
                            </w:r>
                            <w:proofErr w:type="spellStart"/>
                            <w:proofErr w:type="gram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ListCurrent</w:t>
                            </w:r>
                            <w:proofErr w:type="spell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7940C901" w14:textId="77777777" w:rsidR="001423B5" w:rsidRPr="001423B5" w:rsidRDefault="001423B5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Where</w:t>
                            </w:r>
                            <w:proofErr w:type="spellEnd"/>
                            <w:proofErr w:type="gram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f =&gt; </w:t>
                            </w:r>
                            <w:proofErr w:type="spell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f.Position.Row</w:t>
                            </w:r>
                            <w:proofErr w:type="spell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_row);</w:t>
                            </w:r>
                          </w:p>
                          <w:p w14:paraId="456C366E" w14:textId="77777777" w:rsidR="001423B5" w:rsidRPr="001423B5" w:rsidRDefault="001423B5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370F898" w14:textId="77777777" w:rsidR="001423B5" w:rsidRPr="001423B5" w:rsidRDefault="001423B5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423B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</w:t>
                            </w:r>
                            <w:proofErr w:type="spellStart"/>
                            <w:proofErr w:type="gram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Current</w:t>
                            </w:r>
                            <w:proofErr w:type="spell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7FFDC8DD" w14:textId="77777777" w:rsidR="001423B5" w:rsidRPr="001423B5" w:rsidRDefault="001423B5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FirstOrDefault</w:t>
                            </w:r>
                            <w:proofErr w:type="spellEnd"/>
                            <w:proofErr w:type="gram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460FCAD5" w14:textId="77777777" w:rsidR="001423B5" w:rsidRPr="001423B5" w:rsidRDefault="001423B5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f =&gt; </w:t>
                            </w:r>
                            <w:proofErr w:type="spellStart"/>
                            <w:proofErr w:type="gram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f.Position.Row</w:t>
                            </w:r>
                            <w:proofErr w:type="spellEnd"/>
                            <w:proofErr w:type="gram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_row</w:t>
                            </w:r>
                          </w:p>
                          <w:p w14:paraId="66E533A7" w14:textId="77777777" w:rsidR="001423B5" w:rsidRPr="001423B5" w:rsidRDefault="001423B5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&amp;&amp; </w:t>
                            </w:r>
                            <w:proofErr w:type="spellStart"/>
                            <w:proofErr w:type="gram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f.Position.Column</w:t>
                            </w:r>
                            <w:proofErr w:type="spellEnd"/>
                            <w:proofErr w:type="gram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_column);</w:t>
                            </w:r>
                          </w:p>
                          <w:p w14:paraId="01FB8B8D" w14:textId="77777777" w:rsidR="001423B5" w:rsidRPr="001423B5" w:rsidRDefault="001423B5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A2559B2" w14:textId="77777777" w:rsidR="001423B5" w:rsidRPr="001423B5" w:rsidRDefault="001423B5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423B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423B5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(</w:t>
                            </w:r>
                            <w:proofErr w:type="gram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Position </w:t>
                            </w:r>
                            <w:proofErr w:type="spell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</w:t>
                            </w:r>
                            <w:proofErr w:type="spell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, State state)</w:t>
                            </w:r>
                          </w:p>
                          <w:p w14:paraId="75EEC15A" w14:textId="77777777" w:rsidR="001423B5" w:rsidRPr="001423B5" w:rsidRDefault="001423B5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37C99AC" w14:textId="77777777" w:rsidR="001423B5" w:rsidRPr="001423B5" w:rsidRDefault="001423B5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423B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key = _</w:t>
                            </w:r>
                            <w:proofErr w:type="spellStart"/>
                            <w:proofErr w:type="gram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keys.FirstOrDefault</w:t>
                            </w:r>
                            <w:proofErr w:type="spellEnd"/>
                            <w:proofErr w:type="gram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3E203E9D" w14:textId="77777777" w:rsidR="001423B5" w:rsidRPr="001423B5" w:rsidRDefault="001423B5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 =&gt; </w:t>
                            </w:r>
                            <w:proofErr w:type="spellStart"/>
                            <w:proofErr w:type="gram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f.Position.Letter</w:t>
                            </w:r>
                            <w:proofErr w:type="spellEnd"/>
                            <w:proofErr w:type="gram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</w:t>
                            </w:r>
                            <w:proofErr w:type="spell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Letter</w:t>
                            </w:r>
                            <w:proofErr w:type="spell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60EF2C9" w14:textId="77777777" w:rsidR="001423B5" w:rsidRPr="001423B5" w:rsidRDefault="001423B5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423B5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key !</w:t>
                            </w:r>
                            <w:proofErr w:type="gram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r w:rsidRPr="001423B5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684FC7C" w14:textId="77777777" w:rsidR="001423B5" w:rsidRPr="001423B5" w:rsidRDefault="001423B5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key.State</w:t>
                            </w:r>
                            <w:proofErr w:type="spellEnd"/>
                            <w:proofErr w:type="gram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state;</w:t>
                            </w:r>
                          </w:p>
                          <w:p w14:paraId="26D6F771" w14:textId="77777777" w:rsidR="001423B5" w:rsidRPr="001423B5" w:rsidRDefault="001423B5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423B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= _</w:t>
                            </w:r>
                            <w:proofErr w:type="spellStart"/>
                            <w:proofErr w:type="gram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FirstOrDefault</w:t>
                            </w:r>
                            <w:proofErr w:type="spellEnd"/>
                            <w:proofErr w:type="gram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1FDF6E17" w14:textId="77777777" w:rsidR="001423B5" w:rsidRPr="001423B5" w:rsidRDefault="001423B5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 =&gt; </w:t>
                            </w:r>
                            <w:proofErr w:type="spellStart"/>
                            <w:proofErr w:type="gram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f.Position.Row</w:t>
                            </w:r>
                            <w:proofErr w:type="spellEnd"/>
                            <w:proofErr w:type="gram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_row</w:t>
                            </w:r>
                          </w:p>
                          <w:p w14:paraId="598F1922" w14:textId="77777777" w:rsidR="001423B5" w:rsidRPr="001423B5" w:rsidRDefault="001423B5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&amp;&amp; </w:t>
                            </w:r>
                            <w:proofErr w:type="spellStart"/>
                            <w:proofErr w:type="gram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f.Position.Column</w:t>
                            </w:r>
                            <w:proofErr w:type="spellEnd"/>
                            <w:proofErr w:type="gram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</w:t>
                            </w:r>
                            <w:proofErr w:type="spell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Column</w:t>
                            </w:r>
                            <w:proofErr w:type="spellEnd"/>
                          </w:p>
                          <w:p w14:paraId="61C410B4" w14:textId="77777777" w:rsidR="001423B5" w:rsidRPr="001423B5" w:rsidRDefault="001423B5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&amp;&amp; </w:t>
                            </w:r>
                            <w:proofErr w:type="spellStart"/>
                            <w:proofErr w:type="gram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f.Position.Letter</w:t>
                            </w:r>
                            <w:proofErr w:type="spellEnd"/>
                            <w:proofErr w:type="gram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</w:t>
                            </w:r>
                            <w:proofErr w:type="spell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Letter</w:t>
                            </w:r>
                            <w:proofErr w:type="spell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9C1C40D" w14:textId="77777777" w:rsidR="001423B5" w:rsidRPr="001423B5" w:rsidRDefault="001423B5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423B5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 !</w:t>
                            </w:r>
                            <w:proofErr w:type="gram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r w:rsidRPr="001423B5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98AE776" w14:textId="77777777" w:rsidR="001423B5" w:rsidRPr="001423B5" w:rsidRDefault="001423B5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0DE714F" w14:textId="77777777" w:rsidR="001423B5" w:rsidRPr="001423B5" w:rsidRDefault="001423B5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Position.Letter</w:t>
                            </w:r>
                            <w:proofErr w:type="spellEnd"/>
                            <w:proofErr w:type="gram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Letter</w:t>
                            </w:r>
                            <w:proofErr w:type="spell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0ADBC91" w14:textId="77777777" w:rsidR="001423B5" w:rsidRPr="001423B5" w:rsidRDefault="001423B5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State</w:t>
                            </w:r>
                            <w:proofErr w:type="spellEnd"/>
                            <w:proofErr w:type="gramEnd"/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state;</w:t>
                            </w:r>
                          </w:p>
                          <w:p w14:paraId="1427CA7D" w14:textId="77777777" w:rsidR="001423B5" w:rsidRPr="001423B5" w:rsidRDefault="001423B5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36BC815A" w14:textId="18A55606" w:rsidR="008671C8" w:rsidRDefault="001423B5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423B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9E1DDCD" w14:textId="0906CF1A" w:rsidR="00A44A98" w:rsidRDefault="00A44A98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5FB6281" w14:textId="77777777" w:rsidR="00A44A98" w:rsidRPr="00A44A98" w:rsidRDefault="00A44A98" w:rsidP="00A44A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44A9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Check(</w:t>
                            </w:r>
                            <w:proofErr w:type="gramEnd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7FEF31D" w14:textId="77777777" w:rsidR="00A44A98" w:rsidRPr="00A44A98" w:rsidRDefault="00A44A98" w:rsidP="00A44A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AC169F1" w14:textId="77777777" w:rsidR="00A44A98" w:rsidRPr="00A44A98" w:rsidRDefault="00A44A98" w:rsidP="00A44A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urrent = </w:t>
                            </w:r>
                            <w:proofErr w:type="spellStart"/>
                            <w:proofErr w:type="gramStart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ListCurrent</w:t>
                            </w:r>
                            <w:proofErr w:type="spellEnd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90A0431" w14:textId="77777777" w:rsidR="00A44A98" w:rsidRPr="00A44A98" w:rsidRDefault="00A44A98" w:rsidP="00A44A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A44A98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var item 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urrent)</w:t>
                            </w:r>
                          </w:p>
                          <w:p w14:paraId="604F83C5" w14:textId="77777777" w:rsidR="00A44A98" w:rsidRPr="00A44A98" w:rsidRDefault="00A44A98" w:rsidP="00A44A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57F10B4" w14:textId="77777777" w:rsidR="00A44A98" w:rsidRPr="00A44A98" w:rsidRDefault="00A44A98" w:rsidP="00A44A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te = </w:t>
                            </w:r>
                            <w:proofErr w:type="spellStart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</w:t>
                            </w:r>
                            <w:proofErr w:type="gramStart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Absent</w:t>
                            </w:r>
                            <w:proofErr w:type="spellEnd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6B0B80F" w14:textId="77777777" w:rsidR="00A44A98" w:rsidRPr="00A44A98" w:rsidRDefault="00A44A98" w:rsidP="00A44A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es = </w:t>
                            </w:r>
                            <w:proofErr w:type="spellStart"/>
                            <w:proofErr w:type="gramStart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GetIndexes</w:t>
                            </w:r>
                            <w:proofErr w:type="spellEnd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_word, </w:t>
                            </w:r>
                            <w:proofErr w:type="spellStart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Position.Letter</w:t>
                            </w:r>
                            <w:proofErr w:type="spellEnd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491FC27" w14:textId="77777777" w:rsidR="00A44A98" w:rsidRPr="00A44A98" w:rsidRDefault="00A44A98" w:rsidP="00A44A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A44A98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indexes?.Any</w:t>
                            </w:r>
                            <w:proofErr w:type="spellEnd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) == 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F8342CD" w14:textId="77777777" w:rsidR="00A44A98" w:rsidRPr="00A44A98" w:rsidRDefault="00A44A98" w:rsidP="00A44A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69A69C1F" w14:textId="77777777" w:rsidR="00A44A98" w:rsidRPr="00A44A98" w:rsidRDefault="00A44A98" w:rsidP="00A44A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r index 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es)</w:t>
                            </w:r>
                          </w:p>
                          <w:p w14:paraId="37C02F99" w14:textId="77777777" w:rsidR="00A44A98" w:rsidRPr="00A44A98" w:rsidRDefault="00A44A98" w:rsidP="00A44A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62EECE5B" w14:textId="77777777" w:rsidR="00A44A98" w:rsidRPr="00A44A98" w:rsidRDefault="00A44A98" w:rsidP="00A44A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state = </w:t>
                            </w:r>
                            <w:proofErr w:type="spellStart"/>
                            <w:proofErr w:type="gramStart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Position.Column</w:t>
                            </w:r>
                            <w:proofErr w:type="spellEnd"/>
                            <w:proofErr w:type="gramEnd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index ?</w:t>
                            </w:r>
                          </w:p>
                          <w:p w14:paraId="7E6F67B9" w14:textId="77777777" w:rsidR="00A44A98" w:rsidRPr="00A44A98" w:rsidRDefault="00A44A98" w:rsidP="00A44A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Correct</w:t>
                            </w:r>
                            <w:proofErr w:type="spellEnd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Present</w:t>
                            </w:r>
                            <w:proofErr w:type="spellEnd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2EB2F47" w14:textId="77777777" w:rsidR="00A44A98" w:rsidRPr="00A44A98" w:rsidRDefault="00A44A98" w:rsidP="00A44A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63816F10" w14:textId="77777777" w:rsidR="00A44A98" w:rsidRPr="00A44A98" w:rsidRDefault="00A44A98" w:rsidP="00A44A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78EA275" w14:textId="77777777" w:rsidR="00A44A98" w:rsidRPr="00A44A98" w:rsidRDefault="00A44A98" w:rsidP="00A44A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Set(</w:t>
                            </w:r>
                            <w:proofErr w:type="spellStart"/>
                            <w:proofErr w:type="gramEnd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Position</w:t>
                            </w:r>
                            <w:proofErr w:type="spellEnd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, state);</w:t>
                            </w:r>
                          </w:p>
                          <w:p w14:paraId="35FB670E" w14:textId="77777777" w:rsidR="00A44A98" w:rsidRPr="00A44A98" w:rsidRDefault="00A44A98" w:rsidP="00A44A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8AD4401" w14:textId="77777777" w:rsidR="00A44A98" w:rsidRPr="00A44A98" w:rsidRDefault="00A44A98" w:rsidP="00A44A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word = </w:t>
                            </w:r>
                            <w:proofErr w:type="spellStart"/>
                            <w:proofErr w:type="gramStart"/>
                            <w:r w:rsidRPr="00A44A98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.Join</w:t>
                            </w:r>
                            <w:proofErr w:type="spellEnd"/>
                            <w:proofErr w:type="gramEnd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A44A98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.Empty</w:t>
                            </w:r>
                            <w:proofErr w:type="spellEnd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current.Select</w:t>
                            </w:r>
                            <w:proofErr w:type="spellEnd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s =&gt; </w:t>
                            </w:r>
                            <w:proofErr w:type="spellStart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s.Position.Letter</w:t>
                            </w:r>
                            <w:proofErr w:type="spellEnd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7A168B83" w14:textId="77777777" w:rsidR="00A44A98" w:rsidRPr="00A44A98" w:rsidRDefault="00A44A98" w:rsidP="00A44A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winner = _</w:t>
                            </w:r>
                            <w:proofErr w:type="spellStart"/>
                            <w:proofErr w:type="gramStart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word.Equals</w:t>
                            </w:r>
                            <w:proofErr w:type="spellEnd"/>
                            <w:proofErr w:type="gramEnd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word, </w:t>
                            </w:r>
                            <w:proofErr w:type="spellStart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StringComparison.InvariantCultureIgnoreCase</w:t>
                            </w:r>
                            <w:proofErr w:type="spellEnd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DF326C9" w14:textId="77777777" w:rsidR="00A44A98" w:rsidRPr="00A44A98" w:rsidRDefault="00A44A98" w:rsidP="00A44A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winner;</w:t>
                            </w:r>
                            <w:proofErr w:type="gramEnd"/>
                          </w:p>
                          <w:p w14:paraId="6543D2D0" w14:textId="6D682262" w:rsidR="00A44A98" w:rsidRPr="001423B5" w:rsidRDefault="00A44A98" w:rsidP="001423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44A9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7CD824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6941045" w14:textId="77777777" w:rsidR="001423B5" w:rsidRPr="001423B5" w:rsidRDefault="001423B5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423B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IEnumerable</w:t>
                      </w:r>
                      <w:proofErr w:type="spell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&lt;Item&gt; </w:t>
                      </w:r>
                      <w:proofErr w:type="spellStart"/>
                      <w:proofErr w:type="gram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ListCurrent</w:t>
                      </w:r>
                      <w:proofErr w:type="spell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7940C901" w14:textId="77777777" w:rsidR="001423B5" w:rsidRPr="001423B5" w:rsidRDefault="001423B5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items.Where</w:t>
                      </w:r>
                      <w:proofErr w:type="spellEnd"/>
                      <w:proofErr w:type="gram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(f =&gt; </w:t>
                      </w:r>
                      <w:proofErr w:type="spell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f.Position.Row</w:t>
                      </w:r>
                      <w:proofErr w:type="spell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== _row);</w:t>
                      </w:r>
                    </w:p>
                    <w:p w14:paraId="456C366E" w14:textId="77777777" w:rsidR="001423B5" w:rsidRPr="001423B5" w:rsidRDefault="001423B5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370F898" w14:textId="77777777" w:rsidR="001423B5" w:rsidRPr="001423B5" w:rsidRDefault="001423B5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423B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Item </w:t>
                      </w:r>
                      <w:proofErr w:type="spellStart"/>
                      <w:proofErr w:type="gram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GetCurrent</w:t>
                      </w:r>
                      <w:proofErr w:type="spell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7FFDC8DD" w14:textId="77777777" w:rsidR="001423B5" w:rsidRPr="001423B5" w:rsidRDefault="001423B5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items.FirstOrDefault</w:t>
                      </w:r>
                      <w:proofErr w:type="spellEnd"/>
                      <w:proofErr w:type="gram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460FCAD5" w14:textId="77777777" w:rsidR="001423B5" w:rsidRPr="001423B5" w:rsidRDefault="001423B5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   f =&gt; </w:t>
                      </w:r>
                      <w:proofErr w:type="spellStart"/>
                      <w:proofErr w:type="gram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f.Position.Row</w:t>
                      </w:r>
                      <w:proofErr w:type="spellEnd"/>
                      <w:proofErr w:type="gram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== _row</w:t>
                      </w:r>
                    </w:p>
                    <w:p w14:paraId="66E533A7" w14:textId="77777777" w:rsidR="001423B5" w:rsidRPr="001423B5" w:rsidRDefault="001423B5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   &amp;&amp; </w:t>
                      </w:r>
                      <w:proofErr w:type="spellStart"/>
                      <w:proofErr w:type="gram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f.Position.Column</w:t>
                      </w:r>
                      <w:proofErr w:type="spellEnd"/>
                      <w:proofErr w:type="gram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== _column);</w:t>
                      </w:r>
                    </w:p>
                    <w:p w14:paraId="01FB8B8D" w14:textId="77777777" w:rsidR="001423B5" w:rsidRPr="001423B5" w:rsidRDefault="001423B5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A2559B2" w14:textId="77777777" w:rsidR="001423B5" w:rsidRPr="001423B5" w:rsidRDefault="001423B5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423B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423B5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Set(</w:t>
                      </w:r>
                      <w:proofErr w:type="gram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Position </w:t>
                      </w:r>
                      <w:proofErr w:type="spell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position</w:t>
                      </w:r>
                      <w:proofErr w:type="spell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, State state)</w:t>
                      </w:r>
                    </w:p>
                    <w:p w14:paraId="75EEC15A" w14:textId="77777777" w:rsidR="001423B5" w:rsidRPr="001423B5" w:rsidRDefault="001423B5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37C99AC" w14:textId="77777777" w:rsidR="001423B5" w:rsidRPr="001423B5" w:rsidRDefault="001423B5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423B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key = _</w:t>
                      </w:r>
                      <w:proofErr w:type="spellStart"/>
                      <w:proofErr w:type="gram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keys.FirstOrDefault</w:t>
                      </w:r>
                      <w:proofErr w:type="spellEnd"/>
                      <w:proofErr w:type="gram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3E203E9D" w14:textId="77777777" w:rsidR="001423B5" w:rsidRPr="001423B5" w:rsidRDefault="001423B5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       f =&gt; </w:t>
                      </w:r>
                      <w:proofErr w:type="spellStart"/>
                      <w:proofErr w:type="gram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f.Position.Letter</w:t>
                      </w:r>
                      <w:proofErr w:type="spellEnd"/>
                      <w:proofErr w:type="gram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== </w:t>
                      </w:r>
                      <w:proofErr w:type="spell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position.Letter</w:t>
                      </w:r>
                      <w:proofErr w:type="spell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60EF2C9" w14:textId="77777777" w:rsidR="001423B5" w:rsidRPr="001423B5" w:rsidRDefault="001423B5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423B5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key !</w:t>
                      </w:r>
                      <w:proofErr w:type="gram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r w:rsidRPr="001423B5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684FC7C" w14:textId="77777777" w:rsidR="001423B5" w:rsidRPr="001423B5" w:rsidRDefault="001423B5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key.State</w:t>
                      </w:r>
                      <w:proofErr w:type="spellEnd"/>
                      <w:proofErr w:type="gram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= state;</w:t>
                      </w:r>
                    </w:p>
                    <w:p w14:paraId="26D6F771" w14:textId="77777777" w:rsidR="001423B5" w:rsidRPr="001423B5" w:rsidRDefault="001423B5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423B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item = _</w:t>
                      </w:r>
                      <w:proofErr w:type="spellStart"/>
                      <w:proofErr w:type="gram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items.FirstOrDefault</w:t>
                      </w:r>
                      <w:proofErr w:type="spellEnd"/>
                      <w:proofErr w:type="gram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1FDF6E17" w14:textId="77777777" w:rsidR="001423B5" w:rsidRPr="001423B5" w:rsidRDefault="001423B5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       f =&gt; </w:t>
                      </w:r>
                      <w:proofErr w:type="spellStart"/>
                      <w:proofErr w:type="gram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f.Position.Row</w:t>
                      </w:r>
                      <w:proofErr w:type="spellEnd"/>
                      <w:proofErr w:type="gram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== _row</w:t>
                      </w:r>
                    </w:p>
                    <w:p w14:paraId="598F1922" w14:textId="77777777" w:rsidR="001423B5" w:rsidRPr="001423B5" w:rsidRDefault="001423B5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       &amp;&amp; </w:t>
                      </w:r>
                      <w:proofErr w:type="spellStart"/>
                      <w:proofErr w:type="gram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f.Position.Column</w:t>
                      </w:r>
                      <w:proofErr w:type="spellEnd"/>
                      <w:proofErr w:type="gram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== </w:t>
                      </w:r>
                      <w:proofErr w:type="spell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position.Column</w:t>
                      </w:r>
                      <w:proofErr w:type="spellEnd"/>
                    </w:p>
                    <w:p w14:paraId="61C410B4" w14:textId="77777777" w:rsidR="001423B5" w:rsidRPr="001423B5" w:rsidRDefault="001423B5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       &amp;&amp; </w:t>
                      </w:r>
                      <w:proofErr w:type="spellStart"/>
                      <w:proofErr w:type="gram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f.Position.Letter</w:t>
                      </w:r>
                      <w:proofErr w:type="spellEnd"/>
                      <w:proofErr w:type="gram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== </w:t>
                      </w:r>
                      <w:proofErr w:type="spell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position.Letter</w:t>
                      </w:r>
                      <w:proofErr w:type="spell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9C1C40D" w14:textId="77777777" w:rsidR="001423B5" w:rsidRPr="001423B5" w:rsidRDefault="001423B5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423B5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item !</w:t>
                      </w:r>
                      <w:proofErr w:type="gram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r w:rsidRPr="001423B5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98AE776" w14:textId="77777777" w:rsidR="001423B5" w:rsidRPr="001423B5" w:rsidRDefault="001423B5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0DE714F" w14:textId="77777777" w:rsidR="001423B5" w:rsidRPr="001423B5" w:rsidRDefault="001423B5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item.Position.Letter</w:t>
                      </w:r>
                      <w:proofErr w:type="spellEnd"/>
                      <w:proofErr w:type="gram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position.Letter</w:t>
                      </w:r>
                      <w:proofErr w:type="spell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0ADBC91" w14:textId="77777777" w:rsidR="001423B5" w:rsidRPr="001423B5" w:rsidRDefault="001423B5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item.State</w:t>
                      </w:r>
                      <w:proofErr w:type="spellEnd"/>
                      <w:proofErr w:type="gramEnd"/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= state;</w:t>
                      </w:r>
                    </w:p>
                    <w:p w14:paraId="1427CA7D" w14:textId="77777777" w:rsidR="001423B5" w:rsidRPr="001423B5" w:rsidRDefault="001423B5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36BC815A" w14:textId="18A55606" w:rsidR="008671C8" w:rsidRDefault="001423B5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423B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9E1DDCD" w14:textId="0906CF1A" w:rsidR="00A44A98" w:rsidRDefault="00A44A98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5FB6281" w14:textId="77777777" w:rsidR="00A44A98" w:rsidRPr="00A44A98" w:rsidRDefault="00A44A98" w:rsidP="00A44A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44A9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44A98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Check(</w:t>
                      </w:r>
                      <w:proofErr w:type="gramEnd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7FEF31D" w14:textId="77777777" w:rsidR="00A44A98" w:rsidRPr="00A44A98" w:rsidRDefault="00A44A98" w:rsidP="00A44A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AC169F1" w14:textId="77777777" w:rsidR="00A44A98" w:rsidRPr="00A44A98" w:rsidRDefault="00A44A98" w:rsidP="00A44A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44A98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current = </w:t>
                      </w:r>
                      <w:proofErr w:type="spellStart"/>
                      <w:proofErr w:type="gramStart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ListCurrent</w:t>
                      </w:r>
                      <w:proofErr w:type="spellEnd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90A0431" w14:textId="77777777" w:rsidR="00A44A98" w:rsidRPr="00A44A98" w:rsidRDefault="00A44A98" w:rsidP="00A44A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A44A98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var item </w:t>
                      </w:r>
                      <w:r w:rsidRPr="00A44A98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current)</w:t>
                      </w:r>
                    </w:p>
                    <w:p w14:paraId="604F83C5" w14:textId="77777777" w:rsidR="00A44A98" w:rsidRPr="00A44A98" w:rsidRDefault="00A44A98" w:rsidP="00A44A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57F10B4" w14:textId="77777777" w:rsidR="00A44A98" w:rsidRPr="00A44A98" w:rsidRDefault="00A44A98" w:rsidP="00A44A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44A98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state = </w:t>
                      </w:r>
                      <w:proofErr w:type="spellStart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State.</w:t>
                      </w:r>
                      <w:proofErr w:type="gramStart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Absent</w:t>
                      </w:r>
                      <w:proofErr w:type="spellEnd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6B0B80F" w14:textId="77777777" w:rsidR="00A44A98" w:rsidRPr="00A44A98" w:rsidRDefault="00A44A98" w:rsidP="00A44A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44A98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indexes = </w:t>
                      </w:r>
                      <w:proofErr w:type="spellStart"/>
                      <w:proofErr w:type="gramStart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GetIndexes</w:t>
                      </w:r>
                      <w:proofErr w:type="spellEnd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_word, </w:t>
                      </w:r>
                      <w:proofErr w:type="spellStart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item.Position.Letter</w:t>
                      </w:r>
                      <w:proofErr w:type="spellEnd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491FC27" w14:textId="77777777" w:rsidR="00A44A98" w:rsidRPr="00A44A98" w:rsidRDefault="00A44A98" w:rsidP="00A44A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A44A98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indexes?.Any</w:t>
                      </w:r>
                      <w:proofErr w:type="spellEnd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() == </w:t>
                      </w:r>
                      <w:r w:rsidRPr="00A44A98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F8342CD" w14:textId="77777777" w:rsidR="00A44A98" w:rsidRPr="00A44A98" w:rsidRDefault="00A44A98" w:rsidP="00A44A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69A69C1F" w14:textId="77777777" w:rsidR="00A44A98" w:rsidRPr="00A44A98" w:rsidRDefault="00A44A98" w:rsidP="00A44A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A44A98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(var index </w:t>
                      </w:r>
                      <w:r w:rsidRPr="00A44A98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indexes)</w:t>
                      </w:r>
                    </w:p>
                    <w:p w14:paraId="37C02F99" w14:textId="77777777" w:rsidR="00A44A98" w:rsidRPr="00A44A98" w:rsidRDefault="00A44A98" w:rsidP="00A44A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62EECE5B" w14:textId="77777777" w:rsidR="00A44A98" w:rsidRPr="00A44A98" w:rsidRDefault="00A44A98" w:rsidP="00A44A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state = </w:t>
                      </w:r>
                      <w:proofErr w:type="spellStart"/>
                      <w:proofErr w:type="gramStart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item.Position.Column</w:t>
                      </w:r>
                      <w:proofErr w:type="spellEnd"/>
                      <w:proofErr w:type="gramEnd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== index ?</w:t>
                      </w:r>
                    </w:p>
                    <w:p w14:paraId="7E6F67B9" w14:textId="77777777" w:rsidR="00A44A98" w:rsidRPr="00A44A98" w:rsidRDefault="00A44A98" w:rsidP="00A44A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State.Correct</w:t>
                      </w:r>
                      <w:proofErr w:type="spellEnd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State.Present</w:t>
                      </w:r>
                      <w:proofErr w:type="spellEnd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2EB2F47" w14:textId="77777777" w:rsidR="00A44A98" w:rsidRPr="00A44A98" w:rsidRDefault="00A44A98" w:rsidP="00A44A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63816F10" w14:textId="77777777" w:rsidR="00A44A98" w:rsidRPr="00A44A98" w:rsidRDefault="00A44A98" w:rsidP="00A44A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78EA275" w14:textId="77777777" w:rsidR="00A44A98" w:rsidRPr="00A44A98" w:rsidRDefault="00A44A98" w:rsidP="00A44A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Set(</w:t>
                      </w:r>
                      <w:proofErr w:type="spellStart"/>
                      <w:proofErr w:type="gramEnd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item.Position</w:t>
                      </w:r>
                      <w:proofErr w:type="spellEnd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, state);</w:t>
                      </w:r>
                    </w:p>
                    <w:p w14:paraId="35FB670E" w14:textId="77777777" w:rsidR="00A44A98" w:rsidRPr="00A44A98" w:rsidRDefault="00A44A98" w:rsidP="00A44A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8AD4401" w14:textId="77777777" w:rsidR="00A44A98" w:rsidRPr="00A44A98" w:rsidRDefault="00A44A98" w:rsidP="00A44A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44A98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word = </w:t>
                      </w:r>
                      <w:proofErr w:type="spellStart"/>
                      <w:proofErr w:type="gramStart"/>
                      <w:r w:rsidRPr="00A44A98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.Join</w:t>
                      </w:r>
                      <w:proofErr w:type="spellEnd"/>
                      <w:proofErr w:type="gramEnd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A44A98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.Empty</w:t>
                      </w:r>
                      <w:proofErr w:type="spellEnd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current.Select</w:t>
                      </w:r>
                      <w:proofErr w:type="spellEnd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(s =&gt; </w:t>
                      </w:r>
                      <w:proofErr w:type="spellStart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s.Position.Letter</w:t>
                      </w:r>
                      <w:proofErr w:type="spellEnd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7A168B83" w14:textId="77777777" w:rsidR="00A44A98" w:rsidRPr="00A44A98" w:rsidRDefault="00A44A98" w:rsidP="00A44A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   _winner = _</w:t>
                      </w:r>
                      <w:proofErr w:type="spellStart"/>
                      <w:proofErr w:type="gramStart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word.Equals</w:t>
                      </w:r>
                      <w:proofErr w:type="spellEnd"/>
                      <w:proofErr w:type="gramEnd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(word, </w:t>
                      </w:r>
                      <w:proofErr w:type="spellStart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StringComparison.InvariantCultureIgnoreCase</w:t>
                      </w:r>
                      <w:proofErr w:type="spellEnd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DF326C9" w14:textId="77777777" w:rsidR="00A44A98" w:rsidRPr="00A44A98" w:rsidRDefault="00A44A98" w:rsidP="00A44A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44A98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winner;</w:t>
                      </w:r>
                      <w:proofErr w:type="gramEnd"/>
                    </w:p>
                    <w:p w14:paraId="6543D2D0" w14:textId="6D682262" w:rsidR="00A44A98" w:rsidRPr="001423B5" w:rsidRDefault="00A44A98" w:rsidP="001423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44A9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DE5F6E4" w14:textId="77777777" w:rsidR="008671C8" w:rsidRDefault="008671C8" w:rsidP="008671C8">
      <w:pPr>
        <w:rPr>
          <w:rFonts w:cs="Segoe UI"/>
        </w:rPr>
      </w:pPr>
    </w:p>
    <w:p w14:paraId="7A3D80A3" w14:textId="50803D39" w:rsidR="008671C8" w:rsidRPr="00E03C73" w:rsidRDefault="00E03C73" w:rsidP="008671C8">
      <w:pPr>
        <w:rPr>
          <w:rFonts w:cs="Segoe UI"/>
        </w:rPr>
      </w:pPr>
      <w:proofErr w:type="spellStart"/>
      <w:r w:rsidRPr="00E03C73">
        <w:rPr>
          <w:rFonts w:ascii="Consolas" w:hAnsi="Consolas" w:cs="Segoe UI"/>
          <w:b/>
          <w:bCs/>
        </w:rPr>
        <w:t>ListCurrent</w:t>
      </w:r>
      <w:proofErr w:type="spellEnd"/>
      <w:r>
        <w:rPr>
          <w:rFonts w:ascii="Segoe UI Symbol" w:hAnsi="Segoe UI Symbol" w:cs="Segoe UI"/>
        </w:rPr>
        <w:t xml:space="preserve"> </w:t>
      </w:r>
      <w:r w:rsidRPr="00E03C73">
        <w:rPr>
          <w:rFonts w:cs="Segoe UI"/>
        </w:rPr>
        <w:t>is used to return the items for a given</w:t>
      </w:r>
      <w:r>
        <w:rPr>
          <w:rFonts w:ascii="Segoe UI Symbol" w:hAnsi="Segoe UI Symbol" w:cs="Segoe UI"/>
        </w:rPr>
        <w:t xml:space="preserve"> </w:t>
      </w:r>
      <w:r w:rsidRPr="00E03C73">
        <w:rPr>
          <w:rFonts w:ascii="Consolas" w:hAnsi="Consolas" w:cs="Segoe UI"/>
          <w:b/>
          <w:bCs/>
        </w:rPr>
        <w:t>Row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with </w:t>
      </w:r>
      <w:proofErr w:type="spellStart"/>
      <w:r w:rsidRPr="00E03C73">
        <w:rPr>
          <w:rFonts w:ascii="Consolas" w:hAnsi="Consolas" w:cs="Segoe UI"/>
          <w:b/>
          <w:bCs/>
        </w:rPr>
        <w:t>GetCurrent</w:t>
      </w:r>
      <w:proofErr w:type="spellEnd"/>
      <w:r>
        <w:rPr>
          <w:rFonts w:cs="Segoe UI"/>
        </w:rPr>
        <w:t xml:space="preserve"> returning an </w:t>
      </w:r>
      <w:r w:rsidR="003F2BCB" w:rsidRPr="003F2BCB">
        <w:rPr>
          <w:rFonts w:ascii="Consolas" w:hAnsi="Consolas" w:cs="Segoe UI"/>
          <w:b/>
          <w:bCs/>
        </w:rPr>
        <w:t>I</w:t>
      </w:r>
      <w:r w:rsidRPr="003F2BCB">
        <w:rPr>
          <w:rFonts w:ascii="Consolas" w:hAnsi="Consolas" w:cs="Segoe UI"/>
          <w:b/>
          <w:bCs/>
        </w:rPr>
        <w:t>tem</w:t>
      </w:r>
      <w:r>
        <w:rPr>
          <w:rFonts w:cs="Segoe UI"/>
        </w:rPr>
        <w:t xml:space="preserve"> for a given </w:t>
      </w:r>
      <w:r w:rsidRPr="00E03C73">
        <w:rPr>
          <w:rFonts w:ascii="Consolas" w:hAnsi="Consolas" w:cs="Segoe UI"/>
          <w:b/>
          <w:bCs/>
        </w:rPr>
        <w:t>Row</w:t>
      </w:r>
      <w:r>
        <w:rPr>
          <w:rFonts w:cs="Segoe UI"/>
        </w:rPr>
        <w:t xml:space="preserve"> and </w:t>
      </w:r>
      <w:r w:rsidRPr="00E03C73">
        <w:rPr>
          <w:rFonts w:ascii="Consolas" w:hAnsi="Consolas" w:cs="Segoe UI"/>
          <w:b/>
          <w:bCs/>
        </w:rPr>
        <w:t>Column</w:t>
      </w:r>
      <w:r>
        <w:rPr>
          <w:rFonts w:cs="Segoe UI"/>
        </w:rPr>
        <w:t xml:space="preserve"> </w:t>
      </w:r>
      <w:r w:rsidR="00A44A98">
        <w:rPr>
          <w:rFonts w:cs="Segoe UI"/>
        </w:rPr>
        <w:t>plus</w:t>
      </w:r>
      <w:r>
        <w:rPr>
          <w:rFonts w:cs="Segoe UI"/>
        </w:rPr>
        <w:t xml:space="preserve"> </w:t>
      </w:r>
      <w:r w:rsidRPr="00E03C73">
        <w:rPr>
          <w:rFonts w:ascii="Consolas" w:hAnsi="Consolas" w:cs="Segoe UI"/>
          <w:b/>
          <w:bCs/>
        </w:rPr>
        <w:t>Set</w:t>
      </w:r>
      <w:r>
        <w:rPr>
          <w:rFonts w:cs="Segoe UI"/>
        </w:rPr>
        <w:t xml:space="preserve"> is used to update the </w:t>
      </w:r>
      <w:r w:rsidRPr="00E03C73">
        <w:rPr>
          <w:rFonts w:ascii="Consolas" w:hAnsi="Consolas" w:cs="Segoe UI"/>
          <w:b/>
          <w:bCs/>
        </w:rPr>
        <w:t>State</w:t>
      </w:r>
      <w:r>
        <w:rPr>
          <w:rFonts w:cs="Segoe UI"/>
        </w:rPr>
        <w:t xml:space="preserve"> for the </w:t>
      </w:r>
      <w:r w:rsidRPr="00E03C73">
        <w:rPr>
          <w:rFonts w:cs="Segoe UI"/>
          <w:b/>
          <w:bCs/>
        </w:rPr>
        <w:t>Keyboard</w:t>
      </w:r>
      <w:r>
        <w:rPr>
          <w:rFonts w:cs="Segoe UI"/>
        </w:rPr>
        <w:t xml:space="preserve"> and </w:t>
      </w:r>
      <w:r w:rsidRPr="00E03C73">
        <w:rPr>
          <w:rFonts w:cs="Segoe UI"/>
          <w:b/>
          <w:bCs/>
        </w:rPr>
        <w:t>Display</w:t>
      </w:r>
      <w:r>
        <w:rPr>
          <w:rFonts w:cs="Segoe UI"/>
        </w:rPr>
        <w:t xml:space="preserve"> of items</w:t>
      </w:r>
      <w:r w:rsidR="00A44A98">
        <w:rPr>
          <w:rFonts w:cs="Segoe UI"/>
        </w:rPr>
        <w:t xml:space="preserve"> and </w:t>
      </w:r>
      <w:r w:rsidR="00A44A98" w:rsidRPr="00A44A98">
        <w:rPr>
          <w:rFonts w:ascii="Consolas" w:hAnsi="Consolas" w:cs="Segoe UI"/>
          <w:b/>
          <w:bCs/>
        </w:rPr>
        <w:t>Check</w:t>
      </w:r>
      <w:r w:rsidR="00A44A98">
        <w:rPr>
          <w:rFonts w:cs="Segoe UI"/>
        </w:rPr>
        <w:t xml:space="preserve"> is used to determine if the letters are there, in right place or not present at all </w:t>
      </w:r>
      <w:r w:rsidR="00F85AC7">
        <w:rPr>
          <w:rFonts w:cs="Segoe UI"/>
        </w:rPr>
        <w:t>in</w:t>
      </w:r>
      <w:r w:rsidR="00A44A98">
        <w:rPr>
          <w:rFonts w:cs="Segoe UI"/>
        </w:rPr>
        <w:t xml:space="preserve"> the </w:t>
      </w:r>
      <w:r w:rsidR="00A44A98" w:rsidRPr="00A44A98">
        <w:rPr>
          <w:rFonts w:cs="Segoe UI"/>
          <w:b/>
          <w:bCs/>
        </w:rPr>
        <w:t>Word</w:t>
      </w:r>
      <w:r w:rsidR="00A44A98">
        <w:rPr>
          <w:rFonts w:cs="Segoe UI"/>
        </w:rPr>
        <w:t xml:space="preserve"> to guess.</w:t>
      </w:r>
    </w:p>
    <w:p w14:paraId="7D5AE8BF" w14:textId="0102DAA7" w:rsidR="00C77877" w:rsidRDefault="00C77877" w:rsidP="00C77877">
      <w:pPr>
        <w:pStyle w:val="Heading2"/>
      </w:pPr>
      <w:r>
        <w:lastRenderedPageBreak/>
        <w:t>Step 1</w:t>
      </w:r>
      <w:r>
        <w:t>4</w:t>
      </w:r>
    </w:p>
    <w:p w14:paraId="239FD263" w14:textId="77777777" w:rsidR="00C77877" w:rsidRDefault="00C77877" w:rsidP="00C77877">
      <w:pPr>
        <w:rPr>
          <w:rFonts w:cs="Segoe UI"/>
          <w:color w:val="000000"/>
        </w:rPr>
      </w:pPr>
    </w:p>
    <w:p w14:paraId="4556E220" w14:textId="6BABC700" w:rsidR="00C77877" w:rsidRPr="00BB323D" w:rsidRDefault="00C77877" w:rsidP="00C77877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WordsGame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8671C8">
        <w:rPr>
          <w:rFonts w:ascii="Consolas" w:hAnsi="Consolas" w:cs="Segoe UI"/>
          <w:b/>
          <w:bCs/>
        </w:rPr>
        <w:t xml:space="preserve">Library </w:t>
      </w:r>
      <w:r>
        <w:rPr>
          <w:rFonts w:ascii="Consolas" w:hAnsi="Consolas" w:cs="Segoe UI"/>
          <w:b/>
          <w:bCs/>
        </w:rPr>
        <w:t>Over &amp; Select</w:t>
      </w:r>
      <w:r w:rsidRPr="008671C8">
        <w:rPr>
          <w:rFonts w:ascii="Consolas" w:hAnsi="Consolas" w:cs="Segoe UI"/>
          <w:b/>
          <w:bCs/>
        </w:rPr>
        <w:t xml:space="preserve"> Method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Pr="00BB323D">
        <w:rPr>
          <w:rFonts w:cs="Segoe UI"/>
          <w:b/>
          <w:bCs/>
        </w:rPr>
        <w:t>Method</w:t>
      </w:r>
      <w:r>
        <w:rPr>
          <w:rFonts w:cs="Segoe UI"/>
          <w:b/>
          <w:bCs/>
        </w:rPr>
        <w:t>s</w:t>
      </w:r>
      <w:r>
        <w:rPr>
          <w:rFonts w:cs="Segoe UI"/>
        </w:rPr>
        <w:t>:</w:t>
      </w:r>
    </w:p>
    <w:p w14:paraId="312DCE60" w14:textId="77777777" w:rsidR="00C77877" w:rsidRDefault="00C77877" w:rsidP="00C77877">
      <w:pPr>
        <w:rPr>
          <w:rFonts w:cs="Segoe UI"/>
        </w:rPr>
      </w:pPr>
    </w:p>
    <w:p w14:paraId="4553102B" w14:textId="77777777" w:rsidR="00C77877" w:rsidRDefault="00C77877" w:rsidP="00C77877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81DEA48" wp14:editId="1EB19CB5">
                <wp:extent cx="6642000" cy="1404620"/>
                <wp:effectExtent l="0" t="0" r="26035" b="12700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32D48CC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Over(</w:t>
                            </w:r>
                            <w:proofErr w:type="gramEnd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B4E8E7B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FBCCC64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row == count)</w:t>
                            </w:r>
                          </w:p>
                          <w:p w14:paraId="78F9EBA5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6D2188C" w14:textId="24AD9DF2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A31515"/>
                              </w:rPr>
                              <w:t>$"Ga</w:t>
                            </w:r>
                            <w:r>
                              <w:rPr>
                                <w:rFonts w:ascii="Consolas" w:hAnsi="Consolas" w:cs="Cascadia Mono"/>
                                <w:color w:val="A31515"/>
                              </w:rPr>
                              <w:t>m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e Over! You did not get the word 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{_word}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A31515"/>
                              </w:rPr>
                              <w:t>!"</w:t>
                            </w:r>
                            <w:proofErr w:type="gramStart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65047339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77877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6C52CAB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 </w:t>
                            </w:r>
                          </w:p>
                          <w:p w14:paraId="054F8998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(_winner)</w:t>
                            </w:r>
                          </w:p>
                          <w:p w14:paraId="575E4E3B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7EC083F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Game Over! You got the word 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{_word}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correct!"</w:t>
                            </w:r>
                            <w:proofErr w:type="gramStart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1505386C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77877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452516B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650A229A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77877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0DE58A4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CFB7E97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7346017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(</w:t>
                            </w:r>
                            <w:proofErr w:type="gramEnd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 position)</w:t>
                            </w:r>
                          </w:p>
                          <w:p w14:paraId="0F57284D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DB1D290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(!Over</w:t>
                            </w:r>
                            <w:proofErr w:type="gramEnd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())</w:t>
                            </w:r>
                          </w:p>
                          <w:p w14:paraId="49E7A7D1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71DDE08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Letter</w:t>
                            </w:r>
                            <w:proofErr w:type="spellEnd"/>
                            <w:proofErr w:type="gramEnd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backspace)</w:t>
                            </w:r>
                          </w:p>
                          <w:p w14:paraId="2FDBC255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CBB0029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column &gt; 0)</w:t>
                            </w:r>
                          </w:p>
                          <w:p w14:paraId="4D01F119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5E8B1B81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column-</w:t>
                            </w:r>
                            <w:proofErr w:type="gramStart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-;</w:t>
                            </w:r>
                            <w:proofErr w:type="gramEnd"/>
                          </w:p>
                          <w:p w14:paraId="19AB1263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urrent = </w:t>
                            </w:r>
                            <w:proofErr w:type="spellStart"/>
                            <w:proofErr w:type="gramStart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GetCurrent</w:t>
                            </w:r>
                            <w:proofErr w:type="spellEnd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2ED105E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current !</w:t>
                            </w:r>
                            <w:proofErr w:type="gramEnd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B99CD06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{</w:t>
                            </w:r>
                          </w:p>
                          <w:p w14:paraId="065B4815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current.State</w:t>
                            </w:r>
                            <w:proofErr w:type="spellEnd"/>
                            <w:proofErr w:type="gramEnd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Empty</w:t>
                            </w:r>
                            <w:proofErr w:type="spellEnd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6E90C7E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current.Position.Letter</w:t>
                            </w:r>
                            <w:proofErr w:type="spellEnd"/>
                            <w:proofErr w:type="gramEnd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empty;</w:t>
                            </w:r>
                          </w:p>
                          <w:p w14:paraId="659126D2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}</w:t>
                            </w:r>
                          </w:p>
                          <w:p w14:paraId="0C8B399B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542DB7B0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8ECC69B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2E8C2930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214DA19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column &lt; count)</w:t>
                            </w:r>
                          </w:p>
                          <w:p w14:paraId="04FFCBC0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64382FFB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urrent = </w:t>
                            </w:r>
                            <w:proofErr w:type="spellStart"/>
                            <w:proofErr w:type="gramStart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GetCurrent</w:t>
                            </w:r>
                            <w:proofErr w:type="spellEnd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A95A8F7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current !</w:t>
                            </w:r>
                            <w:proofErr w:type="gramEnd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A800471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{</w:t>
                            </w:r>
                          </w:p>
                          <w:p w14:paraId="5C372E6D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current.State</w:t>
                            </w:r>
                            <w:proofErr w:type="spellEnd"/>
                            <w:proofErr w:type="gramEnd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Key</w:t>
                            </w:r>
                            <w:proofErr w:type="spellEnd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BFD0176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current.Position.Letter</w:t>
                            </w:r>
                            <w:proofErr w:type="spellEnd"/>
                            <w:proofErr w:type="gramEnd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Letter</w:t>
                            </w:r>
                            <w:proofErr w:type="spellEnd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42DDAFE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_column+</w:t>
                            </w:r>
                            <w:proofErr w:type="gramStart"/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2E3714EC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}</w:t>
                            </w:r>
                          </w:p>
                          <w:p w14:paraId="122A62A0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7F165323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16805CB4" w14:textId="77777777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36DAA78F" w14:textId="557129F3" w:rsidR="00C77877" w:rsidRPr="00C77877" w:rsidRDefault="00C77877" w:rsidP="00C778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87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81DEA48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32D48CC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77877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Over(</w:t>
                      </w:r>
                      <w:proofErr w:type="gramEnd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B4E8E7B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FBCCC64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7787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(_row == count)</w:t>
                      </w:r>
                    </w:p>
                    <w:p w14:paraId="78F9EBA5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6D2188C" w14:textId="24AD9DF2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C77877">
                        <w:rPr>
                          <w:rFonts w:ascii="Consolas" w:hAnsi="Consolas" w:cs="Cascadia Mono"/>
                          <w:color w:val="A31515"/>
                        </w:rPr>
                        <w:t>$"Ga</w:t>
                      </w:r>
                      <w:r>
                        <w:rPr>
                          <w:rFonts w:ascii="Consolas" w:hAnsi="Consolas" w:cs="Cascadia Mono"/>
                          <w:color w:val="A31515"/>
                        </w:rPr>
                        <w:t>m</w:t>
                      </w:r>
                      <w:r w:rsidRPr="00C77877">
                        <w:rPr>
                          <w:rFonts w:ascii="Consolas" w:hAnsi="Consolas" w:cs="Cascadia Mono"/>
                          <w:color w:val="A31515"/>
                        </w:rPr>
                        <w:t xml:space="preserve">e Over! You did not get the word 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{_word}</w:t>
                      </w:r>
                      <w:r w:rsidRPr="00C77877">
                        <w:rPr>
                          <w:rFonts w:ascii="Consolas" w:hAnsi="Consolas" w:cs="Cascadia Mono"/>
                          <w:color w:val="A31515"/>
                        </w:rPr>
                        <w:t>!"</w:t>
                      </w:r>
                      <w:proofErr w:type="gramStart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65047339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77877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77877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6C52CAB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} </w:t>
                      </w:r>
                    </w:p>
                    <w:p w14:paraId="054F8998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77877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7787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(_winner)</w:t>
                      </w:r>
                    </w:p>
                    <w:p w14:paraId="575E4E3B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7EC083F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C77877">
                        <w:rPr>
                          <w:rFonts w:ascii="Consolas" w:hAnsi="Consolas" w:cs="Cascadia Mono"/>
                          <w:color w:val="A31515"/>
                        </w:rPr>
                        <w:t xml:space="preserve">$"Game Over! You got the word 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{_word}</w:t>
                      </w:r>
                      <w:r w:rsidRPr="00C77877">
                        <w:rPr>
                          <w:rFonts w:ascii="Consolas" w:hAnsi="Consolas" w:cs="Cascadia Mono"/>
                          <w:color w:val="A31515"/>
                        </w:rPr>
                        <w:t xml:space="preserve"> correct!"</w:t>
                      </w:r>
                      <w:proofErr w:type="gramStart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1505386C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77877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77877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452516B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650A229A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77877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77877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0DE58A4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CFB7E97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7346017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77877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Select(</w:t>
                      </w:r>
                      <w:proofErr w:type="gramEnd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Position position)</w:t>
                      </w:r>
                    </w:p>
                    <w:p w14:paraId="0F57284D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DB1D290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7787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(!Over</w:t>
                      </w:r>
                      <w:proofErr w:type="gramEnd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())</w:t>
                      </w:r>
                    </w:p>
                    <w:p w14:paraId="49E7A7D1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71DDE08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7787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position.Letter</w:t>
                      </w:r>
                      <w:proofErr w:type="spellEnd"/>
                      <w:proofErr w:type="gramEnd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== backspace)</w:t>
                      </w:r>
                    </w:p>
                    <w:p w14:paraId="2FDBC255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CBB0029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C7787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(_column &gt; 0)</w:t>
                      </w:r>
                    </w:p>
                    <w:p w14:paraId="4D01F119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5E8B1B81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column-</w:t>
                      </w:r>
                      <w:proofErr w:type="gramStart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-;</w:t>
                      </w:r>
                      <w:proofErr w:type="gramEnd"/>
                    </w:p>
                    <w:p w14:paraId="19AB1263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C77877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current = </w:t>
                      </w:r>
                      <w:proofErr w:type="spellStart"/>
                      <w:proofErr w:type="gramStart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GetCurrent</w:t>
                      </w:r>
                      <w:proofErr w:type="spellEnd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2ED105E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C7787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current !</w:t>
                      </w:r>
                      <w:proofErr w:type="gramEnd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r w:rsidRPr="00C77877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B99CD06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{</w:t>
                      </w:r>
                    </w:p>
                    <w:p w14:paraId="065B4815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current.State</w:t>
                      </w:r>
                      <w:proofErr w:type="spellEnd"/>
                      <w:proofErr w:type="gramEnd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State.Empty</w:t>
                      </w:r>
                      <w:proofErr w:type="spellEnd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6E90C7E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current.Position.Letter</w:t>
                      </w:r>
                      <w:proofErr w:type="spellEnd"/>
                      <w:proofErr w:type="gramEnd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= empty;</w:t>
                      </w:r>
                    </w:p>
                    <w:p w14:paraId="659126D2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}</w:t>
                      </w:r>
                    </w:p>
                    <w:p w14:paraId="0C8B399B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542DB7B0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8ECC69B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77877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2E8C2930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214DA19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C7787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(_column &lt; count)</w:t>
                      </w:r>
                    </w:p>
                    <w:p w14:paraId="04FFCBC0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64382FFB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C77877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current = </w:t>
                      </w:r>
                      <w:proofErr w:type="spellStart"/>
                      <w:proofErr w:type="gramStart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GetCurrent</w:t>
                      </w:r>
                      <w:proofErr w:type="spellEnd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A95A8F7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C7787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current !</w:t>
                      </w:r>
                      <w:proofErr w:type="gramEnd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r w:rsidRPr="00C77877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A800471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{</w:t>
                      </w:r>
                    </w:p>
                    <w:p w14:paraId="5C372E6D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current.State</w:t>
                      </w:r>
                      <w:proofErr w:type="spellEnd"/>
                      <w:proofErr w:type="gramEnd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State.Key</w:t>
                      </w:r>
                      <w:proofErr w:type="spellEnd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BFD0176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current.Position.Letter</w:t>
                      </w:r>
                      <w:proofErr w:type="spellEnd"/>
                      <w:proofErr w:type="gramEnd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position.Letter</w:t>
                      </w:r>
                      <w:proofErr w:type="spellEnd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42DDAFE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_column+</w:t>
                      </w:r>
                      <w:proofErr w:type="gramStart"/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2E3714EC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}</w:t>
                      </w:r>
                    </w:p>
                    <w:p w14:paraId="122A62A0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7F165323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16805CB4" w14:textId="77777777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36DAA78F" w14:textId="557129F3" w:rsidR="00C77877" w:rsidRPr="00C77877" w:rsidRDefault="00C77877" w:rsidP="00C778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87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EA00C8D" w14:textId="3930CC57" w:rsidR="00C77877" w:rsidRDefault="00C77877" w:rsidP="00C77877">
      <w:pPr>
        <w:rPr>
          <w:rFonts w:cs="Segoe UI"/>
        </w:rPr>
      </w:pPr>
    </w:p>
    <w:p w14:paraId="201BE945" w14:textId="16A059ED" w:rsidR="005C539B" w:rsidRDefault="005C539B" w:rsidP="00C77877">
      <w:pPr>
        <w:rPr>
          <w:rFonts w:cs="Segoe UI"/>
        </w:rPr>
      </w:pPr>
      <w:r w:rsidRPr="005C539B">
        <w:rPr>
          <w:rFonts w:ascii="Consolas" w:hAnsi="Consolas" w:cs="Segoe UI"/>
          <w:b/>
          <w:bCs/>
        </w:rPr>
        <w:t>Over</w:t>
      </w:r>
      <w:r>
        <w:rPr>
          <w:rFonts w:cs="Segoe UI"/>
        </w:rPr>
        <w:t xml:space="preserve"> is used to check if the game has been completed and show the appropriate message using a </w:t>
      </w:r>
      <w:r w:rsidRPr="005C539B">
        <w:rPr>
          <w:rFonts w:ascii="Consolas" w:hAnsi="Consolas" w:cs="Segoe UI"/>
          <w:b/>
          <w:bCs/>
        </w:rPr>
        <w:t>Dialog</w:t>
      </w:r>
      <w:r>
        <w:rPr>
          <w:rFonts w:cs="Segoe UI"/>
        </w:rPr>
        <w:t xml:space="preserve"> and </w:t>
      </w:r>
      <w:r w:rsidRPr="005C539B">
        <w:rPr>
          <w:rFonts w:ascii="Consolas" w:hAnsi="Consolas" w:cs="Segoe UI"/>
          <w:b/>
          <w:bCs/>
        </w:rPr>
        <w:t>Select</w:t>
      </w:r>
      <w:r>
        <w:rPr>
          <w:rFonts w:cs="Segoe UI"/>
        </w:rPr>
        <w:t xml:space="preserve"> is used when choosing a letter or using the </w:t>
      </w:r>
      <w:r w:rsidRPr="005C539B">
        <w:rPr>
          <w:rFonts w:ascii="Consolas" w:hAnsi="Consolas" w:cs="Segoe UI"/>
          <w:b/>
          <w:bCs/>
        </w:rPr>
        <w:t>backspace</w:t>
      </w:r>
      <w:r>
        <w:rPr>
          <w:rFonts w:cs="Segoe UI"/>
        </w:rPr>
        <w:t xml:space="preserve"> option.</w:t>
      </w:r>
    </w:p>
    <w:p w14:paraId="2FF6443B" w14:textId="497DCAC4" w:rsidR="00A44A98" w:rsidRDefault="00A44A98" w:rsidP="00A44A98">
      <w:pPr>
        <w:pStyle w:val="Heading2"/>
      </w:pPr>
      <w:r>
        <w:lastRenderedPageBreak/>
        <w:t>Step 1</w:t>
      </w:r>
      <w:r w:rsidR="003E4D74">
        <w:t>5</w:t>
      </w:r>
    </w:p>
    <w:p w14:paraId="15A46281" w14:textId="77777777" w:rsidR="00A44A98" w:rsidRDefault="00A44A98" w:rsidP="00A44A98">
      <w:pPr>
        <w:rPr>
          <w:rFonts w:cs="Segoe UI"/>
          <w:color w:val="000000"/>
        </w:rPr>
      </w:pPr>
    </w:p>
    <w:p w14:paraId="5E63A4E3" w14:textId="614C3077" w:rsidR="00A44A98" w:rsidRPr="00BB323D" w:rsidRDefault="00A44A98" w:rsidP="00A44A98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WordsGame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8671C8">
        <w:rPr>
          <w:rFonts w:ascii="Consolas" w:hAnsi="Consolas" w:cs="Segoe UI"/>
          <w:b/>
          <w:bCs/>
        </w:rPr>
        <w:t xml:space="preserve">Library </w:t>
      </w:r>
      <w:r w:rsidR="003E4D74">
        <w:rPr>
          <w:rFonts w:ascii="Consolas" w:hAnsi="Consolas" w:cs="Segoe UI"/>
          <w:b/>
          <w:bCs/>
        </w:rPr>
        <w:t>Layout</w:t>
      </w:r>
      <w:r w:rsidRPr="008671C8">
        <w:rPr>
          <w:rFonts w:ascii="Consolas" w:hAnsi="Consolas" w:cs="Segoe UI"/>
          <w:b/>
          <w:bCs/>
        </w:rPr>
        <w:t xml:space="preserve"> Method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Pr="00BB323D"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2FB970E2" w14:textId="77777777" w:rsidR="00A44A98" w:rsidRDefault="00A44A98" w:rsidP="00A44A98">
      <w:pPr>
        <w:rPr>
          <w:rFonts w:cs="Segoe UI"/>
        </w:rPr>
      </w:pPr>
    </w:p>
    <w:p w14:paraId="782C4E76" w14:textId="77777777" w:rsidR="00A44A98" w:rsidRDefault="00A44A98" w:rsidP="00A44A9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7F5EBC6" wp14:editId="7062EF68">
                <wp:extent cx="6642000" cy="1404620"/>
                <wp:effectExtent l="0" t="0" r="26035" b="12700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3CD42F9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spellStart"/>
                            <w:proofErr w:type="gramEnd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Control</w:t>
                            </w:r>
                            <w:proofErr w:type="spellEnd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splay, </w:t>
                            </w:r>
                            <w:proofErr w:type="spellStart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Control</w:t>
                            </w:r>
                            <w:proofErr w:type="spellEnd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keyboard)</w:t>
                            </w:r>
                          </w:p>
                          <w:p w14:paraId="448F00DB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D20A674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</w:t>
                            </w:r>
                            <w:proofErr w:type="gramStart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289E8244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keys.Clear</w:t>
                            </w:r>
                            <w:proofErr w:type="spellEnd"/>
                            <w:proofErr w:type="gramEnd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63F8212D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Clear</w:t>
                            </w:r>
                            <w:proofErr w:type="spellEnd"/>
                            <w:proofErr w:type="gramEnd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411D9736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0; row &lt; count; row++)</w:t>
                            </w:r>
                          </w:p>
                          <w:p w14:paraId="273EC09F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D704A9C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count; column++)</w:t>
                            </w:r>
                          </w:p>
                          <w:p w14:paraId="47EB1B03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217821DA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proofErr w:type="gramStart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Add</w:t>
                            </w:r>
                            <w:proofErr w:type="spellEnd"/>
                            <w:proofErr w:type="gramEnd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(</w:t>
                            </w:r>
                          </w:p>
                          <w:p w14:paraId="18B760EB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(</w:t>
                            </w:r>
                            <w:proofErr w:type="gramEnd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, row, empty),</w:t>
                            </w:r>
                          </w:p>
                          <w:p w14:paraId="4E0DDE1A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Empty</w:t>
                            </w:r>
                            <w:proofErr w:type="spellEnd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gramStart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50E7745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17025428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F633DF3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.ItemsSource</w:t>
                            </w:r>
                            <w:proofErr w:type="spellEnd"/>
                            <w:proofErr w:type="gramEnd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items;</w:t>
                            </w:r>
                          </w:p>
                          <w:p w14:paraId="2D4C6EB1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0; row &lt; rows; row++)</w:t>
                            </w:r>
                          </w:p>
                          <w:p w14:paraId="683F46DA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E8E0F22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keys; column++)</w:t>
                            </w:r>
                          </w:p>
                          <w:p w14:paraId="0AE76173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699220F0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etter = _letters[index</w:t>
                            </w:r>
                            <w:proofErr w:type="gramStart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];</w:t>
                            </w:r>
                            <w:proofErr w:type="gramEnd"/>
                          </w:p>
                          <w:p w14:paraId="26067ED1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sition = 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(</w:t>
                            </w:r>
                            <w:proofErr w:type="gramEnd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, letter);</w:t>
                            </w:r>
                          </w:p>
                          <w:p w14:paraId="623BD36B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letter == empty)</w:t>
                            </w:r>
                          </w:p>
                          <w:p w14:paraId="2C2A9241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</w:t>
                            </w:r>
                            <w:proofErr w:type="spellStart"/>
                            <w:proofErr w:type="gramStart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keys.Add</w:t>
                            </w:r>
                            <w:proofErr w:type="spellEnd"/>
                            <w:proofErr w:type="gramEnd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(position, </w:t>
                            </w:r>
                          </w:p>
                          <w:p w14:paraId="78398E0B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Empty</w:t>
                            </w:r>
                            <w:proofErr w:type="spellEnd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gramStart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30B324F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6F95D358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</w:t>
                            </w:r>
                            <w:proofErr w:type="spellStart"/>
                            <w:proofErr w:type="gramStart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keys.Add</w:t>
                            </w:r>
                            <w:proofErr w:type="spellEnd"/>
                            <w:proofErr w:type="gramEnd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(position, </w:t>
                            </w:r>
                          </w:p>
                          <w:p w14:paraId="61D9BE38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Key</w:t>
                            </w:r>
                            <w:proofErr w:type="spellEnd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, (Position p) =&gt; Select(p))</w:t>
                            </w:r>
                            <w:proofErr w:type="gramStart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9634FDE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ndex+</w:t>
                            </w:r>
                            <w:proofErr w:type="gramStart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71FBFC92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6B154FDE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BA5E7F8" w14:textId="77777777" w:rsidR="003E4D74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keyboard.ItemsSource</w:t>
                            </w:r>
                            <w:proofErr w:type="spellEnd"/>
                            <w:proofErr w:type="gramEnd"/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keys;</w:t>
                            </w:r>
                          </w:p>
                          <w:p w14:paraId="55EAE8EA" w14:textId="16C0D35D" w:rsidR="00A44A98" w:rsidRPr="003E4D74" w:rsidRDefault="003E4D74" w:rsidP="003E4D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E4D7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7F5EBC6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3CD42F9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E4D74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spellStart"/>
                      <w:proofErr w:type="gramEnd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ItemsControl</w:t>
                      </w:r>
                      <w:proofErr w:type="spellEnd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display, </w:t>
                      </w:r>
                      <w:proofErr w:type="spellStart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ItemsControl</w:t>
                      </w:r>
                      <w:proofErr w:type="spellEnd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keyboard)</w:t>
                      </w:r>
                    </w:p>
                    <w:p w14:paraId="448F00DB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D20A674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E4D74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index = </w:t>
                      </w:r>
                      <w:proofErr w:type="gramStart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289E8244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keys.Clear</w:t>
                      </w:r>
                      <w:proofErr w:type="spellEnd"/>
                      <w:proofErr w:type="gramEnd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63F8212D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items.Clear</w:t>
                      </w:r>
                      <w:proofErr w:type="spellEnd"/>
                      <w:proofErr w:type="gramEnd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411D9736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E4D74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3E4D74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row = 0; row &lt; count; row++)</w:t>
                      </w:r>
                    </w:p>
                    <w:p w14:paraId="273EC09F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D704A9C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E4D74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3E4D74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count; column++)</w:t>
                      </w:r>
                    </w:p>
                    <w:p w14:paraId="47EB1B03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217821DA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proofErr w:type="gramStart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items.Add</w:t>
                      </w:r>
                      <w:proofErr w:type="spellEnd"/>
                      <w:proofErr w:type="gramEnd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3E4D7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Item(</w:t>
                      </w:r>
                    </w:p>
                    <w:p w14:paraId="18B760EB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3E4D7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Position(</w:t>
                      </w:r>
                      <w:proofErr w:type="gramEnd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column, row, empty),</w:t>
                      </w:r>
                    </w:p>
                    <w:p w14:paraId="4E0DDE1A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State.Empty</w:t>
                      </w:r>
                      <w:proofErr w:type="spellEnd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gramStart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50E7745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17025428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F633DF3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display.ItemsSource</w:t>
                      </w:r>
                      <w:proofErr w:type="spellEnd"/>
                      <w:proofErr w:type="gramEnd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= _items;</w:t>
                      </w:r>
                    </w:p>
                    <w:p w14:paraId="2D4C6EB1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E4D74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3E4D74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row = 0; row &lt; rows; row++)</w:t>
                      </w:r>
                    </w:p>
                    <w:p w14:paraId="683F46DA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E8E0F22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E4D74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3E4D74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keys; column++)</w:t>
                      </w:r>
                    </w:p>
                    <w:p w14:paraId="0AE76173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699220F0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3E4D74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letter = _letters[index</w:t>
                      </w:r>
                      <w:proofErr w:type="gramStart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];</w:t>
                      </w:r>
                      <w:proofErr w:type="gramEnd"/>
                    </w:p>
                    <w:p w14:paraId="26067ED1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3E4D74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position = </w:t>
                      </w:r>
                      <w:r w:rsidRPr="003E4D7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Position(</w:t>
                      </w:r>
                      <w:proofErr w:type="gramEnd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row, column, letter);</w:t>
                      </w:r>
                    </w:p>
                    <w:p w14:paraId="623BD36B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3E4D74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(letter == empty)</w:t>
                      </w:r>
                    </w:p>
                    <w:p w14:paraId="2C2A9241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</w:t>
                      </w:r>
                      <w:proofErr w:type="spellStart"/>
                      <w:proofErr w:type="gramStart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keys.Add</w:t>
                      </w:r>
                      <w:proofErr w:type="spellEnd"/>
                      <w:proofErr w:type="gramEnd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3E4D7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Item(position, </w:t>
                      </w:r>
                    </w:p>
                    <w:p w14:paraId="78398E0B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State.Empty</w:t>
                      </w:r>
                      <w:proofErr w:type="spellEnd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gramStart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30B324F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3E4D74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6F95D358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</w:t>
                      </w:r>
                      <w:proofErr w:type="spellStart"/>
                      <w:proofErr w:type="gramStart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keys.Add</w:t>
                      </w:r>
                      <w:proofErr w:type="spellEnd"/>
                      <w:proofErr w:type="gramEnd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3E4D7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Item(position, </w:t>
                      </w:r>
                    </w:p>
                    <w:p w14:paraId="61D9BE38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State.Key</w:t>
                      </w:r>
                      <w:proofErr w:type="spellEnd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, (Position p) =&gt; Select(p))</w:t>
                      </w:r>
                      <w:proofErr w:type="gramStart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9634FDE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ndex+</w:t>
                      </w:r>
                      <w:proofErr w:type="gramStart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71FBFC92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6B154FDE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BA5E7F8" w14:textId="77777777" w:rsidR="003E4D74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keyboard.ItemsSource</w:t>
                      </w:r>
                      <w:proofErr w:type="spellEnd"/>
                      <w:proofErr w:type="gramEnd"/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 xml:space="preserve"> = _keys;</w:t>
                      </w:r>
                    </w:p>
                    <w:p w14:paraId="55EAE8EA" w14:textId="16C0D35D" w:rsidR="00A44A98" w:rsidRPr="003E4D74" w:rsidRDefault="003E4D74" w:rsidP="003E4D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E4D7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6CB0631" w14:textId="77777777" w:rsidR="00A44A98" w:rsidRDefault="00A44A98" w:rsidP="00A44A98">
      <w:pPr>
        <w:rPr>
          <w:rFonts w:cs="Segoe UI"/>
        </w:rPr>
      </w:pPr>
    </w:p>
    <w:p w14:paraId="45B9736C" w14:textId="7D05B944" w:rsidR="00A44A98" w:rsidRPr="003E4D74" w:rsidRDefault="003E4D74" w:rsidP="00A44A98">
      <w:pPr>
        <w:rPr>
          <w:rFonts w:cs="Segoe UI"/>
        </w:rPr>
      </w:pPr>
      <w:r>
        <w:rPr>
          <w:rFonts w:ascii="Consolas" w:hAnsi="Consolas" w:cs="Segoe UI"/>
          <w:b/>
          <w:bCs/>
        </w:rPr>
        <w:t>Layout</w:t>
      </w:r>
      <w:r>
        <w:rPr>
          <w:rFonts w:cs="Segoe UI"/>
        </w:rPr>
        <w:t xml:space="preserve"> is used to create the look and feel of the game including configuring the </w:t>
      </w:r>
      <w:r w:rsidRPr="003E4D74">
        <w:rPr>
          <w:rFonts w:cs="Segoe UI"/>
          <w:b/>
          <w:bCs/>
        </w:rPr>
        <w:t>Display</w:t>
      </w:r>
      <w:r>
        <w:rPr>
          <w:rFonts w:cs="Segoe UI"/>
        </w:rPr>
        <w:t xml:space="preserve"> and </w:t>
      </w:r>
      <w:r w:rsidRPr="003E4D74">
        <w:rPr>
          <w:rFonts w:cs="Segoe UI"/>
          <w:b/>
          <w:bCs/>
        </w:rPr>
        <w:t>Keyboard</w:t>
      </w:r>
      <w:r>
        <w:rPr>
          <w:rFonts w:cs="Segoe UI"/>
        </w:rPr>
        <w:t xml:space="preserve"> elements used in the game which use an </w:t>
      </w:r>
      <w:proofErr w:type="spellStart"/>
      <w:r w:rsidRPr="003E4D74">
        <w:rPr>
          <w:rFonts w:ascii="Consolas" w:hAnsi="Consolas" w:cs="Segoe UI"/>
          <w:b/>
          <w:bCs/>
        </w:rPr>
        <w:t>ItemsControl</w:t>
      </w:r>
      <w:proofErr w:type="spellEnd"/>
      <w:r>
        <w:rPr>
          <w:rFonts w:cs="Segoe UI"/>
        </w:rPr>
        <w:t>.</w:t>
      </w:r>
    </w:p>
    <w:p w14:paraId="768DC61B" w14:textId="77777777" w:rsidR="00A44A98" w:rsidRDefault="00A44A98" w:rsidP="00A44A98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7CA61899" w14:textId="07629789" w:rsidR="00ED67BB" w:rsidRDefault="00ED67BB" w:rsidP="00ED67BB">
      <w:pPr>
        <w:pStyle w:val="Heading2"/>
      </w:pPr>
      <w:r>
        <w:lastRenderedPageBreak/>
        <w:t>Step 1</w:t>
      </w:r>
      <w:r w:rsidR="00840F03">
        <w:t>6</w:t>
      </w:r>
    </w:p>
    <w:p w14:paraId="0B0A9EE5" w14:textId="77777777" w:rsidR="00ED67BB" w:rsidRDefault="00ED67BB" w:rsidP="00ED67BB">
      <w:pPr>
        <w:rPr>
          <w:rFonts w:cs="Segoe UI"/>
          <w:color w:val="000000"/>
        </w:rPr>
      </w:pPr>
    </w:p>
    <w:p w14:paraId="317E6DAA" w14:textId="20D123AA" w:rsidR="00ED67BB" w:rsidRDefault="00847085" w:rsidP="00ED67BB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</w:t>
      </w:r>
      <w:r w:rsidR="009E0E17">
        <w:t xml:space="preserve">of </w:t>
      </w:r>
      <w:proofErr w:type="spellStart"/>
      <w:r w:rsidR="00EA1156">
        <w:rPr>
          <w:rFonts w:ascii="Consolas" w:hAnsi="Consolas"/>
          <w:b/>
          <w:bCs/>
        </w:rPr>
        <w:t>Words</w:t>
      </w:r>
      <w:r w:rsidR="0078431F">
        <w:rPr>
          <w:rFonts w:ascii="Consolas" w:hAnsi="Consolas"/>
          <w:b/>
          <w:bCs/>
        </w:rPr>
        <w:t>Game</w:t>
      </w:r>
      <w:proofErr w:type="spellEnd"/>
      <w:r w:rsidR="009E0E17">
        <w:rPr>
          <w:b/>
          <w:bCs/>
        </w:rPr>
        <w:t xml:space="preserve"> </w:t>
      </w:r>
      <w:r w:rsidR="009E0E17" w:rsidRPr="009E0E17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</w:t>
      </w:r>
      <w:r w:rsidR="00ED67BB">
        <w:rPr>
          <w:rFonts w:cs="Segoe UI"/>
        </w:rPr>
        <w:t xml:space="preserve">of </w:t>
      </w:r>
      <w:r w:rsidR="00ED67BB" w:rsidRPr="00F75A6D">
        <w:rPr>
          <w:rFonts w:ascii="Consolas" w:hAnsi="Consolas" w:cs="Segoe UI"/>
          <w:b/>
          <w:bCs/>
        </w:rPr>
        <w:t xml:space="preserve">// </w:t>
      </w:r>
      <w:r w:rsidR="00EA1156" w:rsidRPr="00EA1156">
        <w:rPr>
          <w:rFonts w:ascii="Consolas" w:hAnsi="Consolas" w:cs="Segoe UI"/>
          <w:b/>
          <w:bCs/>
        </w:rPr>
        <w:t>Setup, Load, Accept &amp; New Method</w:t>
      </w:r>
      <w:r w:rsidR="00EA1156">
        <w:rPr>
          <w:rFonts w:ascii="Consolas" w:hAnsi="Consolas" w:cs="Segoe UI"/>
          <w:b/>
          <w:bCs/>
        </w:rPr>
        <w:t xml:space="preserve"> </w:t>
      </w:r>
      <w:r w:rsidR="00ED67BB">
        <w:rPr>
          <w:rFonts w:cs="Segoe UI"/>
        </w:rPr>
        <w:t xml:space="preserve">type in the following </w:t>
      </w:r>
      <w:r w:rsidR="00ED67BB">
        <w:rPr>
          <w:rFonts w:cs="Segoe UI"/>
          <w:b/>
          <w:bCs/>
        </w:rPr>
        <w:t>Methods</w:t>
      </w:r>
      <w:r w:rsidR="00EA1156">
        <w:rPr>
          <w:rFonts w:cs="Segoe UI"/>
          <w:b/>
          <w:bCs/>
        </w:rPr>
        <w:t xml:space="preserve"> </w:t>
      </w:r>
      <w:r w:rsidR="00EA1156">
        <w:rPr>
          <w:rFonts w:cs="Segoe UI"/>
        </w:rPr>
        <w:t xml:space="preserve">for </w:t>
      </w:r>
      <w:r w:rsidR="00EA1156" w:rsidRPr="00EA1156">
        <w:rPr>
          <w:rFonts w:ascii="Consolas" w:hAnsi="Consolas" w:cs="Segoe UI"/>
          <w:b/>
          <w:bCs/>
        </w:rPr>
        <w:t>Setup</w:t>
      </w:r>
      <w:r w:rsidR="00EA1156">
        <w:rPr>
          <w:rFonts w:cs="Segoe UI"/>
        </w:rPr>
        <w:t xml:space="preserve"> and </w:t>
      </w:r>
      <w:r w:rsidR="00EA1156" w:rsidRPr="00EA1156">
        <w:rPr>
          <w:rFonts w:ascii="Consolas" w:hAnsi="Consolas" w:cs="Segoe UI"/>
          <w:b/>
          <w:bCs/>
        </w:rPr>
        <w:t>Load</w:t>
      </w:r>
      <w:r w:rsidR="00EA1156">
        <w:rPr>
          <w:rFonts w:cs="Segoe UI"/>
        </w:rPr>
        <w:t xml:space="preserve"> which will initialise the game and list of </w:t>
      </w:r>
      <w:r w:rsidR="00EA1156" w:rsidRPr="00EA1156">
        <w:rPr>
          <w:rFonts w:cs="Segoe UI"/>
          <w:b/>
          <w:bCs/>
        </w:rPr>
        <w:t>Words</w:t>
      </w:r>
      <w:r w:rsidR="00EA1156">
        <w:rPr>
          <w:rFonts w:cs="Segoe UI"/>
        </w:rPr>
        <w:t xml:space="preserve"> plus </w:t>
      </w:r>
      <w:r w:rsidR="00EA1156" w:rsidRPr="00EA1156">
        <w:rPr>
          <w:rFonts w:ascii="Consolas" w:hAnsi="Consolas" w:cs="Segoe UI"/>
          <w:b/>
          <w:bCs/>
        </w:rPr>
        <w:t>Accept</w:t>
      </w:r>
      <w:r w:rsidR="00EA1156">
        <w:rPr>
          <w:rFonts w:cs="Segoe UI"/>
        </w:rPr>
        <w:t xml:space="preserve"> to confirm the input </w:t>
      </w:r>
      <w:r w:rsidR="00EA1156" w:rsidRPr="00EA1156">
        <w:rPr>
          <w:rFonts w:cs="Segoe UI"/>
          <w:b/>
          <w:bCs/>
        </w:rPr>
        <w:t>Word</w:t>
      </w:r>
      <w:r w:rsidR="00EA1156">
        <w:rPr>
          <w:rFonts w:cs="Segoe UI"/>
        </w:rPr>
        <w:t xml:space="preserve"> and </w:t>
      </w:r>
      <w:r w:rsidR="00EA1156" w:rsidRPr="00EA1156">
        <w:rPr>
          <w:rFonts w:ascii="Consolas" w:hAnsi="Consolas" w:cs="Segoe UI"/>
          <w:b/>
          <w:bCs/>
        </w:rPr>
        <w:t>New</w:t>
      </w:r>
      <w:r w:rsidR="00EA1156">
        <w:rPr>
          <w:rFonts w:cs="Segoe UI"/>
        </w:rPr>
        <w:t xml:space="preserve"> to start a new game.</w:t>
      </w:r>
    </w:p>
    <w:p w14:paraId="130D77DE" w14:textId="77777777" w:rsidR="0061262F" w:rsidRDefault="0061262F" w:rsidP="00ED67BB">
      <w:pPr>
        <w:rPr>
          <w:rFonts w:cs="Segoe UI"/>
        </w:rPr>
      </w:pPr>
    </w:p>
    <w:p w14:paraId="0920F9AC" w14:textId="77777777" w:rsidR="009479A6" w:rsidRDefault="00ED67BB" w:rsidP="00ED67BB">
      <w:pPr>
        <w:rPr>
          <w:rFonts w:ascii="Consolas" w:hAnsi="Consolas"/>
          <w:b/>
          <w:b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175D811" wp14:editId="40EEBD92">
                <wp:extent cx="6642000" cy="1404620"/>
                <wp:effectExtent l="0" t="0" r="26035" b="12700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AD576DB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Setup(</w:t>
                            </w:r>
                            <w:proofErr w:type="gram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A3D81AE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4A4CD0D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row = </w:t>
                            </w:r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415B2139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column = </w:t>
                            </w:r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601655B5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winner = </w:t>
                            </w:r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3E2DDF7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 = _</w:t>
                            </w:r>
                            <w:proofErr w:type="spellStart"/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words.Response.Count</w:t>
                            </w:r>
                            <w:proofErr w:type="spellEnd"/>
                            <w:proofErr w:type="gram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16A2512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total &gt; 0)</w:t>
                            </w:r>
                          </w:p>
                          <w:p w14:paraId="201D034D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41459B2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hoice = _</w:t>
                            </w:r>
                            <w:proofErr w:type="spellStart"/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random.Next</w:t>
                            </w:r>
                            <w:proofErr w:type="spellEnd"/>
                            <w:proofErr w:type="gram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(0, total - 1);</w:t>
                            </w:r>
                          </w:p>
                          <w:p w14:paraId="6BC1C865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word = _</w:t>
                            </w:r>
                            <w:proofErr w:type="spellStart"/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words.Response</w:t>
                            </w:r>
                            <w:proofErr w:type="spellEnd"/>
                            <w:proofErr w:type="gram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[choice];</w:t>
                            </w:r>
                          </w:p>
                          <w:p w14:paraId="0431B684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r key 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keys)</w:t>
                            </w:r>
                          </w:p>
                          <w:p w14:paraId="0233A81E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key.State</w:t>
                            </w:r>
                            <w:proofErr w:type="spellEnd"/>
                            <w:proofErr w:type="gram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Key</w:t>
                            </w:r>
                            <w:proofErr w:type="spell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2C5494A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r item 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items)</w:t>
                            </w:r>
                          </w:p>
                          <w:p w14:paraId="35994CD0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524A97E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State</w:t>
                            </w:r>
                            <w:proofErr w:type="spellEnd"/>
                            <w:proofErr w:type="gram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Empty</w:t>
                            </w:r>
                            <w:proofErr w:type="spell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A87301F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Position.Letter</w:t>
                            </w:r>
                            <w:proofErr w:type="spellEnd"/>
                            <w:proofErr w:type="gram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empty;</w:t>
                            </w:r>
                          </w:p>
                          <w:p w14:paraId="2F4DFDF0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5E13B096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346A4083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6B39A925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A31515"/>
                              </w:rPr>
                              <w:t>"Failed to load Word List!"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E1ADC31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077DFF13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7AF2305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Load(</w:t>
                            </w:r>
                            <w:proofErr w:type="spellStart"/>
                            <w:proofErr w:type="gram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Control</w:t>
                            </w:r>
                            <w:proofErr w:type="spell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splay, </w:t>
                            </w:r>
                            <w:proofErr w:type="spell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Control</w:t>
                            </w:r>
                            <w:proofErr w:type="spell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keyboard)</w:t>
                            </w:r>
                          </w:p>
                          <w:p w14:paraId="64DF233F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F581D13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ialog = 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(</w:t>
                            </w:r>
                            <w:proofErr w:type="spellStart"/>
                            <w:proofErr w:type="gram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.XamlRoot</w:t>
                            </w:r>
                            <w:proofErr w:type="spell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, title);</w:t>
                            </w:r>
                          </w:p>
                          <w:p w14:paraId="52603F0A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words.RequestAsync</w:t>
                            </w:r>
                            <w:proofErr w:type="spellEnd"/>
                            <w:proofErr w:type="gram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515F3401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, keyboard);</w:t>
                            </w:r>
                          </w:p>
                          <w:p w14:paraId="4C5AEE3E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Setup(</w:t>
                            </w:r>
                            <w:proofErr w:type="gram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7729F3B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3538B0D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</w:t>
                            </w:r>
                          </w:p>
                          <w:p w14:paraId="170A4BCA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Accept(</w:t>
                            </w:r>
                            <w:proofErr w:type="gram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10A449A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1F66E9D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_row &lt; count)</w:t>
                            </w:r>
                          </w:p>
                          <w:p w14:paraId="65FE2605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20580DD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column == count)</w:t>
                            </w:r>
                          </w:p>
                          <w:p w14:paraId="082D9739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80F1FA0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(!Check</w:t>
                            </w:r>
                            <w:proofErr w:type="gram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())</w:t>
                            </w:r>
                          </w:p>
                          <w:p w14:paraId="573D269F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5FFF985F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column = </w:t>
                            </w:r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6B8562F4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row+</w:t>
                            </w:r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773220CD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5921438B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6C291B10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0000206A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A31515"/>
                              </w:rPr>
                              <w:t>"Not enough letters"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FE82FB1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97A6116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Over(</w:t>
                            </w:r>
                            <w:proofErr w:type="gram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6EB4AB4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B9DC0B2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DF63652" w14:textId="77777777" w:rsidR="00EA1156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07196A21" w14:textId="398EB078" w:rsidR="00ED67BB" w:rsidRPr="00EA1156" w:rsidRDefault="00EA1156" w:rsidP="00EA11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Setup(</w:t>
                            </w:r>
                            <w:proofErr w:type="gramEnd"/>
                            <w:r w:rsidRPr="00EA115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75D811" id="_x0000_s103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A3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GqA3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AD576DB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A1156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Setup(</w:t>
                      </w:r>
                      <w:proofErr w:type="gram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A3D81AE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4A4CD0D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_row = </w:t>
                      </w:r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415B2139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_column = </w:t>
                      </w:r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601655B5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_winner = </w:t>
                      </w:r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3E2DDF7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A1156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total = _</w:t>
                      </w:r>
                      <w:proofErr w:type="spellStart"/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words.Response.Count</w:t>
                      </w:r>
                      <w:proofErr w:type="spellEnd"/>
                      <w:proofErr w:type="gram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16A2512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A1156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(total &gt; 0)</w:t>
                      </w:r>
                    </w:p>
                    <w:p w14:paraId="201D034D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41459B2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A1156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choice = _</w:t>
                      </w:r>
                      <w:proofErr w:type="spellStart"/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proofErr w:type="gram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(0, total - 1);</w:t>
                      </w:r>
                    </w:p>
                    <w:p w14:paraId="6BC1C865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    _word = _</w:t>
                      </w:r>
                      <w:proofErr w:type="spellStart"/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words.Response</w:t>
                      </w:r>
                      <w:proofErr w:type="spellEnd"/>
                      <w:proofErr w:type="gram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[choice];</w:t>
                      </w:r>
                    </w:p>
                    <w:p w14:paraId="0431B684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A1156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(var key </w:t>
                      </w:r>
                      <w:r w:rsidRPr="00EA1156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_keys)</w:t>
                      </w:r>
                    </w:p>
                    <w:p w14:paraId="0233A81E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key.State</w:t>
                      </w:r>
                      <w:proofErr w:type="spellEnd"/>
                      <w:proofErr w:type="gram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State.Key</w:t>
                      </w:r>
                      <w:proofErr w:type="spell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2C5494A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A1156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(var item </w:t>
                      </w:r>
                      <w:r w:rsidRPr="00EA1156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_items)</w:t>
                      </w:r>
                    </w:p>
                    <w:p w14:paraId="35994CD0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524A97E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item.State</w:t>
                      </w:r>
                      <w:proofErr w:type="spellEnd"/>
                      <w:proofErr w:type="gram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State.Empty</w:t>
                      </w:r>
                      <w:proofErr w:type="spell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A87301F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item.Position.Letter</w:t>
                      </w:r>
                      <w:proofErr w:type="spellEnd"/>
                      <w:proofErr w:type="gram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= empty;</w:t>
                      </w:r>
                    </w:p>
                    <w:p w14:paraId="2F4DFDF0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5E13B096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346A4083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A1156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6B39A925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EA1156">
                        <w:rPr>
                          <w:rFonts w:ascii="Consolas" w:hAnsi="Consolas" w:cs="Cascadia Mono"/>
                          <w:color w:val="A31515"/>
                        </w:rPr>
                        <w:t>"Failed to load Word List!"</w:t>
                      </w: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E1ADC31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077DFF13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7AF2305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A1156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A1156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Load(</w:t>
                      </w:r>
                      <w:proofErr w:type="spellStart"/>
                      <w:proofErr w:type="gram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ItemsControl</w:t>
                      </w:r>
                      <w:proofErr w:type="spell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display, </w:t>
                      </w:r>
                      <w:proofErr w:type="spell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ItemsControl</w:t>
                      </w:r>
                      <w:proofErr w:type="spell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keyboard)</w:t>
                      </w:r>
                    </w:p>
                    <w:p w14:paraId="64DF233F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F581D13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_dialog = </w:t>
                      </w:r>
                      <w:r w:rsidRPr="00EA115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Dialog(</w:t>
                      </w:r>
                      <w:proofErr w:type="spellStart"/>
                      <w:proofErr w:type="gram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display.XamlRoot</w:t>
                      </w:r>
                      <w:proofErr w:type="spell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, title);</w:t>
                      </w:r>
                    </w:p>
                    <w:p w14:paraId="52603F0A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A1156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words.RequestAsync</w:t>
                      </w:r>
                      <w:proofErr w:type="spellEnd"/>
                      <w:proofErr w:type="gram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515F3401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display, keyboard);</w:t>
                      </w:r>
                    </w:p>
                    <w:p w14:paraId="4C5AEE3E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Setup(</w:t>
                      </w:r>
                      <w:proofErr w:type="gram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7729F3B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3538B0D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  </w:t>
                      </w:r>
                    </w:p>
                    <w:p w14:paraId="170A4BCA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A1156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Accept(</w:t>
                      </w:r>
                      <w:proofErr w:type="gram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10A449A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1F66E9D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_row &lt; count)</w:t>
                      </w:r>
                    </w:p>
                    <w:p w14:paraId="65FE2605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20580DD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A1156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(_column == count)</w:t>
                      </w:r>
                    </w:p>
                    <w:p w14:paraId="082D9739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80F1FA0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A1156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(!Check</w:t>
                      </w:r>
                      <w:proofErr w:type="gram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())</w:t>
                      </w:r>
                    </w:p>
                    <w:p w14:paraId="573D269F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5FFF985F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column = </w:t>
                      </w:r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6B8562F4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row+</w:t>
                      </w:r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773220CD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5921438B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6C291B10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A1156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0000206A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EA1156">
                        <w:rPr>
                          <w:rFonts w:ascii="Consolas" w:hAnsi="Consolas" w:cs="Cascadia Mono"/>
                          <w:color w:val="A31515"/>
                        </w:rPr>
                        <w:t>"Not enough letters"</w:t>
                      </w: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FE82FB1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97A6116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Over(</w:t>
                      </w:r>
                      <w:proofErr w:type="gram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6EB4AB4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B9DC0B2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DF63652" w14:textId="77777777" w:rsidR="00EA1156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A1156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07196A21" w14:textId="398EB078" w:rsidR="00ED67BB" w:rsidRPr="00EA1156" w:rsidRDefault="00EA1156" w:rsidP="00EA11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Setup(</w:t>
                      </w:r>
                      <w:proofErr w:type="gramEnd"/>
                      <w:r w:rsidRPr="00EA1156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EB0711" w14:textId="77777777" w:rsidR="009479A6" w:rsidRDefault="009479A6" w:rsidP="00ED67BB">
      <w:pPr>
        <w:rPr>
          <w:rFonts w:ascii="Consolas" w:hAnsi="Consolas"/>
          <w:b/>
          <w:bCs/>
        </w:rPr>
      </w:pPr>
    </w:p>
    <w:p w14:paraId="075B2541" w14:textId="1E4774DD" w:rsidR="00915C09" w:rsidRDefault="00915C09" w:rsidP="00915C09">
      <w:pPr>
        <w:pStyle w:val="Heading2"/>
      </w:pPr>
      <w:r>
        <w:t xml:space="preserve">Step </w:t>
      </w:r>
      <w:r w:rsidR="0016424C">
        <w:t>1</w:t>
      </w:r>
      <w:r w:rsidR="000D0310">
        <w:t>7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5A56AE3A">
                  <wp:extent cx="2635192" cy="2170605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2" cy="2170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646ACC26" w:rsidR="00D47544" w:rsidRDefault="00D47544" w:rsidP="00D47544">
      <w:pPr>
        <w:pStyle w:val="Heading2"/>
      </w:pPr>
      <w:r>
        <w:t xml:space="preserve">Step </w:t>
      </w:r>
      <w:r w:rsidR="0016424C">
        <w:t>1</w:t>
      </w:r>
      <w:r w:rsidR="000D0310">
        <w:t>8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mEa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icx5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ozZhG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6E888DE" w14:textId="111F79FD" w:rsidR="000D0310" w:rsidRDefault="000D0310" w:rsidP="000D0310">
      <w:pPr>
        <w:pStyle w:val="Heading2"/>
      </w:pPr>
      <w:r>
        <w:t>Step 1</w:t>
      </w:r>
      <w:r w:rsidR="0093315C">
        <w:t>9</w:t>
      </w:r>
    </w:p>
    <w:p w14:paraId="31D79ED7" w14:textId="77777777" w:rsidR="000D0310" w:rsidRDefault="000D0310" w:rsidP="000D0310"/>
    <w:p w14:paraId="37F5710D" w14:textId="66475478" w:rsidR="000D0310" w:rsidRDefault="000D0310" w:rsidP="000D0310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below </w:t>
      </w:r>
      <w:r w:rsidRPr="001868FF">
        <w:rPr>
          <w:rFonts w:ascii="Consolas" w:hAnsi="Consolas"/>
          <w:b/>
          <w:bCs/>
        </w:rPr>
        <w:t>&lt;Window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5DFEDC7B" w14:textId="77777777" w:rsidR="000D0310" w:rsidRDefault="000D0310" w:rsidP="000D0310"/>
    <w:p w14:paraId="155D55F2" w14:textId="77777777" w:rsidR="000D0310" w:rsidRDefault="000D0310" w:rsidP="000D0310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C5ECE38" wp14:editId="5C1A25B7">
                <wp:extent cx="6642000" cy="1404620"/>
                <wp:effectExtent l="0" t="0" r="26035" b="12700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D28CC79" w14:textId="77777777" w:rsidR="000D0310" w:rsidRPr="0012561C" w:rsidRDefault="000D0310" w:rsidP="000D0310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 w:rsidRPr="0012561C">
                              <w:rPr>
                                <w:rFonts w:cs="Cascadia Mono"/>
                                <w:color w:val="FF0000"/>
                              </w:rPr>
                              <w:t>xmlns</w:t>
                            </w:r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:</w:t>
                            </w:r>
                            <w:r w:rsidRPr="0012561C">
                              <w:rPr>
                                <w:rFonts w:cs="Cascadia Mono"/>
                                <w:color w:val="FF0000"/>
                              </w:rPr>
                              <w:t>ui</w:t>
                            </w:r>
                            <w:proofErr w:type="spellEnd"/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proofErr w:type="gramStart"/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using:Comentsys.Toolkit</w:t>
                            </w:r>
                            <w:proofErr w:type="gramEnd"/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.WindowsAppSdk</w:t>
                            </w:r>
                            <w:proofErr w:type="spellEnd"/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"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5ECE38" id="_x0000_s103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Wr8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UTlyzhS1KYEdSJ1EAb302uloAb8zllHzi+4/3YQqDkz7ywp&#10;fDXIES4TvEzKy0RYSVAFlwE5G5JtSA8sse9uyQu7Jqn01MvYNXk60Ty+v/hoLvN06+kvsfk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f0Fq/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D28CC79" w14:textId="77777777" w:rsidR="000D0310" w:rsidRPr="0012561C" w:rsidRDefault="000D0310" w:rsidP="000D0310">
                      <w:pPr>
                        <w:pStyle w:val="SourceCode"/>
                        <w:spacing w:after="0"/>
                      </w:pPr>
                      <w:proofErr w:type="spellStart"/>
                      <w:r w:rsidRPr="0012561C">
                        <w:rPr>
                          <w:rFonts w:cs="Cascadia Mono"/>
                          <w:color w:val="FF0000"/>
                        </w:rPr>
                        <w:t>xmlns</w:t>
                      </w:r>
                      <w:r w:rsidRPr="0012561C">
                        <w:rPr>
                          <w:rFonts w:cs="Cascadia Mono"/>
                          <w:color w:val="0000FF"/>
                        </w:rPr>
                        <w:t>:</w:t>
                      </w:r>
                      <w:r w:rsidRPr="0012561C">
                        <w:rPr>
                          <w:rFonts w:cs="Cascadia Mono"/>
                          <w:color w:val="FF0000"/>
                        </w:rPr>
                        <w:t>ui</w:t>
                      </w:r>
                      <w:proofErr w:type="spellEnd"/>
                      <w:r w:rsidRPr="0012561C">
                        <w:rPr>
                          <w:rFonts w:cs="Cascadia Mono"/>
                          <w:color w:val="0000FF"/>
                        </w:rPr>
                        <w:t>="</w:t>
                      </w:r>
                      <w:proofErr w:type="spellStart"/>
                      <w:proofErr w:type="gramStart"/>
                      <w:r w:rsidRPr="0012561C">
                        <w:rPr>
                          <w:rFonts w:cs="Cascadia Mono"/>
                          <w:color w:val="0000FF"/>
                        </w:rPr>
                        <w:t>using:Comentsys.Toolkit</w:t>
                      </w:r>
                      <w:proofErr w:type="gramEnd"/>
                      <w:r w:rsidRPr="0012561C">
                        <w:rPr>
                          <w:rFonts w:cs="Cascadia Mono"/>
                          <w:color w:val="0000FF"/>
                        </w:rPr>
                        <w:t>.WindowsAppSdk</w:t>
                      </w:r>
                      <w:proofErr w:type="spellEnd"/>
                      <w:r w:rsidRPr="0012561C">
                        <w:rPr>
                          <w:rFonts w:cs="Cascadia Mono"/>
                          <w:color w:val="0000FF"/>
                        </w:rPr>
                        <w:t>"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8B6D0AC" w14:textId="77777777" w:rsidR="000D0310" w:rsidRDefault="000D0310" w:rsidP="000D0310"/>
    <w:p w14:paraId="58703352" w14:textId="77777777" w:rsidR="000D0310" w:rsidRDefault="000D0310" w:rsidP="000D0310">
      <w:r>
        <w:t xml:space="preserve">The </w:t>
      </w:r>
      <w:r w:rsidRPr="0012561C">
        <w:rPr>
          <w:b/>
          <w:bCs/>
        </w:rPr>
        <w:t>XAML</w:t>
      </w:r>
      <w:r>
        <w:t xml:space="preserve"> for </w:t>
      </w:r>
      <w:r w:rsidRPr="0012561C">
        <w:rPr>
          <w:rFonts w:ascii="Consolas" w:hAnsi="Consolas"/>
          <w:b/>
          <w:bCs/>
        </w:rPr>
        <w:t>&lt;Window&gt;</w:t>
      </w:r>
      <w:r>
        <w:t xml:space="preserve"> should then look as follows:</w:t>
      </w:r>
    </w:p>
    <w:p w14:paraId="636DACA6" w14:textId="77777777" w:rsidR="000D0310" w:rsidRDefault="000D0310" w:rsidP="000D0310">
      <w:pPr>
        <w:rPr>
          <w:rFonts w:cs="Segoe UI"/>
        </w:rPr>
      </w:pPr>
    </w:p>
    <w:p w14:paraId="018550AC" w14:textId="77777777" w:rsidR="000D0310" w:rsidRDefault="000D0310" w:rsidP="000D031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225C28E" wp14:editId="2DA5C310">
                <wp:extent cx="6642000" cy="1404620"/>
                <wp:effectExtent l="0" t="0" r="26035" b="12700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AC8E2FA" w14:textId="77777777" w:rsidR="000D0310" w:rsidRPr="000D0310" w:rsidRDefault="000D0310" w:rsidP="000D0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31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D0310">
                              <w:rPr>
                                <w:rFonts w:ascii="Consolas" w:hAnsi="Consolas" w:cs="Cascadia Mono"/>
                                <w:color w:val="A31515"/>
                              </w:rPr>
                              <w:t>Window</w:t>
                            </w:r>
                          </w:p>
                          <w:p w14:paraId="07B885A3" w14:textId="77777777" w:rsidR="000D0310" w:rsidRPr="000D0310" w:rsidRDefault="000D0310" w:rsidP="000D0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0D031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D0310">
                              <w:rPr>
                                <w:rFonts w:ascii="Consolas" w:hAnsi="Consolas" w:cs="Cascadia Mono"/>
                                <w:color w:val="FF0000"/>
                              </w:rPr>
                              <w:t>xmlns</w:t>
                            </w:r>
                            <w:r w:rsidRPr="000D0310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D0310">
                              <w:rPr>
                                <w:rFonts w:ascii="Consolas" w:hAnsi="Consolas" w:cs="Cascadia Mono"/>
                                <w:color w:val="FF0000"/>
                              </w:rPr>
                              <w:t>ui</w:t>
                            </w:r>
                            <w:proofErr w:type="spellEnd"/>
                            <w:r w:rsidRPr="000D031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proofErr w:type="gramStart"/>
                            <w:r w:rsidRPr="000D0310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:Comentsys.Toolkit</w:t>
                            </w:r>
                            <w:proofErr w:type="gramEnd"/>
                            <w:r w:rsidRPr="000D0310">
                              <w:rPr>
                                <w:rFonts w:ascii="Consolas" w:hAnsi="Consolas" w:cs="Cascadia Mono"/>
                                <w:color w:val="0000FF"/>
                              </w:rPr>
                              <w:t>.WindowsAppSdk</w:t>
                            </w:r>
                            <w:proofErr w:type="spellEnd"/>
                            <w:r w:rsidRPr="000D031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4CEB7895" w14:textId="77777777" w:rsidR="000D0310" w:rsidRPr="000D0310" w:rsidRDefault="000D0310" w:rsidP="000D0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0D031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0D0310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0D0310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D031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proofErr w:type="gramEnd"/>
                            <w:r w:rsidRPr="000D0310">
                              <w:rPr>
                                <w:rFonts w:ascii="Consolas" w:hAnsi="Consolas" w:cs="Cascadia Mono"/>
                                <w:color w:val="0000FF"/>
                              </w:rPr>
                              <w:t>="WordsGame.MainWindow"</w:t>
                            </w:r>
                          </w:p>
                          <w:p w14:paraId="007DD914" w14:textId="77777777" w:rsidR="000D0310" w:rsidRPr="000D0310" w:rsidRDefault="000D0310" w:rsidP="000D0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0D031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mlns</w:t>
                            </w:r>
                            <w:r w:rsidRPr="000D0310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://schemas.microsoft.com/winfx/2006/xaml/presentation"</w:t>
                            </w:r>
                          </w:p>
                          <w:p w14:paraId="76FD8BC9" w14:textId="77777777" w:rsidR="000D0310" w:rsidRPr="000D0310" w:rsidRDefault="000D0310" w:rsidP="000D0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0D031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D0310">
                              <w:rPr>
                                <w:rFonts w:ascii="Consolas" w:hAnsi="Consolas" w:cs="Cascadia Mono"/>
                                <w:color w:val="FF0000"/>
                              </w:rPr>
                              <w:t>xmlns</w:t>
                            </w:r>
                            <w:r w:rsidRPr="000D0310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D0310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proofErr w:type="spellEnd"/>
                            <w:r w:rsidRPr="000D0310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://schemas.microsoft.com/</w:t>
                            </w:r>
                            <w:proofErr w:type="spellStart"/>
                            <w:r w:rsidRPr="000D0310">
                              <w:rPr>
                                <w:rFonts w:ascii="Consolas" w:hAnsi="Consolas" w:cs="Cascadia Mono"/>
                                <w:color w:val="0000FF"/>
                              </w:rPr>
                              <w:t>winfx</w:t>
                            </w:r>
                            <w:proofErr w:type="spellEnd"/>
                            <w:r w:rsidRPr="000D0310">
                              <w:rPr>
                                <w:rFonts w:ascii="Consolas" w:hAnsi="Consolas" w:cs="Cascadia Mono"/>
                                <w:color w:val="0000FF"/>
                              </w:rPr>
                              <w:t>/2006/</w:t>
                            </w:r>
                            <w:proofErr w:type="spellStart"/>
                            <w:r w:rsidRPr="000D0310">
                              <w:rPr>
                                <w:rFonts w:ascii="Consolas" w:hAnsi="Consolas" w:cs="Cascadia Mono"/>
                                <w:color w:val="0000FF"/>
                              </w:rPr>
                              <w:t>xaml</w:t>
                            </w:r>
                            <w:proofErr w:type="spellEnd"/>
                            <w:r w:rsidRPr="000D031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77E88EB6" w14:textId="77777777" w:rsidR="000D0310" w:rsidRPr="000D0310" w:rsidRDefault="000D0310" w:rsidP="000D0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0D031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D0310">
                              <w:rPr>
                                <w:rFonts w:ascii="Consolas" w:hAnsi="Consolas" w:cs="Cascadia Mono"/>
                                <w:color w:val="FF0000"/>
                              </w:rPr>
                              <w:t>xmlns</w:t>
                            </w:r>
                            <w:r w:rsidRPr="000D0310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D0310">
                              <w:rPr>
                                <w:rFonts w:ascii="Consolas" w:hAnsi="Consolas" w:cs="Cascadia Mono"/>
                                <w:color w:val="FF0000"/>
                              </w:rPr>
                              <w:t>local</w:t>
                            </w:r>
                            <w:proofErr w:type="spellEnd"/>
                            <w:proofErr w:type="gramEnd"/>
                            <w:r w:rsidRPr="000D031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0D0310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:WordsGame</w:t>
                            </w:r>
                            <w:proofErr w:type="spellEnd"/>
                            <w:r w:rsidRPr="000D031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2FB7C8B1" w14:textId="77777777" w:rsidR="000D0310" w:rsidRPr="000D0310" w:rsidRDefault="000D0310" w:rsidP="000D0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0D031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D0310">
                              <w:rPr>
                                <w:rFonts w:ascii="Consolas" w:hAnsi="Consolas" w:cs="Cascadia Mono"/>
                                <w:color w:val="FF0000"/>
                              </w:rPr>
                              <w:t>xmlns</w:t>
                            </w:r>
                            <w:r w:rsidRPr="000D0310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D0310">
                              <w:rPr>
                                <w:rFonts w:ascii="Consolas" w:hAnsi="Consolas" w:cs="Cascadia Mono"/>
                                <w:color w:val="FF0000"/>
                              </w:rPr>
                              <w:t>d</w:t>
                            </w:r>
                            <w:proofErr w:type="spellEnd"/>
                            <w:proofErr w:type="gramEnd"/>
                            <w:r w:rsidRPr="000D0310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://schemas.microsoft.com/expression/blend/2008"</w:t>
                            </w:r>
                          </w:p>
                          <w:p w14:paraId="389AE96C" w14:textId="77777777" w:rsidR="000D0310" w:rsidRPr="000D0310" w:rsidRDefault="000D0310" w:rsidP="000D0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0D031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mlns</w:t>
                            </w:r>
                            <w:r w:rsidRPr="000D0310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D0310">
                              <w:rPr>
                                <w:rFonts w:ascii="Consolas" w:hAnsi="Consolas" w:cs="Cascadia Mono"/>
                                <w:color w:val="FF0000"/>
                              </w:rPr>
                              <w:t>mc</w:t>
                            </w:r>
                            <w:r w:rsidRPr="000D0310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://schemas.openxmlformats.org/markup-compatibility/2006"</w:t>
                            </w:r>
                          </w:p>
                          <w:p w14:paraId="333580C0" w14:textId="29F993C6" w:rsidR="000D0310" w:rsidRPr="000D0310" w:rsidRDefault="000D0310" w:rsidP="000D0310">
                            <w:pPr>
                              <w:pStyle w:val="SourceCode"/>
                              <w:spacing w:after="0"/>
                            </w:pPr>
                            <w:r w:rsidRPr="000D0310">
                              <w:rPr>
                                <w:rFonts w:cs="Cascadia Mono"/>
                                <w:color w:val="000000"/>
                              </w:rPr>
                              <w:t xml:space="preserve">   </w:t>
                            </w:r>
                            <w:r w:rsidRPr="000D0310">
                              <w:rPr>
                                <w:rFonts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D0310">
                              <w:rPr>
                                <w:rFonts w:cs="Cascadia Mono"/>
                                <w:color w:val="FF0000"/>
                              </w:rPr>
                              <w:t>mc</w:t>
                            </w:r>
                            <w:r w:rsidRPr="000D0310">
                              <w:rPr>
                                <w:rFonts w:cs="Cascadia Mono"/>
                                <w:color w:val="0000FF"/>
                              </w:rPr>
                              <w:t>:</w:t>
                            </w:r>
                            <w:r w:rsidRPr="000D0310">
                              <w:rPr>
                                <w:rFonts w:cs="Cascadia Mono"/>
                                <w:color w:val="FF0000"/>
                              </w:rPr>
                              <w:t>Ignorable</w:t>
                            </w:r>
                            <w:proofErr w:type="spellEnd"/>
                            <w:proofErr w:type="gramEnd"/>
                            <w:r w:rsidRPr="000D0310">
                              <w:rPr>
                                <w:rFonts w:cs="Cascadia Mono"/>
                                <w:color w:val="0000FF"/>
                              </w:rPr>
                              <w:t>="d"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225C28E" id="_x0000_s104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Mkj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KlIZR4ralFCdSB2Ewf30WiloAL9z1pHzC+6/HQQqzsx7Swpf&#10;DXKEywQvk/IyEVYSVMFlQM6GZBvSA0vsu1vywk4nlZ57GbsmTyeax/cXH81lnm49/yU2P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oDMkj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AC8E2FA" w14:textId="77777777" w:rsidR="000D0310" w:rsidRPr="000D0310" w:rsidRDefault="000D0310" w:rsidP="000D0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31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D0310">
                        <w:rPr>
                          <w:rFonts w:ascii="Consolas" w:hAnsi="Consolas" w:cs="Cascadia Mono"/>
                          <w:color w:val="A31515"/>
                        </w:rPr>
                        <w:t>Window</w:t>
                      </w:r>
                    </w:p>
                    <w:p w14:paraId="07B885A3" w14:textId="77777777" w:rsidR="000D0310" w:rsidRPr="000D0310" w:rsidRDefault="000D0310" w:rsidP="000D0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310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0D031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D0310">
                        <w:rPr>
                          <w:rFonts w:ascii="Consolas" w:hAnsi="Consolas" w:cs="Cascadia Mono"/>
                          <w:color w:val="FF0000"/>
                        </w:rPr>
                        <w:t>xmlns</w:t>
                      </w:r>
                      <w:r w:rsidRPr="000D0310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D0310">
                        <w:rPr>
                          <w:rFonts w:ascii="Consolas" w:hAnsi="Consolas" w:cs="Cascadia Mono"/>
                          <w:color w:val="FF0000"/>
                        </w:rPr>
                        <w:t>ui</w:t>
                      </w:r>
                      <w:proofErr w:type="spellEnd"/>
                      <w:r w:rsidRPr="000D031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proofErr w:type="gramStart"/>
                      <w:r w:rsidRPr="000D0310">
                        <w:rPr>
                          <w:rFonts w:ascii="Consolas" w:hAnsi="Consolas" w:cs="Cascadia Mono"/>
                          <w:color w:val="0000FF"/>
                        </w:rPr>
                        <w:t>using:Comentsys.Toolkit</w:t>
                      </w:r>
                      <w:proofErr w:type="gramEnd"/>
                      <w:r w:rsidRPr="000D0310">
                        <w:rPr>
                          <w:rFonts w:ascii="Consolas" w:hAnsi="Consolas" w:cs="Cascadia Mono"/>
                          <w:color w:val="0000FF"/>
                        </w:rPr>
                        <w:t>.WindowsAppSdk</w:t>
                      </w:r>
                      <w:proofErr w:type="spellEnd"/>
                      <w:r w:rsidRPr="000D031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4CEB7895" w14:textId="77777777" w:rsidR="000D0310" w:rsidRPr="000D0310" w:rsidRDefault="000D0310" w:rsidP="000D0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310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0D031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0D0310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0D0310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D031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proofErr w:type="gramEnd"/>
                      <w:r w:rsidRPr="000D0310">
                        <w:rPr>
                          <w:rFonts w:ascii="Consolas" w:hAnsi="Consolas" w:cs="Cascadia Mono"/>
                          <w:color w:val="0000FF"/>
                        </w:rPr>
                        <w:t>="WordsGame.MainWindow"</w:t>
                      </w:r>
                    </w:p>
                    <w:p w14:paraId="007DD914" w14:textId="77777777" w:rsidR="000D0310" w:rsidRPr="000D0310" w:rsidRDefault="000D0310" w:rsidP="000D0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310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0D0310">
                        <w:rPr>
                          <w:rFonts w:ascii="Consolas" w:hAnsi="Consolas" w:cs="Cascadia Mono"/>
                          <w:color w:val="FF0000"/>
                        </w:rPr>
                        <w:t xml:space="preserve"> xmlns</w:t>
                      </w:r>
                      <w:r w:rsidRPr="000D0310">
                        <w:rPr>
                          <w:rFonts w:ascii="Consolas" w:hAnsi="Consolas" w:cs="Cascadia Mono"/>
                          <w:color w:val="0000FF"/>
                        </w:rPr>
                        <w:t>="http://schemas.microsoft.com/winfx/2006/xaml/presentation"</w:t>
                      </w:r>
                    </w:p>
                    <w:p w14:paraId="76FD8BC9" w14:textId="77777777" w:rsidR="000D0310" w:rsidRPr="000D0310" w:rsidRDefault="000D0310" w:rsidP="000D0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310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0D031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D0310">
                        <w:rPr>
                          <w:rFonts w:ascii="Consolas" w:hAnsi="Consolas" w:cs="Cascadia Mono"/>
                          <w:color w:val="FF0000"/>
                        </w:rPr>
                        <w:t>xmlns</w:t>
                      </w:r>
                      <w:r w:rsidRPr="000D0310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D0310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proofErr w:type="spellEnd"/>
                      <w:r w:rsidRPr="000D0310">
                        <w:rPr>
                          <w:rFonts w:ascii="Consolas" w:hAnsi="Consolas" w:cs="Cascadia Mono"/>
                          <w:color w:val="0000FF"/>
                        </w:rPr>
                        <w:t>="http://schemas.microsoft.com/</w:t>
                      </w:r>
                      <w:proofErr w:type="spellStart"/>
                      <w:r w:rsidRPr="000D0310">
                        <w:rPr>
                          <w:rFonts w:ascii="Consolas" w:hAnsi="Consolas" w:cs="Cascadia Mono"/>
                          <w:color w:val="0000FF"/>
                        </w:rPr>
                        <w:t>winfx</w:t>
                      </w:r>
                      <w:proofErr w:type="spellEnd"/>
                      <w:r w:rsidRPr="000D0310">
                        <w:rPr>
                          <w:rFonts w:ascii="Consolas" w:hAnsi="Consolas" w:cs="Cascadia Mono"/>
                          <w:color w:val="0000FF"/>
                        </w:rPr>
                        <w:t>/2006/</w:t>
                      </w:r>
                      <w:proofErr w:type="spellStart"/>
                      <w:r w:rsidRPr="000D0310">
                        <w:rPr>
                          <w:rFonts w:ascii="Consolas" w:hAnsi="Consolas" w:cs="Cascadia Mono"/>
                          <w:color w:val="0000FF"/>
                        </w:rPr>
                        <w:t>xaml</w:t>
                      </w:r>
                      <w:proofErr w:type="spellEnd"/>
                      <w:r w:rsidRPr="000D031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77E88EB6" w14:textId="77777777" w:rsidR="000D0310" w:rsidRPr="000D0310" w:rsidRDefault="000D0310" w:rsidP="000D0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310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0D031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D0310">
                        <w:rPr>
                          <w:rFonts w:ascii="Consolas" w:hAnsi="Consolas" w:cs="Cascadia Mono"/>
                          <w:color w:val="FF0000"/>
                        </w:rPr>
                        <w:t>xmlns</w:t>
                      </w:r>
                      <w:r w:rsidRPr="000D0310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D0310">
                        <w:rPr>
                          <w:rFonts w:ascii="Consolas" w:hAnsi="Consolas" w:cs="Cascadia Mono"/>
                          <w:color w:val="FF0000"/>
                        </w:rPr>
                        <w:t>local</w:t>
                      </w:r>
                      <w:proofErr w:type="spellEnd"/>
                      <w:proofErr w:type="gramEnd"/>
                      <w:r w:rsidRPr="000D031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0D0310">
                        <w:rPr>
                          <w:rFonts w:ascii="Consolas" w:hAnsi="Consolas" w:cs="Cascadia Mono"/>
                          <w:color w:val="0000FF"/>
                        </w:rPr>
                        <w:t>using:WordsGame</w:t>
                      </w:r>
                      <w:proofErr w:type="spellEnd"/>
                      <w:r w:rsidRPr="000D031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2FB7C8B1" w14:textId="77777777" w:rsidR="000D0310" w:rsidRPr="000D0310" w:rsidRDefault="000D0310" w:rsidP="000D0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310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0D031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D0310">
                        <w:rPr>
                          <w:rFonts w:ascii="Consolas" w:hAnsi="Consolas" w:cs="Cascadia Mono"/>
                          <w:color w:val="FF0000"/>
                        </w:rPr>
                        <w:t>xmlns</w:t>
                      </w:r>
                      <w:r w:rsidRPr="000D0310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D0310">
                        <w:rPr>
                          <w:rFonts w:ascii="Consolas" w:hAnsi="Consolas" w:cs="Cascadia Mono"/>
                          <w:color w:val="FF0000"/>
                        </w:rPr>
                        <w:t>d</w:t>
                      </w:r>
                      <w:proofErr w:type="spellEnd"/>
                      <w:proofErr w:type="gramEnd"/>
                      <w:r w:rsidRPr="000D0310">
                        <w:rPr>
                          <w:rFonts w:ascii="Consolas" w:hAnsi="Consolas" w:cs="Cascadia Mono"/>
                          <w:color w:val="0000FF"/>
                        </w:rPr>
                        <w:t>="http://schemas.microsoft.com/expression/blend/2008"</w:t>
                      </w:r>
                    </w:p>
                    <w:p w14:paraId="389AE96C" w14:textId="77777777" w:rsidR="000D0310" w:rsidRPr="000D0310" w:rsidRDefault="000D0310" w:rsidP="000D0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310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0D0310">
                        <w:rPr>
                          <w:rFonts w:ascii="Consolas" w:hAnsi="Consolas" w:cs="Cascadia Mono"/>
                          <w:color w:val="FF0000"/>
                        </w:rPr>
                        <w:t xml:space="preserve"> xmlns</w:t>
                      </w:r>
                      <w:r w:rsidRPr="000D0310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D0310">
                        <w:rPr>
                          <w:rFonts w:ascii="Consolas" w:hAnsi="Consolas" w:cs="Cascadia Mono"/>
                          <w:color w:val="FF0000"/>
                        </w:rPr>
                        <w:t>mc</w:t>
                      </w:r>
                      <w:r w:rsidRPr="000D0310">
                        <w:rPr>
                          <w:rFonts w:ascii="Consolas" w:hAnsi="Consolas" w:cs="Cascadia Mono"/>
                          <w:color w:val="0000FF"/>
                        </w:rPr>
                        <w:t>="http://schemas.openxmlformats.org/markup-compatibility/2006"</w:t>
                      </w:r>
                    </w:p>
                    <w:p w14:paraId="333580C0" w14:textId="29F993C6" w:rsidR="000D0310" w:rsidRPr="000D0310" w:rsidRDefault="000D0310" w:rsidP="000D0310">
                      <w:pPr>
                        <w:pStyle w:val="SourceCode"/>
                        <w:spacing w:after="0"/>
                      </w:pPr>
                      <w:r w:rsidRPr="000D0310">
                        <w:rPr>
                          <w:rFonts w:cs="Cascadia Mono"/>
                          <w:color w:val="000000"/>
                        </w:rPr>
                        <w:t xml:space="preserve">   </w:t>
                      </w:r>
                      <w:r w:rsidRPr="000D0310">
                        <w:rPr>
                          <w:rFonts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D0310">
                        <w:rPr>
                          <w:rFonts w:cs="Cascadia Mono"/>
                          <w:color w:val="FF0000"/>
                        </w:rPr>
                        <w:t>mc</w:t>
                      </w:r>
                      <w:r w:rsidRPr="000D0310">
                        <w:rPr>
                          <w:rFonts w:cs="Cascadia Mono"/>
                          <w:color w:val="0000FF"/>
                        </w:rPr>
                        <w:t>:</w:t>
                      </w:r>
                      <w:r w:rsidRPr="000D0310">
                        <w:rPr>
                          <w:rFonts w:cs="Cascadia Mono"/>
                          <w:color w:val="FF0000"/>
                        </w:rPr>
                        <w:t>Ignorable</w:t>
                      </w:r>
                      <w:proofErr w:type="spellEnd"/>
                      <w:proofErr w:type="gramEnd"/>
                      <w:r w:rsidRPr="000D0310">
                        <w:rPr>
                          <w:rFonts w:cs="Cascadia Mono"/>
                          <w:color w:val="0000FF"/>
                        </w:rPr>
                        <w:t>="d"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br w:type="page"/>
      </w:r>
    </w:p>
    <w:p w14:paraId="58AE9C8E" w14:textId="635838F4" w:rsidR="007A65F3" w:rsidRDefault="007A65F3" w:rsidP="007F297D">
      <w:pPr>
        <w:pStyle w:val="Heading2"/>
      </w:pPr>
      <w:r>
        <w:lastRenderedPageBreak/>
        <w:t xml:space="preserve">Step </w:t>
      </w:r>
      <w:r w:rsidR="0093315C">
        <w:t>20</w:t>
      </w:r>
    </w:p>
    <w:p w14:paraId="4B2F0E12" w14:textId="673B98B6" w:rsidR="007A65F3" w:rsidRDefault="007A65F3" w:rsidP="007A65F3"/>
    <w:p w14:paraId="51A6913B" w14:textId="77777777" w:rsidR="002F1D5F" w:rsidRPr="00833CE0" w:rsidRDefault="002F1D5F" w:rsidP="002F1D5F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7E1E5534" w14:textId="77777777" w:rsidR="002F1D5F" w:rsidRDefault="002F1D5F" w:rsidP="002F1D5F"/>
    <w:p w14:paraId="6CB7A4BF" w14:textId="77777777" w:rsidR="002F1D5F" w:rsidRPr="007A65F3" w:rsidRDefault="002F1D5F" w:rsidP="002F1D5F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710EDF6" wp14:editId="7F85BE3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B213A1D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4BF6318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esources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D497398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eToBrushConverter</w:t>
                            </w:r>
                            <w:proofErr w:type="spellEnd"/>
                            <w:proofErr w:type="gramEnd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"StateToBrushConverter"/&gt;</w:t>
                            </w:r>
                          </w:p>
                          <w:p w14:paraId="05E4934C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"ItemTemplate"&gt;</w:t>
                            </w:r>
                          </w:p>
                          <w:p w14:paraId="2CF36E80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ui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Piece</w:t>
                            </w:r>
                            <w:proofErr w:type="spellEnd"/>
                            <w:proofErr w:type="gramEnd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>IsSquare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</w:t>
                            </w:r>
                          </w:p>
                          <w:p w14:paraId="11E2FE91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roke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LightGray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4C4CC0E4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>Position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.Letter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3790B7DB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ate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,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ode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OneWay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,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5EA1BE8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verter</w:t>
                            </w:r>
                            <w:proofErr w:type="gramStart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>StateToBrushConverter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},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13D7AD5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>ConverterParameter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True}" /&gt;</w:t>
                            </w:r>
                          </w:p>
                          <w:p w14:paraId="6E9E1844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215CF35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"KeyTemplate"&gt;</w:t>
                            </w:r>
                          </w:p>
                          <w:p w14:paraId="59BAEA50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mmand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mmand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}"&gt;</w:t>
                            </w:r>
                          </w:p>
                          <w:p w14:paraId="72BBD288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ui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Piece</w:t>
                            </w:r>
                            <w:proofErr w:type="spellEnd"/>
                            <w:proofErr w:type="gramEnd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>IsSquare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</w:t>
                            </w:r>
                          </w:p>
                          <w:p w14:paraId="2A889296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>Position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.Letter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546C3C9D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ate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,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ode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OneWay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,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75E2EBF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verter</w:t>
                            </w:r>
                            <w:proofErr w:type="gramStart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>StateToBrushConverter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},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3343BD0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>ConverterParameter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True}" /&gt;</w:t>
                            </w:r>
                          </w:p>
                          <w:p w14:paraId="15E78005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D26F10B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9FA19CD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"SpacerTemplate"&gt;</w:t>
                            </w:r>
                          </w:p>
                          <w:p w14:paraId="5ABC890A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0DE22DFC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90ADEDC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TemplateSelector</w:t>
                            </w:r>
                            <w:proofErr w:type="spellEnd"/>
                            <w:proofErr w:type="gramEnd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"ItemTemplateSelector"</w:t>
                            </w:r>
                          </w:p>
                          <w:p w14:paraId="71146E3E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>KeyItem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emplate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37D635F0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>SpacerItem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>SpacerTemplate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2FE003F1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esources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0040087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4951BEC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26761B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26761B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008000"/>
                              </w:rPr>
                              <w:t>StackPanel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--&gt;</w:t>
                            </w:r>
                          </w:p>
                          <w:p w14:paraId="175D279F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</w:p>
                          <w:p w14:paraId="6BC5AE0A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9B2A714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75C05E0A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"Accept"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"Accept"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"Accept"/&gt;</w:t>
                            </w:r>
                          </w:p>
                          <w:p w14:paraId="6FE4932D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2EEF14C4" w14:textId="77777777" w:rsidR="0026761B" w:rsidRPr="0026761B" w:rsidRDefault="0026761B" w:rsidP="002676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676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6761B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26761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95A8B80" w14:textId="24FC80F1" w:rsidR="002F1D5F" w:rsidRPr="0026761B" w:rsidRDefault="0026761B" w:rsidP="0026761B">
                            <w:pPr>
                              <w:pStyle w:val="SourceCode"/>
                              <w:spacing w:after="0"/>
                            </w:pPr>
                            <w:r w:rsidRPr="0026761B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26761B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26761B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10EDF6" id="_x0000_s104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8LF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cxp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dHvCx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B213A1D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4BF6318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Grid.Resources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D497398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StateToBrushConverter</w:t>
                      </w:r>
                      <w:proofErr w:type="spellEnd"/>
                      <w:proofErr w:type="gramEnd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x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"StateToBrushConverter"/&gt;</w:t>
                      </w:r>
                    </w:p>
                    <w:p w14:paraId="05E4934C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"ItemTemplate"&gt;</w:t>
                      </w:r>
                    </w:p>
                    <w:p w14:paraId="2CF36E80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ui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Piece</w:t>
                      </w:r>
                      <w:proofErr w:type="spellEnd"/>
                      <w:proofErr w:type="gramEnd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>IsSquare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"True"</w:t>
                      </w:r>
                    </w:p>
                    <w:p w14:paraId="11E2FE91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Stroke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LightGray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4C4CC0E4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>Position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.Letter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3790B7DB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State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Mode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OneWay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5EA1BE8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Converter</w:t>
                      </w:r>
                      <w:proofErr w:type="gramStart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{</w:t>
                      </w:r>
                      <w:proofErr w:type="spellStart"/>
                      <w:proofErr w:type="gramEnd"/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>StateToBrushConverter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},</w:t>
                      </w: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13D7AD5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>ConverterParameter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True}" /&gt;</w:t>
                      </w:r>
                    </w:p>
                    <w:p w14:paraId="6E9E1844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215CF35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"KeyTemplate"&gt;</w:t>
                      </w:r>
                    </w:p>
                    <w:p w14:paraId="59BAEA50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Command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Command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}"&gt;</w:t>
                      </w:r>
                    </w:p>
                    <w:p w14:paraId="72BBD288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ui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Piece</w:t>
                      </w:r>
                      <w:proofErr w:type="spellEnd"/>
                      <w:proofErr w:type="gramEnd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>IsSquare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"True"</w:t>
                      </w:r>
                    </w:p>
                    <w:p w14:paraId="2A889296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>Position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.Letter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546C3C9D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State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Mode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OneWay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75E2EBF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Converter</w:t>
                      </w:r>
                      <w:proofErr w:type="gramStart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{</w:t>
                      </w:r>
                      <w:proofErr w:type="spellStart"/>
                      <w:proofErr w:type="gramEnd"/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>StateToBrushConverter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},</w:t>
                      </w: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3343BD0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>ConverterParameter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True}" /&gt;</w:t>
                      </w:r>
                    </w:p>
                    <w:p w14:paraId="15E78005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D26F10B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9FA19CD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"SpacerTemplate"&gt;</w:t>
                      </w:r>
                    </w:p>
                    <w:p w14:paraId="5ABC890A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0DE22DFC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90ADEDC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ItemTemplateSelector</w:t>
                      </w:r>
                      <w:proofErr w:type="spellEnd"/>
                      <w:proofErr w:type="gramEnd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x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"ItemTemplateSelector"</w:t>
                      </w:r>
                    </w:p>
                    <w:p w14:paraId="71146E3E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>KeyItem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>KeyTemplate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37D635F0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>SpacerItem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>SpacerTemplate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2FE003F1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Grid.Resources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0040087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4951BEC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26761B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26761B">
                        <w:rPr>
                          <w:rFonts w:ascii="Consolas" w:hAnsi="Consolas" w:cs="Cascadia Mono"/>
                          <w:color w:val="008000"/>
                        </w:rPr>
                        <w:t xml:space="preserve"> 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008000"/>
                        </w:rPr>
                        <w:t>StackPanel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8000"/>
                        </w:rPr>
                        <w:t xml:space="preserve"> --&gt;</w:t>
                      </w:r>
                    </w:p>
                    <w:p w14:paraId="175D279F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</w:p>
                    <w:p w14:paraId="6BC5AE0A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9B2A714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75C05E0A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"Accept"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"Accept"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"Accept"/&gt;</w:t>
                      </w:r>
                    </w:p>
                    <w:p w14:paraId="6FE4932D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26761B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2EEF14C4" w14:textId="77777777" w:rsidR="0026761B" w:rsidRPr="0026761B" w:rsidRDefault="0026761B" w:rsidP="002676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6761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26761B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26761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95A8B80" w14:textId="24FC80F1" w:rsidR="002F1D5F" w:rsidRPr="0026761B" w:rsidRDefault="0026761B" w:rsidP="0026761B">
                      <w:pPr>
                        <w:pStyle w:val="SourceCode"/>
                        <w:spacing w:after="0"/>
                      </w:pPr>
                      <w:r w:rsidRPr="0026761B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26761B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26761B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383323" w14:textId="77777777" w:rsidR="002F1D5F" w:rsidRDefault="002F1D5F" w:rsidP="002F1D5F"/>
    <w:p w14:paraId="0FE37BC8" w14:textId="615E5377" w:rsidR="00E7720A" w:rsidRDefault="002F1D5F" w:rsidP="002F1D5F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Pr="001334C7">
        <w:t>scale</w:t>
      </w:r>
      <w:r>
        <w:t xml:space="preserve"> a </w:t>
      </w:r>
      <w:proofErr w:type="spellStart"/>
      <w:r w:rsidR="0026761B">
        <w:rPr>
          <w:rFonts w:ascii="Consolas" w:hAnsi="Consolas"/>
          <w:b/>
          <w:bCs/>
        </w:rPr>
        <w:t>StackPanel</w:t>
      </w:r>
      <w:proofErr w:type="spellEnd"/>
      <w:r w:rsidR="0026761B">
        <w:rPr>
          <w:rFonts w:cs="Segoe UI"/>
        </w:rPr>
        <w:t xml:space="preserve"> to be added in the next </w:t>
      </w:r>
      <w:r w:rsidR="0026761B" w:rsidRPr="0026761B">
        <w:rPr>
          <w:rFonts w:cs="Segoe UI"/>
          <w:b/>
          <w:bCs/>
        </w:rPr>
        <w:t>Step</w:t>
      </w:r>
      <w:r>
        <w:t>. It has</w:t>
      </w:r>
      <w:r w:rsidR="00E7720A">
        <w:t xml:space="preserve"> an</w:t>
      </w:r>
      <w:r>
        <w:t xml:space="preserve"> event handler for</w:t>
      </w:r>
      <w:r w:rsidR="0026761B">
        <w:t xml:space="preserve"> </w:t>
      </w:r>
      <w:r w:rsidR="0026761B" w:rsidRPr="0026761B">
        <w:rPr>
          <w:rFonts w:ascii="Consolas" w:hAnsi="Consolas"/>
          <w:b/>
          <w:bCs/>
        </w:rPr>
        <w:t>Accept</w:t>
      </w:r>
      <w:r w:rsidR="0026761B">
        <w:t xml:space="preserve"> and</w:t>
      </w:r>
      <w:r>
        <w:t xml:space="preserve"> </w:t>
      </w:r>
      <w:r w:rsidRPr="00653B6F">
        <w:rPr>
          <w:rFonts w:ascii="Consolas" w:hAnsi="Consolas"/>
          <w:b/>
          <w:bCs/>
        </w:rPr>
        <w:t>New</w:t>
      </w:r>
      <w:r w:rsidR="0026761B">
        <w:t xml:space="preserve"> </w:t>
      </w:r>
      <w:r w:rsidR="00E7720A">
        <w:t>for each</w:t>
      </w:r>
      <w:r>
        <w:t xml:space="preserve">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 w:rsidR="0049264C">
        <w:t xml:space="preserve"> and defines the </w:t>
      </w:r>
      <w:r w:rsidR="0049264C">
        <w:rPr>
          <w:b/>
          <w:bCs/>
        </w:rPr>
        <w:t>Templates</w:t>
      </w:r>
      <w:r w:rsidR="0049264C">
        <w:t xml:space="preserve"> that will be used in the game.</w:t>
      </w:r>
    </w:p>
    <w:p w14:paraId="7E098A17" w14:textId="77777777" w:rsidR="00E7720A" w:rsidRDefault="00E7720A">
      <w:r>
        <w:br w:type="page"/>
      </w:r>
    </w:p>
    <w:p w14:paraId="57D51AAD" w14:textId="3B7919B6" w:rsidR="00E7720A" w:rsidRDefault="00E7720A" w:rsidP="00E7720A">
      <w:pPr>
        <w:pStyle w:val="Heading2"/>
      </w:pPr>
      <w:r>
        <w:lastRenderedPageBreak/>
        <w:t xml:space="preserve">Step </w:t>
      </w:r>
      <w:r>
        <w:t>2</w:t>
      </w:r>
      <w:r w:rsidR="0093315C">
        <w:t>1</w:t>
      </w:r>
    </w:p>
    <w:p w14:paraId="256D54DD" w14:textId="77777777" w:rsidR="00E7720A" w:rsidRDefault="00E7720A" w:rsidP="00E7720A"/>
    <w:p w14:paraId="6E5D58FB" w14:textId="6602DA0E" w:rsidR="00E7720A" w:rsidRPr="00833CE0" w:rsidRDefault="00E7720A" w:rsidP="00E7720A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>
        <w:t xml:space="preserve">below the </w:t>
      </w:r>
      <w:r>
        <w:rPr>
          <w:b/>
          <w:bCs/>
        </w:rPr>
        <w:t>Comment</w:t>
      </w:r>
      <w:r>
        <w:t xml:space="preserve"> of</w:t>
      </w:r>
      <w:r>
        <w:t xml:space="preserve"> </w:t>
      </w:r>
      <w:proofErr w:type="gramStart"/>
      <w:r w:rsidRPr="00E7720A">
        <w:rPr>
          <w:rFonts w:ascii="Consolas" w:hAnsi="Consolas"/>
          <w:b/>
          <w:bCs/>
        </w:rPr>
        <w:t>&lt;!--</w:t>
      </w:r>
      <w:proofErr w:type="gramEnd"/>
      <w:r w:rsidRPr="00E7720A">
        <w:rPr>
          <w:rFonts w:ascii="Consolas" w:hAnsi="Consolas"/>
          <w:b/>
          <w:bCs/>
        </w:rPr>
        <w:t xml:space="preserve"> </w:t>
      </w:r>
      <w:proofErr w:type="spellStart"/>
      <w:r w:rsidRPr="00E7720A">
        <w:rPr>
          <w:rFonts w:ascii="Consolas" w:hAnsi="Consolas"/>
          <w:b/>
          <w:bCs/>
        </w:rPr>
        <w:t>StackPanel</w:t>
      </w:r>
      <w:proofErr w:type="spellEnd"/>
      <w:r w:rsidRPr="00E7720A">
        <w:rPr>
          <w:rFonts w:ascii="Consolas" w:hAnsi="Consolas"/>
          <w:b/>
          <w:bCs/>
        </w:rPr>
        <w:t xml:space="preserve"> --&gt;</w:t>
      </w:r>
      <w:r>
        <w:rPr>
          <w:rFonts w:ascii="Consolas" w:hAnsi="Consolas"/>
          <w:b/>
          <w:bCs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E2B85F4" w14:textId="77777777" w:rsidR="00E7720A" w:rsidRDefault="00E7720A" w:rsidP="00E7720A"/>
    <w:p w14:paraId="36BEA35B" w14:textId="77777777" w:rsidR="00E7720A" w:rsidRPr="007A65F3" w:rsidRDefault="00E7720A" w:rsidP="00E7720A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EC31BB7" wp14:editId="6E0AF64C">
                <wp:extent cx="6642000" cy="1404620"/>
                <wp:effectExtent l="0" t="0" r="26035" b="12700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BE7D798" w14:textId="77777777" w:rsidR="00E7720A" w:rsidRPr="00E7720A" w:rsidRDefault="00E7720A" w:rsidP="00E772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="Vertical"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="Load"&gt;</w:t>
                            </w:r>
                          </w:p>
                          <w:p w14:paraId="2846B59E" w14:textId="77777777" w:rsidR="00E7720A" w:rsidRPr="00E7720A" w:rsidRDefault="00E7720A" w:rsidP="00E772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72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</w:p>
                          <w:p w14:paraId="3BB2283E" w14:textId="77777777" w:rsidR="00E7720A" w:rsidRPr="00E7720A" w:rsidRDefault="00E7720A" w:rsidP="00E772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72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3CBEB50E" w14:textId="77777777" w:rsidR="00E7720A" w:rsidRPr="00E7720A" w:rsidRDefault="00E7720A" w:rsidP="00E772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72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FF0000"/>
                              </w:rPr>
                              <w:t>ItemTemplate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FF0000"/>
                              </w:rPr>
                              <w:t>ItemTemplate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}"&gt;</w:t>
                            </w:r>
                          </w:p>
                          <w:p w14:paraId="7B34AE74" w14:textId="77777777" w:rsidR="00E7720A" w:rsidRPr="00E7720A" w:rsidRDefault="00E7720A" w:rsidP="00E772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72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.ItemsPanel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F158636" w14:textId="77777777" w:rsidR="00E7720A" w:rsidRPr="00E7720A" w:rsidRDefault="00E7720A" w:rsidP="00E772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72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PanelTemplate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7CA9903" w14:textId="77777777" w:rsidR="00E7720A" w:rsidRPr="00E7720A" w:rsidRDefault="00E7720A" w:rsidP="00E772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72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A31515"/>
                              </w:rPr>
                              <w:t>VariableSizedWrapGrid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FF0000"/>
                              </w:rPr>
                              <w:t>MaximumRowsOrColumns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="5"/&gt;</w:t>
                            </w:r>
                          </w:p>
                          <w:p w14:paraId="625CE84C" w14:textId="77777777" w:rsidR="00E7720A" w:rsidRPr="00E7720A" w:rsidRDefault="00E7720A" w:rsidP="00E772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72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PanelTemplate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1488E24" w14:textId="77777777" w:rsidR="00E7720A" w:rsidRPr="00E7720A" w:rsidRDefault="00E7720A" w:rsidP="00E772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72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.ItemsPanel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781CF72" w14:textId="77777777" w:rsidR="00E7720A" w:rsidRPr="00E7720A" w:rsidRDefault="00E7720A" w:rsidP="00E772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72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A31515"/>
                              </w:rPr>
                              <w:t>ProgressRing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4A00367C" w14:textId="77777777" w:rsidR="00E7720A" w:rsidRPr="00E7720A" w:rsidRDefault="00E7720A" w:rsidP="00E772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72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5370672" w14:textId="77777777" w:rsidR="00E7720A" w:rsidRPr="00E7720A" w:rsidRDefault="00E7720A" w:rsidP="00E772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72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="Keyboard"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AFEFD43" w14:textId="77777777" w:rsidR="00E7720A" w:rsidRPr="00E7720A" w:rsidRDefault="00E7720A" w:rsidP="00E772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72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346AF83" w14:textId="77777777" w:rsidR="00E7720A" w:rsidRPr="00E7720A" w:rsidRDefault="00E7720A" w:rsidP="00E772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72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FF0000"/>
                              </w:rPr>
                              <w:t>ItemTemplateSelector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FF0000"/>
                              </w:rPr>
                              <w:t>ItemTemplateSelector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}"&gt;</w:t>
                            </w:r>
                          </w:p>
                          <w:p w14:paraId="19C7E299" w14:textId="77777777" w:rsidR="00E7720A" w:rsidRPr="00E7720A" w:rsidRDefault="00E7720A" w:rsidP="00E772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72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.ItemsPanel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44CCF4A" w14:textId="77777777" w:rsidR="00E7720A" w:rsidRPr="00E7720A" w:rsidRDefault="00E7720A" w:rsidP="00E772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72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PanelTemplate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1B91D34" w14:textId="77777777" w:rsidR="00E7720A" w:rsidRPr="00E7720A" w:rsidRDefault="00E7720A" w:rsidP="00E772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72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WrapGrid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FF0000"/>
                              </w:rPr>
                              <w:t>MaximumRowsOrColumns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1"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5A22D22" w14:textId="77777777" w:rsidR="00E7720A" w:rsidRPr="00E7720A" w:rsidRDefault="00E7720A" w:rsidP="00E772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72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/&gt;</w:t>
                            </w:r>
                          </w:p>
                          <w:p w14:paraId="59AA31A4" w14:textId="77777777" w:rsidR="00E7720A" w:rsidRPr="00E7720A" w:rsidRDefault="00E7720A" w:rsidP="00E772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72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PanelTemplate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13F3492" w14:textId="77777777" w:rsidR="00E7720A" w:rsidRPr="00E7720A" w:rsidRDefault="00E7720A" w:rsidP="00E772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72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.ItemsPanel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0D0B6A2" w14:textId="77777777" w:rsidR="00E7720A" w:rsidRPr="00E7720A" w:rsidRDefault="00E7720A" w:rsidP="00E772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72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7720A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</w:t>
                            </w:r>
                            <w:proofErr w:type="spellEnd"/>
                            <w:r w:rsidRPr="00E7720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2007F8E" w14:textId="01FB266B" w:rsidR="00E7720A" w:rsidRPr="00E7720A" w:rsidRDefault="00E7720A" w:rsidP="00E7720A">
                            <w:pPr>
                              <w:pStyle w:val="SourceCode"/>
                              <w:spacing w:after="0"/>
                            </w:pPr>
                            <w:r w:rsidRPr="00E7720A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7720A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E7720A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EC31BB7" id="_x0000_s104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a40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cxZ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UeWuN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BE7D798" w14:textId="77777777" w:rsidR="00E7720A" w:rsidRPr="00E7720A" w:rsidRDefault="00E7720A" w:rsidP="00E772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E7720A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="Vertical"</w:t>
                      </w:r>
                      <w:r w:rsidRPr="00E7720A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="Load"&gt;</w:t>
                      </w:r>
                    </w:p>
                    <w:p w14:paraId="2846B59E" w14:textId="77777777" w:rsidR="00E7720A" w:rsidRPr="00E7720A" w:rsidRDefault="00E7720A" w:rsidP="00E772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720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A31515"/>
                        </w:rPr>
                        <w:t>ItemsControl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E7720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</w:p>
                    <w:p w14:paraId="3BB2283E" w14:textId="77777777" w:rsidR="00E7720A" w:rsidRPr="00E7720A" w:rsidRDefault="00E7720A" w:rsidP="00E772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720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E7720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3CBEB50E" w14:textId="77777777" w:rsidR="00E7720A" w:rsidRPr="00E7720A" w:rsidRDefault="00E7720A" w:rsidP="00E772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720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E7720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FF0000"/>
                        </w:rPr>
                        <w:t>ItemTemplate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FF0000"/>
                        </w:rPr>
                        <w:t>ItemTemplate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}"&gt;</w:t>
                      </w:r>
                    </w:p>
                    <w:p w14:paraId="7B34AE74" w14:textId="77777777" w:rsidR="00E7720A" w:rsidRPr="00E7720A" w:rsidRDefault="00E7720A" w:rsidP="00E772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720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A31515"/>
                        </w:rPr>
                        <w:t>ItemsControl.ItemsPanel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F158636" w14:textId="77777777" w:rsidR="00E7720A" w:rsidRPr="00E7720A" w:rsidRDefault="00E7720A" w:rsidP="00E772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720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A31515"/>
                        </w:rPr>
                        <w:t>ItemsPanelTemplate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7CA9903" w14:textId="77777777" w:rsidR="00E7720A" w:rsidRPr="00E7720A" w:rsidRDefault="00E7720A" w:rsidP="00E772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720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A31515"/>
                        </w:rPr>
                        <w:t>VariableSizedWrapGrid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FF0000"/>
                        </w:rPr>
                        <w:t>MaximumRowsOrColumns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="5"/&gt;</w:t>
                      </w:r>
                    </w:p>
                    <w:p w14:paraId="625CE84C" w14:textId="77777777" w:rsidR="00E7720A" w:rsidRPr="00E7720A" w:rsidRDefault="00E7720A" w:rsidP="00E772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720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A31515"/>
                        </w:rPr>
                        <w:t>ItemsPanelTemplate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1488E24" w14:textId="77777777" w:rsidR="00E7720A" w:rsidRPr="00E7720A" w:rsidRDefault="00E7720A" w:rsidP="00E772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720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A31515"/>
                        </w:rPr>
                        <w:t>ItemsControl.ItemsPanel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781CF72" w14:textId="77777777" w:rsidR="00E7720A" w:rsidRPr="00E7720A" w:rsidRDefault="00E7720A" w:rsidP="00E772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720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A31515"/>
                        </w:rPr>
                        <w:t>ProgressRing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4A00367C" w14:textId="77777777" w:rsidR="00E7720A" w:rsidRPr="00E7720A" w:rsidRDefault="00E7720A" w:rsidP="00E772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720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A31515"/>
                        </w:rPr>
                        <w:t>ItemsControl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5370672" w14:textId="77777777" w:rsidR="00E7720A" w:rsidRPr="00E7720A" w:rsidRDefault="00E7720A" w:rsidP="00E772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720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A31515"/>
                        </w:rPr>
                        <w:t>ItemsControl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="Keyboard"</w:t>
                      </w:r>
                      <w:r w:rsidRPr="00E7720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E772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AFEFD43" w14:textId="77777777" w:rsidR="00E7720A" w:rsidRPr="00E7720A" w:rsidRDefault="00E7720A" w:rsidP="00E772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720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E7720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772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346AF83" w14:textId="77777777" w:rsidR="00E7720A" w:rsidRPr="00E7720A" w:rsidRDefault="00E7720A" w:rsidP="00E772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720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E7720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FF0000"/>
                        </w:rPr>
                        <w:t>ItemTemplateSelector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FF0000"/>
                        </w:rPr>
                        <w:t>ItemTemplateSelector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}"&gt;</w:t>
                      </w:r>
                    </w:p>
                    <w:p w14:paraId="19C7E299" w14:textId="77777777" w:rsidR="00E7720A" w:rsidRPr="00E7720A" w:rsidRDefault="00E7720A" w:rsidP="00E772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720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A31515"/>
                        </w:rPr>
                        <w:t>ItemsControl.ItemsPanel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44CCF4A" w14:textId="77777777" w:rsidR="00E7720A" w:rsidRPr="00E7720A" w:rsidRDefault="00E7720A" w:rsidP="00E772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720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A31515"/>
                        </w:rPr>
                        <w:t>ItemsPanelTemplate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1B91D34" w14:textId="77777777" w:rsidR="00E7720A" w:rsidRPr="00E7720A" w:rsidRDefault="00E7720A" w:rsidP="00E772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720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A31515"/>
                        </w:rPr>
                        <w:t>ItemsWrapGrid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FF0000"/>
                        </w:rPr>
                        <w:t>MaximumRowsOrColumns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="11"</w:t>
                      </w:r>
                      <w:r w:rsidRPr="00E772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5A22D22" w14:textId="77777777" w:rsidR="00E7720A" w:rsidRPr="00E7720A" w:rsidRDefault="00E7720A" w:rsidP="00E772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720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E7720A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="Horizontal"/&gt;</w:t>
                      </w:r>
                    </w:p>
                    <w:p w14:paraId="59AA31A4" w14:textId="77777777" w:rsidR="00E7720A" w:rsidRPr="00E7720A" w:rsidRDefault="00E7720A" w:rsidP="00E772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720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A31515"/>
                        </w:rPr>
                        <w:t>ItemsPanelTemplate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13F3492" w14:textId="77777777" w:rsidR="00E7720A" w:rsidRPr="00E7720A" w:rsidRDefault="00E7720A" w:rsidP="00E772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720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A31515"/>
                        </w:rPr>
                        <w:t>ItemsControl.ItemsPanel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0D0B6A2" w14:textId="77777777" w:rsidR="00E7720A" w:rsidRPr="00E7720A" w:rsidRDefault="00E7720A" w:rsidP="00E772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720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7720A">
                        <w:rPr>
                          <w:rFonts w:ascii="Consolas" w:hAnsi="Consolas" w:cs="Cascadia Mono"/>
                          <w:color w:val="A31515"/>
                        </w:rPr>
                        <w:t>ItemsControl</w:t>
                      </w:r>
                      <w:proofErr w:type="spellEnd"/>
                      <w:r w:rsidRPr="00E7720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2007F8E" w14:textId="01FB266B" w:rsidR="00E7720A" w:rsidRPr="00E7720A" w:rsidRDefault="00E7720A" w:rsidP="00E7720A">
                      <w:pPr>
                        <w:pStyle w:val="SourceCode"/>
                        <w:spacing w:after="0"/>
                      </w:pPr>
                      <w:r w:rsidRPr="00E7720A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E7720A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E7720A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A8D98FF" w14:textId="77777777" w:rsidR="00E7720A" w:rsidRDefault="00E7720A" w:rsidP="00E7720A"/>
    <w:p w14:paraId="28510495" w14:textId="4298D1C2" w:rsidR="00653B6F" w:rsidRPr="00D27DB1" w:rsidRDefault="00E7720A" w:rsidP="00E7720A">
      <w:r>
        <w:t xml:space="preserve">This </w:t>
      </w:r>
      <w:r>
        <w:rPr>
          <w:b/>
          <w:bCs/>
        </w:rPr>
        <w:t>XAML</w:t>
      </w:r>
      <w:r>
        <w:t xml:space="preserve"> contains</w:t>
      </w:r>
      <w:r w:rsidR="007A3094">
        <w:t xml:space="preserve"> a</w:t>
      </w:r>
      <w:r w:rsidR="00FC39D3">
        <w:t xml:space="preserve"> </w:t>
      </w:r>
      <w:proofErr w:type="spellStart"/>
      <w:r w:rsidRPr="00E7720A">
        <w:rPr>
          <w:rFonts w:ascii="Consolas" w:hAnsi="Consolas"/>
          <w:b/>
          <w:bCs/>
        </w:rPr>
        <w:t>StackPanel</w:t>
      </w:r>
      <w:proofErr w:type="spellEnd"/>
      <w:r>
        <w:t xml:space="preserve"> with</w:t>
      </w:r>
      <w:r>
        <w:t xml:space="preserve">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>
        <w:rPr>
          <w:rFonts w:ascii="Consolas" w:hAnsi="Consolas"/>
          <w:b/>
          <w:bCs/>
        </w:rPr>
        <w:t>Load</w:t>
      </w:r>
      <w:r>
        <w:t xml:space="preserve"> </w:t>
      </w:r>
      <w:r w:rsidR="00184514">
        <w:t xml:space="preserve">with the </w:t>
      </w:r>
      <w:proofErr w:type="spellStart"/>
      <w:r w:rsidR="00184514" w:rsidRPr="00184514">
        <w:rPr>
          <w:rFonts w:ascii="Consolas" w:hAnsi="Consolas"/>
          <w:b/>
          <w:bCs/>
        </w:rPr>
        <w:t>ItemsPanel</w:t>
      </w:r>
      <w:proofErr w:type="spellEnd"/>
      <w:r w:rsidR="00184514">
        <w:t xml:space="preserve"> for it set to use a </w:t>
      </w:r>
      <w:proofErr w:type="spellStart"/>
      <w:r w:rsidR="00D90396" w:rsidRPr="00D90396">
        <w:rPr>
          <w:rFonts w:ascii="Consolas" w:hAnsi="Consolas"/>
          <w:b/>
          <w:bCs/>
        </w:rPr>
        <w:t>VariableSizedWrapGrid</w:t>
      </w:r>
      <w:proofErr w:type="spellEnd"/>
      <w:r w:rsidR="00D90396" w:rsidRPr="00D90396">
        <w:t xml:space="preserve"> </w:t>
      </w:r>
      <w:r w:rsidR="00D90396">
        <w:t xml:space="preserve">and </w:t>
      </w:r>
      <w:proofErr w:type="spellStart"/>
      <w:r w:rsidR="00184514" w:rsidRPr="00184514">
        <w:rPr>
          <w:rFonts w:ascii="Consolas" w:hAnsi="Consolas"/>
          <w:b/>
          <w:bCs/>
        </w:rPr>
        <w:t>ItemsWrapGrid</w:t>
      </w:r>
      <w:proofErr w:type="spellEnd"/>
      <w:r w:rsidR="00184514">
        <w:t xml:space="preserve"> </w:t>
      </w:r>
      <w:r w:rsidR="00FC39D3">
        <w:t xml:space="preserve">and uses the </w:t>
      </w:r>
      <w:proofErr w:type="spellStart"/>
      <w:r w:rsidR="00FC39D3" w:rsidRPr="00FC39D3">
        <w:rPr>
          <w:rFonts w:ascii="Consolas" w:hAnsi="Consolas"/>
          <w:b/>
          <w:bCs/>
        </w:rPr>
        <w:t>ItemTemplate</w:t>
      </w:r>
      <w:proofErr w:type="spellEnd"/>
      <w:r w:rsidR="00FC39D3">
        <w:t xml:space="preserve"> and </w:t>
      </w:r>
      <w:r w:rsidR="00D90396">
        <w:t xml:space="preserve">the previously defined </w:t>
      </w:r>
      <w:r w:rsidR="00D90396" w:rsidRPr="00D90396">
        <w:rPr>
          <w:rFonts w:ascii="Consolas" w:hAnsi="Consolas"/>
          <w:b/>
          <w:bCs/>
        </w:rPr>
        <w:t>class</w:t>
      </w:r>
      <w:r w:rsidR="00D90396">
        <w:t xml:space="preserve"> of </w:t>
      </w:r>
      <w:proofErr w:type="spellStart"/>
      <w:r w:rsidR="00FC39D3" w:rsidRPr="00FC39D3">
        <w:rPr>
          <w:rFonts w:ascii="Consolas" w:hAnsi="Consolas"/>
          <w:b/>
          <w:bCs/>
        </w:rPr>
        <w:t>ItemTemplateSelector</w:t>
      </w:r>
      <w:proofErr w:type="spellEnd"/>
      <w:r w:rsidR="00FC39D3">
        <w:t>.</w:t>
      </w:r>
      <w:r w:rsidR="00653B6F">
        <w:br w:type="page"/>
      </w:r>
    </w:p>
    <w:p w14:paraId="69A846CF" w14:textId="2AC0B105" w:rsidR="000C0368" w:rsidRDefault="007F297D" w:rsidP="007F297D">
      <w:pPr>
        <w:pStyle w:val="Heading2"/>
      </w:pPr>
      <w:r>
        <w:lastRenderedPageBreak/>
        <w:t xml:space="preserve">Step </w:t>
      </w:r>
      <w:r w:rsidR="00C07769">
        <w:t>2</w:t>
      </w:r>
      <w:r w:rsidR="0093315C">
        <w:t>2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788AD063">
                  <wp:extent cx="2635191" cy="2170604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1" cy="21706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5204A368" w:rsidR="007F297D" w:rsidRDefault="00D85028" w:rsidP="00D85028">
      <w:pPr>
        <w:pStyle w:val="Heading2"/>
      </w:pPr>
      <w:r>
        <w:t xml:space="preserve">Step </w:t>
      </w:r>
      <w:r w:rsidR="00C07769">
        <w:t>2</w:t>
      </w:r>
      <w:r w:rsidR="0093315C">
        <w:t>3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4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qXSHQ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0TlOo4UtSmheiR1EAb302uloAH8zllHzi+4/3YUqDgz7y0p&#10;vB7kCJcJXiblZSKsJKiCy4CcDckupAeW2Hc35IW9Tio99zJ2TZ5ONI/vLz6ayzzdev5LbH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jZKl0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1E63771D" w:rsidR="00986C7B" w:rsidRDefault="00986C7B" w:rsidP="00986C7B">
      <w:pPr>
        <w:pStyle w:val="Heading2"/>
      </w:pPr>
      <w:r>
        <w:t xml:space="preserve">Step </w:t>
      </w:r>
      <w:r w:rsidR="001F56E1">
        <w:t>2</w:t>
      </w:r>
      <w:r w:rsidR="0093315C">
        <w:t>4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6604A08D" w14:textId="77777777" w:rsidR="001F56E1" w:rsidRPr="001868FF" w:rsidRDefault="001F56E1" w:rsidP="001F56E1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902673" w14:textId="77777777" w:rsidR="001F56E1" w:rsidRDefault="001F56E1" w:rsidP="001F56E1">
      <w:pPr>
        <w:rPr>
          <w:rFonts w:cs="Segoe UI"/>
        </w:rPr>
      </w:pPr>
    </w:p>
    <w:p w14:paraId="671FF2D3" w14:textId="77777777" w:rsidR="001F56E1" w:rsidRDefault="001F56E1" w:rsidP="001F56E1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45DB6D9" wp14:editId="7A3C7C98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BF7B7C2" w14:textId="77777777" w:rsidR="00271203" w:rsidRPr="00271203" w:rsidRDefault="00271203" w:rsidP="002712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120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71203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27120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9515BB5" w14:textId="77777777" w:rsidR="00271203" w:rsidRPr="00271203" w:rsidRDefault="00271203" w:rsidP="002712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137D425" w14:textId="77777777" w:rsidR="00271203" w:rsidRPr="00271203" w:rsidRDefault="00271203" w:rsidP="002712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120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1203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>Load(</w:t>
                            </w:r>
                            <w:proofErr w:type="gramEnd"/>
                            <w:r w:rsidRPr="00271203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5D25B6C" w14:textId="77777777" w:rsidR="00271203" w:rsidRPr="00271203" w:rsidRDefault="00271203" w:rsidP="002712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Load</w:t>
                            </w:r>
                            <w:proofErr w:type="spellEnd"/>
                            <w:proofErr w:type="gramEnd"/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>(Display, Keyboard);</w:t>
                            </w:r>
                          </w:p>
                          <w:p w14:paraId="1209F8C2" w14:textId="77777777" w:rsidR="00271203" w:rsidRPr="00271203" w:rsidRDefault="00271203" w:rsidP="002712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398D8A2" w14:textId="77777777" w:rsidR="00271203" w:rsidRPr="00271203" w:rsidRDefault="00271203" w:rsidP="002712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120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1203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>Accept(</w:t>
                            </w:r>
                            <w:proofErr w:type="gramEnd"/>
                            <w:r w:rsidRPr="00271203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39BB947F" w14:textId="77777777" w:rsidR="00271203" w:rsidRPr="00271203" w:rsidRDefault="00271203" w:rsidP="002712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Accept</w:t>
                            </w:r>
                            <w:proofErr w:type="spellEnd"/>
                            <w:proofErr w:type="gramEnd"/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6C3C9736" w14:textId="77777777" w:rsidR="00271203" w:rsidRPr="00271203" w:rsidRDefault="00271203" w:rsidP="002712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B81F2F8" w14:textId="77777777" w:rsidR="00271203" w:rsidRPr="00271203" w:rsidRDefault="00271203" w:rsidP="002712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120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1203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271203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2712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764EDD4" w14:textId="7352F3C6" w:rsidR="001F56E1" w:rsidRPr="00271203" w:rsidRDefault="00271203" w:rsidP="00271203">
                            <w:pPr>
                              <w:pStyle w:val="SourceCode"/>
                              <w:spacing w:after="0"/>
                            </w:pPr>
                            <w:r w:rsidRPr="00271203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271203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271203">
                              <w:rPr>
                                <w:rFonts w:cs="Cascadia Mono"/>
                                <w:color w:val="000000"/>
                              </w:rPr>
                              <w:t>(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5DB6D9" id="_x0000_s104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JlQHQIAAG0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GV13GkqE0J6kTqIAzup9dKQQ34nbOOnF9w/+0gUHNm3llS&#10;+GqQI1wmeJmUl4mwkqAKLgNyNiTbkB5YYt/dkRd2TVLpuZexa/J0onl8f/HRXObp1vNfYvMD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vniZU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BF7B7C2" w14:textId="77777777" w:rsidR="00271203" w:rsidRPr="00271203" w:rsidRDefault="00271203" w:rsidP="002712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120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71203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27120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9515BB5" w14:textId="77777777" w:rsidR="00271203" w:rsidRPr="00271203" w:rsidRDefault="00271203" w:rsidP="002712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137D425" w14:textId="77777777" w:rsidR="00271203" w:rsidRPr="00271203" w:rsidRDefault="00271203" w:rsidP="002712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120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1203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>Load(</w:t>
                      </w:r>
                      <w:proofErr w:type="gramEnd"/>
                      <w:r w:rsidRPr="00271203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5D25B6C" w14:textId="77777777" w:rsidR="00271203" w:rsidRPr="00271203" w:rsidRDefault="00271203" w:rsidP="002712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>library.Load</w:t>
                      </w:r>
                      <w:proofErr w:type="spellEnd"/>
                      <w:proofErr w:type="gramEnd"/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>(Display, Keyboard);</w:t>
                      </w:r>
                    </w:p>
                    <w:p w14:paraId="1209F8C2" w14:textId="77777777" w:rsidR="00271203" w:rsidRPr="00271203" w:rsidRDefault="00271203" w:rsidP="002712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398D8A2" w14:textId="77777777" w:rsidR="00271203" w:rsidRPr="00271203" w:rsidRDefault="00271203" w:rsidP="002712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120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1203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>Accept(</w:t>
                      </w:r>
                      <w:proofErr w:type="gramEnd"/>
                      <w:r w:rsidRPr="00271203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39BB947F" w14:textId="77777777" w:rsidR="00271203" w:rsidRPr="00271203" w:rsidRDefault="00271203" w:rsidP="002712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>library.Accept</w:t>
                      </w:r>
                      <w:proofErr w:type="spellEnd"/>
                      <w:proofErr w:type="gramEnd"/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6C3C9736" w14:textId="77777777" w:rsidR="00271203" w:rsidRPr="00271203" w:rsidRDefault="00271203" w:rsidP="002712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B81F2F8" w14:textId="77777777" w:rsidR="00271203" w:rsidRPr="00271203" w:rsidRDefault="00271203" w:rsidP="002712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120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1203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271203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271203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764EDD4" w14:textId="7352F3C6" w:rsidR="001F56E1" w:rsidRPr="00271203" w:rsidRDefault="00271203" w:rsidP="00271203">
                      <w:pPr>
                        <w:pStyle w:val="SourceCode"/>
                        <w:spacing w:after="0"/>
                      </w:pPr>
                      <w:r w:rsidRPr="00271203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271203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271203">
                        <w:rPr>
                          <w:rFonts w:cs="Cascadia Mono"/>
                          <w:color w:val="000000"/>
                        </w:rPr>
                        <w:t>(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FB37BD1" w14:textId="77777777" w:rsidR="001F56E1" w:rsidRDefault="001F56E1" w:rsidP="001F56E1">
      <w:pPr>
        <w:rPr>
          <w:rFonts w:cs="Segoe UI"/>
        </w:rPr>
      </w:pPr>
      <w:r>
        <w:rPr>
          <w:rFonts w:cs="Segoe UI"/>
        </w:rPr>
        <w:t xml:space="preserve"> </w:t>
      </w:r>
    </w:p>
    <w:p w14:paraId="33A1E1BC" w14:textId="308125C3" w:rsidR="001F56E1" w:rsidRPr="00C07769" w:rsidRDefault="001F56E1" w:rsidP="001F56E1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</w:t>
      </w:r>
      <w:r w:rsidR="00271203">
        <w:rPr>
          <w:rFonts w:cs="Segoe UI"/>
        </w:rPr>
        <w:t>are</w:t>
      </w:r>
      <w:r>
        <w:rPr>
          <w:rFonts w:cs="Segoe UI"/>
        </w:rPr>
        <w:t xml:space="preserve"> the </w:t>
      </w:r>
      <w:r>
        <w:rPr>
          <w:rFonts w:cs="Segoe UI"/>
          <w:b/>
          <w:bCs/>
        </w:rPr>
        <w:t>Method</w:t>
      </w:r>
      <w:r w:rsidR="00271203">
        <w:rPr>
          <w:rFonts w:cs="Segoe UI"/>
          <w:b/>
          <w:bCs/>
        </w:rPr>
        <w:t>s</w:t>
      </w:r>
      <w:r>
        <w:rPr>
          <w:rFonts w:cs="Segoe UI"/>
        </w:rPr>
        <w:t xml:space="preserve"> of</w:t>
      </w:r>
      <w:r w:rsidR="00271203">
        <w:rPr>
          <w:rFonts w:cs="Segoe UI"/>
        </w:rPr>
        <w:t xml:space="preserve"> </w:t>
      </w:r>
      <w:r w:rsidR="00271203" w:rsidRPr="00271203">
        <w:rPr>
          <w:rFonts w:ascii="Consolas" w:hAnsi="Consolas" w:cs="Segoe UI"/>
          <w:b/>
          <w:bCs/>
        </w:rPr>
        <w:t>Load</w:t>
      </w:r>
      <w:r w:rsidR="00271203">
        <w:rPr>
          <w:rFonts w:cs="Segoe UI"/>
        </w:rPr>
        <w:t xml:space="preserve">, </w:t>
      </w:r>
      <w:r w:rsidR="00271203" w:rsidRPr="00271203">
        <w:rPr>
          <w:rFonts w:ascii="Consolas" w:hAnsi="Consolas" w:cs="Segoe UI"/>
          <w:b/>
          <w:bCs/>
        </w:rPr>
        <w:t>Accept</w:t>
      </w:r>
      <w:r w:rsidR="00271203">
        <w:rPr>
          <w:rFonts w:cs="Segoe UI"/>
        </w:rPr>
        <w:t xml:space="preserve"> and</w:t>
      </w:r>
      <w:r>
        <w:rPr>
          <w:rFonts w:cs="Segoe UI"/>
        </w:rPr>
        <w:t xml:space="preserve">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>, th</w:t>
      </w:r>
      <w:r w:rsidR="00A342C8">
        <w:rPr>
          <w:rFonts w:cs="Segoe UI"/>
        </w:rPr>
        <w:t>ese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Method</w:t>
      </w:r>
      <w:r w:rsidR="00A342C8">
        <w:rPr>
          <w:rFonts w:cs="Segoe UI"/>
          <w:b/>
          <w:bCs/>
        </w:rPr>
        <w:t>s</w:t>
      </w:r>
      <w:r>
        <w:rPr>
          <w:rFonts w:cs="Segoe UI"/>
        </w:rPr>
        <w:t xml:space="preserve"> use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</w:t>
      </w:r>
      <w:r w:rsidR="00271203">
        <w:rPr>
          <w:rFonts w:cs="Segoe UI"/>
          <w:color w:val="000000"/>
        </w:rPr>
        <w:t>.</w:t>
      </w:r>
    </w:p>
    <w:p w14:paraId="51573316" w14:textId="77777777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0EA3511D" w:rsidR="00FB4525" w:rsidRDefault="00FB4525" w:rsidP="00FB4525">
      <w:pPr>
        <w:pStyle w:val="Heading2"/>
      </w:pPr>
      <w:r>
        <w:lastRenderedPageBreak/>
        <w:t xml:space="preserve">Step </w:t>
      </w:r>
      <w:r w:rsidR="00AC5AF2">
        <w:t>2</w:t>
      </w:r>
      <w:r w:rsidR="0093315C">
        <w:t>5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2DB3F3DD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BE3D49" w:rsidRPr="00BE3D49">
              <w:rPr>
                <w:b/>
                <w:bCs/>
                <w:lang w:val="en-US"/>
              </w:rPr>
              <w:t>Words</w:t>
            </w:r>
            <w:r w:rsidR="007D595D">
              <w:rPr>
                <w:b/>
                <w:bCs/>
                <w:lang w:val="en-US"/>
              </w:rPr>
              <w:t>Game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18588764" w:rsidR="00CE7E10" w:rsidRPr="009E492B" w:rsidRDefault="00BE3D49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74ED09C" wp14:editId="6E588341">
                  <wp:extent cx="1504800" cy="226800"/>
                  <wp:effectExtent l="0" t="0" r="635" b="1905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48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7B1936B6" w:rsidR="00FB4525" w:rsidRDefault="0018208F" w:rsidP="0018208F">
      <w:pPr>
        <w:pStyle w:val="Heading2"/>
      </w:pPr>
      <w:r>
        <w:t>Step</w:t>
      </w:r>
      <w:r w:rsidR="00C15E42">
        <w:t xml:space="preserve"> </w:t>
      </w:r>
      <w:r w:rsidR="00901A63">
        <w:t>2</w:t>
      </w:r>
      <w:r w:rsidR="0093315C">
        <w:t>6</w:t>
      </w:r>
    </w:p>
    <w:p w14:paraId="47175F12" w14:textId="2714FAF5" w:rsidR="00B554B4" w:rsidRDefault="00B554B4" w:rsidP="00B554B4"/>
    <w:p w14:paraId="6AEC53DB" w14:textId="7CA94E84" w:rsidR="009900BD" w:rsidRPr="003149C5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can then use the on-screen </w:t>
      </w:r>
      <w:r w:rsidR="00BE3D49">
        <w:rPr>
          <w:b/>
          <w:bCs/>
        </w:rPr>
        <w:t>Keyboard</w:t>
      </w:r>
      <w:r w:rsidR="00BE3D49">
        <w:t xml:space="preserve"> to enter a </w:t>
      </w:r>
      <w:r w:rsidR="00BE3D49" w:rsidRPr="00BE3D49">
        <w:rPr>
          <w:b/>
          <w:bCs/>
        </w:rPr>
        <w:t>Word</w:t>
      </w:r>
      <w:r w:rsidR="00BE3D49">
        <w:rPr>
          <w:b/>
          <w:bCs/>
        </w:rPr>
        <w:t xml:space="preserve"> </w:t>
      </w:r>
      <w:r w:rsidR="00BE3D49">
        <w:t xml:space="preserve">with </w:t>
      </w:r>
      <w:r w:rsidR="00BE3D49">
        <w:rPr>
          <w:i/>
          <w:iCs/>
        </w:rPr>
        <w:t>5</w:t>
      </w:r>
      <w:r w:rsidR="00BE3D49">
        <w:t xml:space="preserve"> letters and then use </w:t>
      </w:r>
      <w:r w:rsidR="00BE3D49" w:rsidRPr="00BE3D49">
        <w:rPr>
          <w:i/>
          <w:iCs/>
        </w:rPr>
        <w:t>Accept</w:t>
      </w:r>
      <w:r w:rsidR="00BE3D49">
        <w:rPr>
          <w:i/>
          <w:iCs/>
        </w:rPr>
        <w:t xml:space="preserve"> </w:t>
      </w:r>
      <w:r w:rsidR="00BE3D49">
        <w:t xml:space="preserve">then you will see which letters are in the correct position in </w:t>
      </w:r>
      <w:r w:rsidR="00BE3D49" w:rsidRPr="00BE3D49">
        <w:rPr>
          <w:i/>
          <w:iCs/>
        </w:rPr>
        <w:t>Green,</w:t>
      </w:r>
      <w:r w:rsidR="00BE3D49">
        <w:t xml:space="preserve"> are in the </w:t>
      </w:r>
      <w:r w:rsidR="00BE3D49" w:rsidRPr="00BE3D49">
        <w:rPr>
          <w:b/>
          <w:bCs/>
        </w:rPr>
        <w:t>Word</w:t>
      </w:r>
      <w:r w:rsidR="00BE3D49">
        <w:t xml:space="preserve"> but in the wrong position in </w:t>
      </w:r>
      <w:r w:rsidR="00BE3D49" w:rsidRPr="00BE3D49">
        <w:rPr>
          <w:i/>
          <w:iCs/>
        </w:rPr>
        <w:t>Yellow</w:t>
      </w:r>
      <w:r w:rsidR="00BE3D49">
        <w:t xml:space="preserve"> or </w:t>
      </w:r>
      <w:r w:rsidR="00BE3D49" w:rsidRPr="00BE3D49">
        <w:rPr>
          <w:i/>
          <w:iCs/>
        </w:rPr>
        <w:t>Dark Grey</w:t>
      </w:r>
      <w:r w:rsidR="00BE3D49">
        <w:t xml:space="preserve"> if no letters are in the </w:t>
      </w:r>
      <w:r w:rsidR="00BE3D49" w:rsidRPr="00BE3D49">
        <w:rPr>
          <w:b/>
          <w:bCs/>
        </w:rPr>
        <w:t>Word</w:t>
      </w:r>
      <w:r w:rsidR="00BE3D49">
        <w:t xml:space="preserve"> and you get </w:t>
      </w:r>
      <w:r w:rsidR="00BE3D49">
        <w:rPr>
          <w:i/>
          <w:iCs/>
        </w:rPr>
        <w:t>5</w:t>
      </w:r>
      <w:r w:rsidR="00BE3D49">
        <w:t xml:space="preserve"> chances to guess or you lose so guess correctly to win</w:t>
      </w:r>
      <w:r w:rsidR="00DA1191" w:rsidRPr="00DA1191">
        <w:t xml:space="preserve"> </w:t>
      </w:r>
      <w:r w:rsidR="00E16141">
        <w:t>or</w:t>
      </w:r>
      <w:r w:rsidR="00DA1191">
        <w:t xml:space="preserve"> you can</w:t>
      </w:r>
      <w:r w:rsidR="003149C5">
        <w:t xml:space="preserve"> select </w:t>
      </w:r>
      <w:r w:rsidR="003149C5" w:rsidRPr="0096736E">
        <w:rPr>
          <w:i/>
          <w:iCs/>
        </w:rPr>
        <w:t>New</w:t>
      </w:r>
      <w:r w:rsidR="003149C5">
        <w:t xml:space="preserve"> to </w:t>
      </w:r>
      <w:r w:rsidR="00481F23">
        <w:t xml:space="preserve">start a new </w:t>
      </w:r>
      <w:r w:rsidR="003149C5">
        <w:t>game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53770C23">
            <wp:extent cx="6645328" cy="3571863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28" cy="3571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0012D79D" w:rsidR="00986C7B" w:rsidRDefault="00F15B60" w:rsidP="00F15B60">
      <w:pPr>
        <w:pStyle w:val="Heading2"/>
      </w:pPr>
      <w:r>
        <w:t xml:space="preserve">Step </w:t>
      </w:r>
      <w:r w:rsidR="00C15E42">
        <w:t>2</w:t>
      </w:r>
      <w:r w:rsidR="0093315C">
        <w:t>7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55EADF7F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6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8"/>
      <w:footerReference w:type="default" r:id="rId29"/>
      <w:headerReference w:type="first" r:id="rId30"/>
      <w:footerReference w:type="first" r:id="rId31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EEB49" w14:textId="77777777" w:rsidR="004F1289" w:rsidRDefault="004F1289" w:rsidP="00071E16">
      <w:pPr>
        <w:spacing w:line="240" w:lineRule="auto"/>
      </w:pPr>
      <w:r>
        <w:separator/>
      </w:r>
    </w:p>
  </w:endnote>
  <w:endnote w:type="continuationSeparator" w:id="0">
    <w:p w14:paraId="699B0291" w14:textId="77777777" w:rsidR="004F1289" w:rsidRDefault="004F1289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CECD0A" w14:textId="77777777" w:rsidR="004F1289" w:rsidRDefault="004F1289" w:rsidP="00071E16">
      <w:pPr>
        <w:spacing w:line="240" w:lineRule="auto"/>
      </w:pPr>
      <w:r>
        <w:separator/>
      </w:r>
    </w:p>
  </w:footnote>
  <w:footnote w:type="continuationSeparator" w:id="0">
    <w:p w14:paraId="5C1E0AD2" w14:textId="77777777" w:rsidR="004F1289" w:rsidRDefault="004F1289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288D"/>
    <w:rsid w:val="00003B6C"/>
    <w:rsid w:val="00003D1F"/>
    <w:rsid w:val="00003DEA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C80"/>
    <w:rsid w:val="0001513E"/>
    <w:rsid w:val="0001593F"/>
    <w:rsid w:val="00015DD4"/>
    <w:rsid w:val="000167E3"/>
    <w:rsid w:val="00016BD0"/>
    <w:rsid w:val="00017472"/>
    <w:rsid w:val="000208CD"/>
    <w:rsid w:val="000217EE"/>
    <w:rsid w:val="00021AF6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3E6A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5160"/>
    <w:rsid w:val="000652DA"/>
    <w:rsid w:val="000662AF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4527"/>
    <w:rsid w:val="0008454E"/>
    <w:rsid w:val="00086BEC"/>
    <w:rsid w:val="00087762"/>
    <w:rsid w:val="000912E6"/>
    <w:rsid w:val="0009169B"/>
    <w:rsid w:val="00093408"/>
    <w:rsid w:val="00093610"/>
    <w:rsid w:val="00093889"/>
    <w:rsid w:val="00094162"/>
    <w:rsid w:val="00097A05"/>
    <w:rsid w:val="000A19CD"/>
    <w:rsid w:val="000A2E3D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DB4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7097"/>
    <w:rsid w:val="000C74ED"/>
    <w:rsid w:val="000D0310"/>
    <w:rsid w:val="000D0CA1"/>
    <w:rsid w:val="000D2AF2"/>
    <w:rsid w:val="000D31B3"/>
    <w:rsid w:val="000D49DF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5A05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5F2E"/>
    <w:rsid w:val="00136927"/>
    <w:rsid w:val="00136DF4"/>
    <w:rsid w:val="00136E92"/>
    <w:rsid w:val="001370B5"/>
    <w:rsid w:val="00137D82"/>
    <w:rsid w:val="00140516"/>
    <w:rsid w:val="00141F1D"/>
    <w:rsid w:val="00142141"/>
    <w:rsid w:val="001423B5"/>
    <w:rsid w:val="00143F58"/>
    <w:rsid w:val="00145366"/>
    <w:rsid w:val="001454A4"/>
    <w:rsid w:val="00146518"/>
    <w:rsid w:val="001469E0"/>
    <w:rsid w:val="00147206"/>
    <w:rsid w:val="001475E7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62C03"/>
    <w:rsid w:val="00162FA0"/>
    <w:rsid w:val="0016424C"/>
    <w:rsid w:val="00164698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514"/>
    <w:rsid w:val="00184C50"/>
    <w:rsid w:val="001868FF"/>
    <w:rsid w:val="00187574"/>
    <w:rsid w:val="00187C37"/>
    <w:rsid w:val="00190A8A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A7236"/>
    <w:rsid w:val="001B063D"/>
    <w:rsid w:val="001B3BB2"/>
    <w:rsid w:val="001B4C2E"/>
    <w:rsid w:val="001B5A6C"/>
    <w:rsid w:val="001B5CB0"/>
    <w:rsid w:val="001B65B2"/>
    <w:rsid w:val="001B6820"/>
    <w:rsid w:val="001B6CCD"/>
    <w:rsid w:val="001C100C"/>
    <w:rsid w:val="001C135F"/>
    <w:rsid w:val="001C18B0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D4FFB"/>
    <w:rsid w:val="001D532D"/>
    <w:rsid w:val="001E0E60"/>
    <w:rsid w:val="001E386C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891"/>
    <w:rsid w:val="001F7C7B"/>
    <w:rsid w:val="00202ED2"/>
    <w:rsid w:val="002030F1"/>
    <w:rsid w:val="00203308"/>
    <w:rsid w:val="002059FD"/>
    <w:rsid w:val="002077E7"/>
    <w:rsid w:val="00207907"/>
    <w:rsid w:val="002103DD"/>
    <w:rsid w:val="0021058C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57486"/>
    <w:rsid w:val="002579D6"/>
    <w:rsid w:val="00260DE8"/>
    <w:rsid w:val="00260E81"/>
    <w:rsid w:val="00261B8C"/>
    <w:rsid w:val="00262EE9"/>
    <w:rsid w:val="00263903"/>
    <w:rsid w:val="00263FBE"/>
    <w:rsid w:val="00264C1F"/>
    <w:rsid w:val="0026761B"/>
    <w:rsid w:val="0027046F"/>
    <w:rsid w:val="00270B99"/>
    <w:rsid w:val="00271203"/>
    <w:rsid w:val="00271893"/>
    <w:rsid w:val="002737B8"/>
    <w:rsid w:val="00273E52"/>
    <w:rsid w:val="00275F46"/>
    <w:rsid w:val="00276745"/>
    <w:rsid w:val="002769DF"/>
    <w:rsid w:val="00276C06"/>
    <w:rsid w:val="00280E83"/>
    <w:rsid w:val="00282817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76C8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49D7"/>
    <w:rsid w:val="002E4C6F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7C10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68A"/>
    <w:rsid w:val="0031106B"/>
    <w:rsid w:val="00311798"/>
    <w:rsid w:val="00311816"/>
    <w:rsid w:val="0031262A"/>
    <w:rsid w:val="00312D7D"/>
    <w:rsid w:val="003131B4"/>
    <w:rsid w:val="003143E9"/>
    <w:rsid w:val="003149C5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C3F"/>
    <w:rsid w:val="00333FA6"/>
    <w:rsid w:val="00335532"/>
    <w:rsid w:val="003356C5"/>
    <w:rsid w:val="003364DF"/>
    <w:rsid w:val="0033765C"/>
    <w:rsid w:val="00337C78"/>
    <w:rsid w:val="0034112B"/>
    <w:rsid w:val="00341A31"/>
    <w:rsid w:val="00341A70"/>
    <w:rsid w:val="00341E2E"/>
    <w:rsid w:val="003445DD"/>
    <w:rsid w:val="00345828"/>
    <w:rsid w:val="00345AE5"/>
    <w:rsid w:val="00346233"/>
    <w:rsid w:val="00346DC0"/>
    <w:rsid w:val="003472B0"/>
    <w:rsid w:val="00350EB9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724A"/>
    <w:rsid w:val="0037090B"/>
    <w:rsid w:val="00371823"/>
    <w:rsid w:val="00372341"/>
    <w:rsid w:val="00373ACE"/>
    <w:rsid w:val="003743DA"/>
    <w:rsid w:val="0037443C"/>
    <w:rsid w:val="003760D6"/>
    <w:rsid w:val="0037634B"/>
    <w:rsid w:val="003763C3"/>
    <w:rsid w:val="00377782"/>
    <w:rsid w:val="003810C8"/>
    <w:rsid w:val="00381DB9"/>
    <w:rsid w:val="00381F86"/>
    <w:rsid w:val="003844A2"/>
    <w:rsid w:val="0038512F"/>
    <w:rsid w:val="0038747C"/>
    <w:rsid w:val="00387BD4"/>
    <w:rsid w:val="00390F83"/>
    <w:rsid w:val="00391428"/>
    <w:rsid w:val="00392D82"/>
    <w:rsid w:val="00393610"/>
    <w:rsid w:val="00394510"/>
    <w:rsid w:val="003A1E52"/>
    <w:rsid w:val="003A33B1"/>
    <w:rsid w:val="003A3BAE"/>
    <w:rsid w:val="003A49BC"/>
    <w:rsid w:val="003A540D"/>
    <w:rsid w:val="003B026A"/>
    <w:rsid w:val="003B0FE8"/>
    <w:rsid w:val="003B13AA"/>
    <w:rsid w:val="003B2457"/>
    <w:rsid w:val="003B2578"/>
    <w:rsid w:val="003B3F29"/>
    <w:rsid w:val="003B4A51"/>
    <w:rsid w:val="003B4D4B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4D74"/>
    <w:rsid w:val="003E5024"/>
    <w:rsid w:val="003E60F3"/>
    <w:rsid w:val="003E69C8"/>
    <w:rsid w:val="003E74A0"/>
    <w:rsid w:val="003E7943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DA2"/>
    <w:rsid w:val="004105E9"/>
    <w:rsid w:val="0041167B"/>
    <w:rsid w:val="00416006"/>
    <w:rsid w:val="00416A8E"/>
    <w:rsid w:val="004178D4"/>
    <w:rsid w:val="00417E6F"/>
    <w:rsid w:val="0042079C"/>
    <w:rsid w:val="0042100D"/>
    <w:rsid w:val="00421AB9"/>
    <w:rsid w:val="004255A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472A"/>
    <w:rsid w:val="00454F67"/>
    <w:rsid w:val="00454FF3"/>
    <w:rsid w:val="0045573E"/>
    <w:rsid w:val="00456BBB"/>
    <w:rsid w:val="00463FA4"/>
    <w:rsid w:val="004646C3"/>
    <w:rsid w:val="004654AF"/>
    <w:rsid w:val="00465A93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3BC5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1289"/>
    <w:rsid w:val="004F2E92"/>
    <w:rsid w:val="004F3724"/>
    <w:rsid w:val="004F44FD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2B6"/>
    <w:rsid w:val="005118C5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4095"/>
    <w:rsid w:val="0052505F"/>
    <w:rsid w:val="00525628"/>
    <w:rsid w:val="00525F7D"/>
    <w:rsid w:val="0052764C"/>
    <w:rsid w:val="00530F25"/>
    <w:rsid w:val="00531C08"/>
    <w:rsid w:val="005324B4"/>
    <w:rsid w:val="005357EB"/>
    <w:rsid w:val="00536621"/>
    <w:rsid w:val="00537834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4617"/>
    <w:rsid w:val="00564E10"/>
    <w:rsid w:val="005650F7"/>
    <w:rsid w:val="00565434"/>
    <w:rsid w:val="0056644A"/>
    <w:rsid w:val="00567818"/>
    <w:rsid w:val="00570172"/>
    <w:rsid w:val="0057117A"/>
    <w:rsid w:val="00571B00"/>
    <w:rsid w:val="0057304F"/>
    <w:rsid w:val="00573269"/>
    <w:rsid w:val="0057425A"/>
    <w:rsid w:val="00575172"/>
    <w:rsid w:val="00575856"/>
    <w:rsid w:val="00575885"/>
    <w:rsid w:val="00576D49"/>
    <w:rsid w:val="00577A9B"/>
    <w:rsid w:val="00580A36"/>
    <w:rsid w:val="005813CF"/>
    <w:rsid w:val="00582AA0"/>
    <w:rsid w:val="005833FE"/>
    <w:rsid w:val="0058676B"/>
    <w:rsid w:val="00586AEE"/>
    <w:rsid w:val="00587107"/>
    <w:rsid w:val="005878B8"/>
    <w:rsid w:val="00590227"/>
    <w:rsid w:val="00590575"/>
    <w:rsid w:val="00590A00"/>
    <w:rsid w:val="00590D99"/>
    <w:rsid w:val="0059205B"/>
    <w:rsid w:val="00592510"/>
    <w:rsid w:val="005928D8"/>
    <w:rsid w:val="005942B1"/>
    <w:rsid w:val="0059468F"/>
    <w:rsid w:val="00595770"/>
    <w:rsid w:val="005A0D73"/>
    <w:rsid w:val="005A1E2B"/>
    <w:rsid w:val="005A2142"/>
    <w:rsid w:val="005A266A"/>
    <w:rsid w:val="005A2A40"/>
    <w:rsid w:val="005A4629"/>
    <w:rsid w:val="005B0EA6"/>
    <w:rsid w:val="005B320B"/>
    <w:rsid w:val="005B3984"/>
    <w:rsid w:val="005B3FCF"/>
    <w:rsid w:val="005B4921"/>
    <w:rsid w:val="005B4CB7"/>
    <w:rsid w:val="005B61ED"/>
    <w:rsid w:val="005C0B7B"/>
    <w:rsid w:val="005C1376"/>
    <w:rsid w:val="005C21CC"/>
    <w:rsid w:val="005C3D18"/>
    <w:rsid w:val="005C41AA"/>
    <w:rsid w:val="005C539B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4C55"/>
    <w:rsid w:val="005E500F"/>
    <w:rsid w:val="005E645D"/>
    <w:rsid w:val="005F0A9E"/>
    <w:rsid w:val="005F0EE2"/>
    <w:rsid w:val="005F14E0"/>
    <w:rsid w:val="005F15E7"/>
    <w:rsid w:val="005F45DA"/>
    <w:rsid w:val="005F5D7A"/>
    <w:rsid w:val="005F754E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22CC"/>
    <w:rsid w:val="0061262F"/>
    <w:rsid w:val="00616330"/>
    <w:rsid w:val="006166CB"/>
    <w:rsid w:val="00621EB6"/>
    <w:rsid w:val="00622471"/>
    <w:rsid w:val="00622BA9"/>
    <w:rsid w:val="00623F05"/>
    <w:rsid w:val="00624AC3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43EE"/>
    <w:rsid w:val="0065448F"/>
    <w:rsid w:val="006545DC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70568"/>
    <w:rsid w:val="00670BB8"/>
    <w:rsid w:val="00670C21"/>
    <w:rsid w:val="00671135"/>
    <w:rsid w:val="00671C0A"/>
    <w:rsid w:val="00672184"/>
    <w:rsid w:val="00672C69"/>
    <w:rsid w:val="0067444B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12DD"/>
    <w:rsid w:val="006A228D"/>
    <w:rsid w:val="006A2AC9"/>
    <w:rsid w:val="006A47A4"/>
    <w:rsid w:val="006A4C7B"/>
    <w:rsid w:val="006A525E"/>
    <w:rsid w:val="006A568D"/>
    <w:rsid w:val="006A599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7F61"/>
    <w:rsid w:val="006E060B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107C"/>
    <w:rsid w:val="00712021"/>
    <w:rsid w:val="0071324A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6C4F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76FF"/>
    <w:rsid w:val="00752FFD"/>
    <w:rsid w:val="0075368C"/>
    <w:rsid w:val="0075398B"/>
    <w:rsid w:val="00754FA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FB0"/>
    <w:rsid w:val="00767085"/>
    <w:rsid w:val="00770AE8"/>
    <w:rsid w:val="00770F33"/>
    <w:rsid w:val="00770FBF"/>
    <w:rsid w:val="0077180D"/>
    <w:rsid w:val="007726FB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6098"/>
    <w:rsid w:val="0079648C"/>
    <w:rsid w:val="007A1383"/>
    <w:rsid w:val="007A1CF2"/>
    <w:rsid w:val="007A3094"/>
    <w:rsid w:val="007A37F8"/>
    <w:rsid w:val="007A3F16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46FD"/>
    <w:rsid w:val="007D52F5"/>
    <w:rsid w:val="007D595D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BF9"/>
    <w:rsid w:val="00801C01"/>
    <w:rsid w:val="00802D5B"/>
    <w:rsid w:val="008042C3"/>
    <w:rsid w:val="00805225"/>
    <w:rsid w:val="008073F4"/>
    <w:rsid w:val="00810870"/>
    <w:rsid w:val="00810A5F"/>
    <w:rsid w:val="00810FFE"/>
    <w:rsid w:val="00811F6A"/>
    <w:rsid w:val="008124B9"/>
    <w:rsid w:val="008134AD"/>
    <w:rsid w:val="00815AD2"/>
    <w:rsid w:val="00820297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096C"/>
    <w:rsid w:val="00840F03"/>
    <w:rsid w:val="00841E10"/>
    <w:rsid w:val="00842742"/>
    <w:rsid w:val="008446C0"/>
    <w:rsid w:val="00845177"/>
    <w:rsid w:val="00847085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1C8"/>
    <w:rsid w:val="00867B3A"/>
    <w:rsid w:val="00870F0C"/>
    <w:rsid w:val="00871063"/>
    <w:rsid w:val="00872333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67A"/>
    <w:rsid w:val="00886940"/>
    <w:rsid w:val="00890537"/>
    <w:rsid w:val="0089065A"/>
    <w:rsid w:val="008906D8"/>
    <w:rsid w:val="008916BF"/>
    <w:rsid w:val="0089249B"/>
    <w:rsid w:val="00894099"/>
    <w:rsid w:val="00894306"/>
    <w:rsid w:val="0089648D"/>
    <w:rsid w:val="008967A6"/>
    <w:rsid w:val="008971C4"/>
    <w:rsid w:val="00897BC7"/>
    <w:rsid w:val="008A2880"/>
    <w:rsid w:val="008A50E5"/>
    <w:rsid w:val="008A6E0E"/>
    <w:rsid w:val="008A7E19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45C0"/>
    <w:rsid w:val="008C4B5F"/>
    <w:rsid w:val="008C55AD"/>
    <w:rsid w:val="008C6E63"/>
    <w:rsid w:val="008C7B84"/>
    <w:rsid w:val="008C7CCB"/>
    <w:rsid w:val="008D10F4"/>
    <w:rsid w:val="008D111F"/>
    <w:rsid w:val="008D2092"/>
    <w:rsid w:val="008D4C92"/>
    <w:rsid w:val="008D570D"/>
    <w:rsid w:val="008D5EE7"/>
    <w:rsid w:val="008D5EEA"/>
    <w:rsid w:val="008D77B1"/>
    <w:rsid w:val="008E196A"/>
    <w:rsid w:val="008E2D92"/>
    <w:rsid w:val="008E3029"/>
    <w:rsid w:val="008E353C"/>
    <w:rsid w:val="008E36B1"/>
    <w:rsid w:val="008E3E24"/>
    <w:rsid w:val="008E630B"/>
    <w:rsid w:val="008E77CF"/>
    <w:rsid w:val="008F054F"/>
    <w:rsid w:val="008F0608"/>
    <w:rsid w:val="008F1830"/>
    <w:rsid w:val="008F2E89"/>
    <w:rsid w:val="00900F32"/>
    <w:rsid w:val="00900F4E"/>
    <w:rsid w:val="00901539"/>
    <w:rsid w:val="00901A63"/>
    <w:rsid w:val="00903228"/>
    <w:rsid w:val="00903BE2"/>
    <w:rsid w:val="009045D5"/>
    <w:rsid w:val="00904B83"/>
    <w:rsid w:val="00907C21"/>
    <w:rsid w:val="00907DEB"/>
    <w:rsid w:val="009101C1"/>
    <w:rsid w:val="00910BA6"/>
    <w:rsid w:val="00910D64"/>
    <w:rsid w:val="00911805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721C"/>
    <w:rsid w:val="009277E7"/>
    <w:rsid w:val="00932AE9"/>
    <w:rsid w:val="0093315C"/>
    <w:rsid w:val="00933BAE"/>
    <w:rsid w:val="00936C98"/>
    <w:rsid w:val="00940496"/>
    <w:rsid w:val="00942C05"/>
    <w:rsid w:val="00943C55"/>
    <w:rsid w:val="00943D35"/>
    <w:rsid w:val="00944838"/>
    <w:rsid w:val="00947618"/>
    <w:rsid w:val="009479A6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58D8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446E"/>
    <w:rsid w:val="009A5B8B"/>
    <w:rsid w:val="009A77F2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D1BDD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0E17"/>
    <w:rsid w:val="009E1886"/>
    <w:rsid w:val="009E33E4"/>
    <w:rsid w:val="009E404B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A98"/>
    <w:rsid w:val="00A4535C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90582"/>
    <w:rsid w:val="00A905FE"/>
    <w:rsid w:val="00A90D4E"/>
    <w:rsid w:val="00A94928"/>
    <w:rsid w:val="00A96520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782"/>
    <w:rsid w:val="00AB4C0D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5AF2"/>
    <w:rsid w:val="00AC63D8"/>
    <w:rsid w:val="00AC7AEF"/>
    <w:rsid w:val="00AD11CE"/>
    <w:rsid w:val="00AD327E"/>
    <w:rsid w:val="00AD389A"/>
    <w:rsid w:val="00AD44DF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7162"/>
    <w:rsid w:val="00B2029D"/>
    <w:rsid w:val="00B202CB"/>
    <w:rsid w:val="00B2156D"/>
    <w:rsid w:val="00B21F1E"/>
    <w:rsid w:val="00B222B4"/>
    <w:rsid w:val="00B22F9C"/>
    <w:rsid w:val="00B2348E"/>
    <w:rsid w:val="00B23649"/>
    <w:rsid w:val="00B24442"/>
    <w:rsid w:val="00B24563"/>
    <w:rsid w:val="00B24D21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1F71"/>
    <w:rsid w:val="00B52749"/>
    <w:rsid w:val="00B535DE"/>
    <w:rsid w:val="00B53947"/>
    <w:rsid w:val="00B54387"/>
    <w:rsid w:val="00B5462E"/>
    <w:rsid w:val="00B554B4"/>
    <w:rsid w:val="00B567AA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7720E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1205"/>
    <w:rsid w:val="00BA2B20"/>
    <w:rsid w:val="00BA3EB1"/>
    <w:rsid w:val="00BA7FD2"/>
    <w:rsid w:val="00BB148A"/>
    <w:rsid w:val="00BB2387"/>
    <w:rsid w:val="00BB26EA"/>
    <w:rsid w:val="00BB29E4"/>
    <w:rsid w:val="00BB323D"/>
    <w:rsid w:val="00BB3443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147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5F12"/>
    <w:rsid w:val="00BC689A"/>
    <w:rsid w:val="00BC6E60"/>
    <w:rsid w:val="00BC7667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D65"/>
    <w:rsid w:val="00BF4EDB"/>
    <w:rsid w:val="00BF5741"/>
    <w:rsid w:val="00BF59AC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07769"/>
    <w:rsid w:val="00C1084C"/>
    <w:rsid w:val="00C1186C"/>
    <w:rsid w:val="00C11B37"/>
    <w:rsid w:val="00C14C9C"/>
    <w:rsid w:val="00C15E42"/>
    <w:rsid w:val="00C163B5"/>
    <w:rsid w:val="00C17A17"/>
    <w:rsid w:val="00C17FD4"/>
    <w:rsid w:val="00C20FCC"/>
    <w:rsid w:val="00C210B3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273A"/>
    <w:rsid w:val="00C34CB5"/>
    <w:rsid w:val="00C35059"/>
    <w:rsid w:val="00C35367"/>
    <w:rsid w:val="00C35402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B16"/>
    <w:rsid w:val="00C57C89"/>
    <w:rsid w:val="00C644F8"/>
    <w:rsid w:val="00C64A28"/>
    <w:rsid w:val="00C650AA"/>
    <w:rsid w:val="00C651E3"/>
    <w:rsid w:val="00C66009"/>
    <w:rsid w:val="00C6713A"/>
    <w:rsid w:val="00C673B5"/>
    <w:rsid w:val="00C67802"/>
    <w:rsid w:val="00C70362"/>
    <w:rsid w:val="00C70AD8"/>
    <w:rsid w:val="00C70E70"/>
    <w:rsid w:val="00C715E1"/>
    <w:rsid w:val="00C739CA"/>
    <w:rsid w:val="00C74FE1"/>
    <w:rsid w:val="00C7512D"/>
    <w:rsid w:val="00C7524C"/>
    <w:rsid w:val="00C76505"/>
    <w:rsid w:val="00C76771"/>
    <w:rsid w:val="00C7773B"/>
    <w:rsid w:val="00C77877"/>
    <w:rsid w:val="00C807C6"/>
    <w:rsid w:val="00C80FFA"/>
    <w:rsid w:val="00C8136B"/>
    <w:rsid w:val="00C833B7"/>
    <w:rsid w:val="00C849CD"/>
    <w:rsid w:val="00C84AE3"/>
    <w:rsid w:val="00C85D34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41BE"/>
    <w:rsid w:val="00CA58B1"/>
    <w:rsid w:val="00CA68C9"/>
    <w:rsid w:val="00CA70F5"/>
    <w:rsid w:val="00CA7919"/>
    <w:rsid w:val="00CB0158"/>
    <w:rsid w:val="00CB1444"/>
    <w:rsid w:val="00CB1D5C"/>
    <w:rsid w:val="00CB24CA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6265"/>
    <w:rsid w:val="00CD1135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34"/>
    <w:rsid w:val="00CE3998"/>
    <w:rsid w:val="00CE4525"/>
    <w:rsid w:val="00CE478B"/>
    <w:rsid w:val="00CE609B"/>
    <w:rsid w:val="00CE73F0"/>
    <w:rsid w:val="00CE7E10"/>
    <w:rsid w:val="00CF228E"/>
    <w:rsid w:val="00CF2B04"/>
    <w:rsid w:val="00CF4537"/>
    <w:rsid w:val="00CF755F"/>
    <w:rsid w:val="00D01ED9"/>
    <w:rsid w:val="00D029B0"/>
    <w:rsid w:val="00D029F9"/>
    <w:rsid w:val="00D0372C"/>
    <w:rsid w:val="00D04A23"/>
    <w:rsid w:val="00D05AD9"/>
    <w:rsid w:val="00D06EDB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4B3A"/>
    <w:rsid w:val="00D37E07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2FE7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4F4"/>
    <w:rsid w:val="00D91F7A"/>
    <w:rsid w:val="00D94732"/>
    <w:rsid w:val="00D9506C"/>
    <w:rsid w:val="00D95D29"/>
    <w:rsid w:val="00D97C02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137E"/>
    <w:rsid w:val="00DD3673"/>
    <w:rsid w:val="00DD3C49"/>
    <w:rsid w:val="00DD4E7C"/>
    <w:rsid w:val="00DD69A2"/>
    <w:rsid w:val="00DD7B5D"/>
    <w:rsid w:val="00DE03AF"/>
    <w:rsid w:val="00DE0ABB"/>
    <w:rsid w:val="00DE15C4"/>
    <w:rsid w:val="00DE1E18"/>
    <w:rsid w:val="00DE3663"/>
    <w:rsid w:val="00DE3961"/>
    <w:rsid w:val="00DE515C"/>
    <w:rsid w:val="00DE5404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513"/>
    <w:rsid w:val="00E03C2A"/>
    <w:rsid w:val="00E03C73"/>
    <w:rsid w:val="00E06050"/>
    <w:rsid w:val="00E07080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21C24"/>
    <w:rsid w:val="00E22285"/>
    <w:rsid w:val="00E23914"/>
    <w:rsid w:val="00E23D36"/>
    <w:rsid w:val="00E241AB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40B24"/>
    <w:rsid w:val="00E4236A"/>
    <w:rsid w:val="00E423F6"/>
    <w:rsid w:val="00E42BB8"/>
    <w:rsid w:val="00E4664B"/>
    <w:rsid w:val="00E47B1D"/>
    <w:rsid w:val="00E47C4B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9D"/>
    <w:rsid w:val="00E7720A"/>
    <w:rsid w:val="00E77F2B"/>
    <w:rsid w:val="00E80EE2"/>
    <w:rsid w:val="00E83094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45B3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4974"/>
    <w:rsid w:val="00EA5E16"/>
    <w:rsid w:val="00EA64F7"/>
    <w:rsid w:val="00EA674E"/>
    <w:rsid w:val="00EB105C"/>
    <w:rsid w:val="00EC0697"/>
    <w:rsid w:val="00EC1AD5"/>
    <w:rsid w:val="00EC31CF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E0F7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2842"/>
    <w:rsid w:val="00EF332F"/>
    <w:rsid w:val="00EF44D3"/>
    <w:rsid w:val="00EF4A59"/>
    <w:rsid w:val="00EF58B9"/>
    <w:rsid w:val="00F00ECE"/>
    <w:rsid w:val="00F03354"/>
    <w:rsid w:val="00F044A8"/>
    <w:rsid w:val="00F04E22"/>
    <w:rsid w:val="00F0709F"/>
    <w:rsid w:val="00F101B9"/>
    <w:rsid w:val="00F113A5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FB0"/>
    <w:rsid w:val="00F30D12"/>
    <w:rsid w:val="00F320A1"/>
    <w:rsid w:val="00F33265"/>
    <w:rsid w:val="00F3621A"/>
    <w:rsid w:val="00F3759D"/>
    <w:rsid w:val="00F37E47"/>
    <w:rsid w:val="00F40ADF"/>
    <w:rsid w:val="00F40BF1"/>
    <w:rsid w:val="00F41789"/>
    <w:rsid w:val="00F43570"/>
    <w:rsid w:val="00F43A43"/>
    <w:rsid w:val="00F43FDD"/>
    <w:rsid w:val="00F446F1"/>
    <w:rsid w:val="00F44C06"/>
    <w:rsid w:val="00F45BF6"/>
    <w:rsid w:val="00F4652B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6774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882"/>
    <w:rsid w:val="00F85AC7"/>
    <w:rsid w:val="00F85C69"/>
    <w:rsid w:val="00F8659B"/>
    <w:rsid w:val="00F9098B"/>
    <w:rsid w:val="00F90C1D"/>
    <w:rsid w:val="00F91FF5"/>
    <w:rsid w:val="00F9356F"/>
    <w:rsid w:val="00F93B0C"/>
    <w:rsid w:val="00F947DA"/>
    <w:rsid w:val="00F96D23"/>
    <w:rsid w:val="00F97905"/>
    <w:rsid w:val="00F97A57"/>
    <w:rsid w:val="00F97D09"/>
    <w:rsid w:val="00FA0AB2"/>
    <w:rsid w:val="00FA0FA3"/>
    <w:rsid w:val="00FA2257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CFB"/>
    <w:rsid w:val="00FE6FCA"/>
    <w:rsid w:val="00FF165F"/>
    <w:rsid w:val="00FF1B3D"/>
    <w:rsid w:val="00FF274E"/>
    <w:rsid w:val="00FF34BC"/>
    <w:rsid w:val="00FF45A4"/>
    <w:rsid w:val="00FF4CD6"/>
    <w:rsid w:val="00FF5F56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761B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hyperlink" Target="https://tutorialr.com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2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0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1247</Words>
  <Characters>711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24T16:58:00Z</dcterms:created>
  <dcterms:modified xsi:type="dcterms:W3CDTF">2023-01-24T16:58:00Z</dcterms:modified>
</cp:coreProperties>
</file>